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316"/>
        <w:tblW w:w="119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2250"/>
        <w:gridCol w:w="2250"/>
        <w:gridCol w:w="2250"/>
        <w:gridCol w:w="2160"/>
        <w:gridCol w:w="2160"/>
      </w:tblGrid>
      <w:tr w:rsidR="00050593" w14:paraId="072A910E" w14:textId="77777777" w:rsidTr="00DD1D47">
        <w:trPr>
          <w:trHeight w:val="530"/>
        </w:trPr>
        <w:tc>
          <w:tcPr>
            <w:tcW w:w="7645" w:type="dxa"/>
            <w:gridSpan w:val="4"/>
            <w:tcBorders>
              <w:bottom w:val="single" w:sz="4" w:space="0" w:color="auto"/>
            </w:tcBorders>
            <w:shd w:val="clear" w:color="auto" w:fill="C45911" w:themeFill="accent2" w:themeFillShade="BF"/>
            <w:vAlign w:val="center"/>
          </w:tcPr>
          <w:p w14:paraId="71A582B1" w14:textId="266C718B" w:rsidR="00050593" w:rsidRPr="00830FD3" w:rsidRDefault="00050593" w:rsidP="00050593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32"/>
                <w:szCs w:val="32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32"/>
                <w:szCs w:val="32"/>
              </w:rPr>
              <w:t>CHAPEL HAVEN SCHLEIFER CENTER</w:t>
            </w:r>
          </w:p>
          <w:p w14:paraId="1D4FB88F" w14:textId="77777777" w:rsidR="00050593" w:rsidRPr="00830FD3" w:rsidRDefault="005A2E7C" w:rsidP="00836BF6">
            <w:pPr>
              <w:jc w:val="center"/>
              <w:rPr>
                <w:rFonts w:ascii="Century Schoolbook" w:hAnsi="Century Schoolbook"/>
                <w:i/>
                <w:color w:val="FFFFFF" w:themeColor="background1"/>
                <w:sz w:val="28"/>
                <w:szCs w:val="28"/>
              </w:rPr>
            </w:pPr>
            <w:r w:rsidRPr="00830FD3">
              <w:rPr>
                <w:rFonts w:ascii="Century Schoolbook" w:hAnsi="Century Schoolbook"/>
                <w:i/>
                <w:color w:val="FFFFFF" w:themeColor="background1"/>
                <w:sz w:val="28"/>
                <w:szCs w:val="28"/>
              </w:rPr>
              <w:t xml:space="preserve">GRAND MASTER </w:t>
            </w:r>
            <w:r w:rsidR="00050593" w:rsidRPr="00830FD3">
              <w:rPr>
                <w:rFonts w:ascii="Century Schoolbook" w:hAnsi="Century Schoolbook"/>
                <w:i/>
                <w:color w:val="FFFFFF" w:themeColor="background1"/>
                <w:sz w:val="28"/>
                <w:szCs w:val="28"/>
              </w:rPr>
              <w:t>SCHEDULE</w:t>
            </w:r>
          </w:p>
          <w:p w14:paraId="7593AAB2" w14:textId="53314FC5" w:rsidR="003D051B" w:rsidRPr="00830FD3" w:rsidRDefault="003D051B" w:rsidP="00836BF6">
            <w:pPr>
              <w:jc w:val="center"/>
              <w:rPr>
                <w:rFonts w:ascii="Century Schoolbook" w:hAnsi="Century Schoolbook"/>
                <w:color w:val="FFFFFF" w:themeColor="background1"/>
                <w:sz w:val="36"/>
                <w:szCs w:val="36"/>
              </w:rPr>
            </w:pPr>
            <w:r w:rsidRPr="00830FD3">
              <w:rPr>
                <w:rFonts w:ascii="Century Schoolbook" w:hAnsi="Century Schoolbook"/>
                <w:iCs/>
                <w:color w:val="FFFFFF" w:themeColor="background1"/>
              </w:rPr>
              <w:t>(REACH, CareerAbility, Wellness)</w:t>
            </w:r>
          </w:p>
        </w:tc>
        <w:tc>
          <w:tcPr>
            <w:tcW w:w="4320" w:type="dxa"/>
            <w:gridSpan w:val="2"/>
            <w:tcBorders>
              <w:bottom w:val="single" w:sz="4" w:space="0" w:color="auto"/>
            </w:tcBorders>
            <w:shd w:val="clear" w:color="auto" w:fill="C45911" w:themeFill="accent2" w:themeFillShade="BF"/>
            <w:vAlign w:val="center"/>
          </w:tcPr>
          <w:p w14:paraId="7AFE1895" w14:textId="5FD48FD5" w:rsidR="00050593" w:rsidRPr="00830FD3" w:rsidRDefault="00830FD3" w:rsidP="005D1CB3">
            <w:pPr>
              <w:jc w:val="center"/>
              <w:rPr>
                <w:rFonts w:ascii="Century Schoolbook" w:hAnsi="Century Schoolbook"/>
                <w:color w:val="FFFFFF" w:themeColor="background1"/>
                <w:sz w:val="36"/>
                <w:szCs w:val="36"/>
              </w:rPr>
            </w:pPr>
            <w:r w:rsidRPr="00830FD3">
              <w:rPr>
                <w:rFonts w:ascii="Century Schoolbook" w:hAnsi="Century Schoolbook"/>
                <w:color w:val="FFFFFF" w:themeColor="background1"/>
                <w:sz w:val="36"/>
                <w:szCs w:val="36"/>
              </w:rPr>
              <w:t>FALL</w:t>
            </w:r>
            <w:r w:rsidR="001E2376" w:rsidRPr="00830FD3">
              <w:rPr>
                <w:rFonts w:ascii="Century Schoolbook" w:hAnsi="Century Schoolbook"/>
                <w:color w:val="FFFFFF" w:themeColor="background1"/>
                <w:sz w:val="36"/>
                <w:szCs w:val="36"/>
              </w:rPr>
              <w:t xml:space="preserve"> 2025</w:t>
            </w:r>
          </w:p>
          <w:p w14:paraId="3D086C2B" w14:textId="65C45717" w:rsidR="00672EE8" w:rsidRPr="00830FD3" w:rsidRDefault="00672EE8" w:rsidP="005D1CB3">
            <w:pPr>
              <w:jc w:val="center"/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</w:pPr>
            <w:r w:rsidRPr="00830FD3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 xml:space="preserve">Updated: </w:t>
            </w:r>
            <w:r w:rsidR="005F3A74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>10</w:t>
            </w:r>
            <w:r w:rsidR="005E6621" w:rsidRPr="00830FD3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>/</w:t>
            </w:r>
            <w:r w:rsidR="000B35CA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>2</w:t>
            </w:r>
            <w:r w:rsidR="006B4B0F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>8</w:t>
            </w:r>
            <w:r w:rsidRPr="00830FD3">
              <w:rPr>
                <w:rFonts w:ascii="Century Schoolbook" w:hAnsi="Century Schoolbook"/>
                <w:color w:val="FFFFFF" w:themeColor="background1"/>
                <w:sz w:val="18"/>
                <w:szCs w:val="18"/>
              </w:rPr>
              <w:t>/25</w:t>
            </w:r>
          </w:p>
        </w:tc>
      </w:tr>
      <w:tr w:rsidR="00AF03CA" w14:paraId="39112A52" w14:textId="77777777" w:rsidTr="000860EB">
        <w:trPr>
          <w:trHeight w:val="332"/>
        </w:trPr>
        <w:tc>
          <w:tcPr>
            <w:tcW w:w="895" w:type="dxa"/>
            <w:shd w:val="clear" w:color="auto" w:fill="C45911" w:themeFill="accent2" w:themeFillShade="BF"/>
          </w:tcPr>
          <w:p w14:paraId="070B7AFD" w14:textId="77777777" w:rsidR="00AF03CA" w:rsidRPr="00830FD3" w:rsidRDefault="00AF03CA" w:rsidP="00050593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5E79F887" w14:textId="77777777" w:rsidR="00AF03CA" w:rsidRPr="00550383" w:rsidRDefault="00AF03CA" w:rsidP="00050593">
            <w:pPr>
              <w:jc w:val="center"/>
              <w:rPr>
                <w:rFonts w:ascii="Century Schoolbook" w:hAnsi="Century Schoolbook"/>
                <w:b/>
              </w:rPr>
            </w:pPr>
            <w:r w:rsidRPr="00550383">
              <w:rPr>
                <w:rFonts w:ascii="Century Schoolbook" w:hAnsi="Century Schoolbook"/>
                <w:b/>
              </w:rPr>
              <w:t>MONDA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8402ADD" w14:textId="77777777" w:rsidR="00AF03CA" w:rsidRPr="00550383" w:rsidRDefault="00AF03CA" w:rsidP="00050593">
            <w:pPr>
              <w:jc w:val="center"/>
              <w:rPr>
                <w:rFonts w:ascii="Century Schoolbook" w:hAnsi="Century Schoolbook"/>
                <w:b/>
              </w:rPr>
            </w:pPr>
            <w:r w:rsidRPr="00550383">
              <w:rPr>
                <w:rFonts w:ascii="Century Schoolbook" w:hAnsi="Century Schoolbook"/>
                <w:b/>
              </w:rPr>
              <w:t>TUESDA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0B90F44" w14:textId="77777777" w:rsidR="00AF03CA" w:rsidRPr="00550383" w:rsidRDefault="00AF03CA" w:rsidP="00050593">
            <w:pPr>
              <w:jc w:val="center"/>
              <w:rPr>
                <w:rFonts w:ascii="Century Schoolbook" w:hAnsi="Century Schoolbook"/>
                <w:b/>
              </w:rPr>
            </w:pPr>
            <w:r w:rsidRPr="00550383">
              <w:rPr>
                <w:rFonts w:ascii="Century Schoolbook" w:hAnsi="Century Schoolbook"/>
                <w:b/>
              </w:rPr>
              <w:t>WEDNESDAY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68B7945" w14:textId="77777777" w:rsidR="00AF03CA" w:rsidRPr="00550383" w:rsidRDefault="00AF03CA" w:rsidP="00050593">
            <w:pPr>
              <w:jc w:val="center"/>
              <w:rPr>
                <w:rFonts w:ascii="Century Schoolbook" w:hAnsi="Century Schoolbook"/>
                <w:b/>
              </w:rPr>
            </w:pPr>
            <w:r w:rsidRPr="00550383">
              <w:rPr>
                <w:rFonts w:ascii="Century Schoolbook" w:hAnsi="Century Schoolbook"/>
                <w:b/>
              </w:rPr>
              <w:t>THURSDAY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FB8368A" w14:textId="77777777" w:rsidR="00AF03CA" w:rsidRPr="00550383" w:rsidRDefault="00AF03CA" w:rsidP="00612A45">
            <w:pPr>
              <w:jc w:val="center"/>
              <w:rPr>
                <w:rFonts w:ascii="Century Schoolbook" w:hAnsi="Century Schoolbook"/>
                <w:b/>
              </w:rPr>
            </w:pPr>
            <w:r w:rsidRPr="00550383">
              <w:rPr>
                <w:rFonts w:ascii="Century Schoolbook" w:hAnsi="Century Schoolbook"/>
                <w:b/>
              </w:rPr>
              <w:t>FRIDAY</w:t>
            </w:r>
          </w:p>
        </w:tc>
      </w:tr>
      <w:tr w:rsidR="00812B26" w:rsidRPr="00D34F73" w14:paraId="372366D8" w14:textId="77777777" w:rsidTr="000860EB">
        <w:trPr>
          <w:trHeight w:val="962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62914BA0" w14:textId="2C58A525" w:rsidR="00812B26" w:rsidRPr="00830FD3" w:rsidRDefault="00812B26" w:rsidP="00812B2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9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9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</w:tcPr>
          <w:p w14:paraId="3B00C331" w14:textId="2C4FC376" w:rsidR="002F5709" w:rsidRPr="00205545" w:rsidRDefault="002F5709" w:rsidP="008B7864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LA-GMCH A (114)</w:t>
            </w:r>
          </w:p>
          <w:p w14:paraId="20AA4793" w14:textId="48FD5DB5" w:rsidR="008B7864" w:rsidRPr="00205545" w:rsidRDefault="008B7864" w:rsidP="008B7864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 xml:space="preserve">KF-GMCH </w:t>
            </w:r>
            <w:r w:rsidR="008547DD" w:rsidRPr="00205545">
              <w:rPr>
                <w:sz w:val="16"/>
                <w:szCs w:val="16"/>
                <w:lang w:val="es-ES"/>
              </w:rPr>
              <w:t>B</w:t>
            </w:r>
            <w:r w:rsidRPr="00205545">
              <w:rPr>
                <w:sz w:val="16"/>
                <w:szCs w:val="16"/>
                <w:lang w:val="es-ES"/>
              </w:rPr>
              <w:t xml:space="preserve"> (115)</w:t>
            </w:r>
          </w:p>
          <w:p w14:paraId="3F888CFF" w14:textId="2C0951A5" w:rsidR="008B7864" w:rsidRPr="00205545" w:rsidRDefault="008B7864" w:rsidP="008B7864">
            <w:pPr>
              <w:rPr>
                <w:sz w:val="16"/>
                <w:szCs w:val="16"/>
              </w:rPr>
            </w:pPr>
            <w:r w:rsidRPr="00205545">
              <w:rPr>
                <w:sz w:val="16"/>
                <w:szCs w:val="16"/>
              </w:rPr>
              <w:t xml:space="preserve">JS-GMCH </w:t>
            </w:r>
            <w:r w:rsidR="008547DD" w:rsidRPr="00205545">
              <w:rPr>
                <w:sz w:val="16"/>
                <w:szCs w:val="16"/>
              </w:rPr>
              <w:t>C</w:t>
            </w:r>
            <w:r w:rsidRPr="00205545">
              <w:rPr>
                <w:sz w:val="16"/>
                <w:szCs w:val="16"/>
              </w:rPr>
              <w:t xml:space="preserve"> (116)</w:t>
            </w:r>
          </w:p>
          <w:p w14:paraId="7495EE1F" w14:textId="6C230875" w:rsidR="008B7864" w:rsidRPr="00A273F3" w:rsidRDefault="008B7864" w:rsidP="008B7864">
            <w:pPr>
              <w:rPr>
                <w:sz w:val="16"/>
                <w:szCs w:val="16"/>
              </w:rPr>
            </w:pPr>
            <w:r w:rsidRPr="00A273F3">
              <w:rPr>
                <w:sz w:val="16"/>
                <w:szCs w:val="16"/>
              </w:rPr>
              <w:t xml:space="preserve">BA-GMCH </w:t>
            </w:r>
            <w:r w:rsidR="008547DD" w:rsidRPr="00A273F3">
              <w:rPr>
                <w:sz w:val="16"/>
                <w:szCs w:val="16"/>
              </w:rPr>
              <w:t>D</w:t>
            </w:r>
            <w:r w:rsidRPr="00A273F3">
              <w:rPr>
                <w:sz w:val="16"/>
                <w:szCs w:val="16"/>
              </w:rPr>
              <w:t xml:space="preserve"> (120)</w:t>
            </w:r>
          </w:p>
          <w:p w14:paraId="61358725" w14:textId="20CA84F3" w:rsidR="0022181E" w:rsidRPr="00EA24E3" w:rsidRDefault="0022181E" w:rsidP="008B7864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>IP-Groc. Shop.</w:t>
            </w:r>
            <w:r w:rsidR="000860EB">
              <w:rPr>
                <w:b/>
                <w:bCs/>
                <w:sz w:val="16"/>
                <w:szCs w:val="16"/>
              </w:rPr>
              <w:t xml:space="preserve"> [Y2]</w:t>
            </w:r>
            <w:r w:rsidRPr="00EA24E3">
              <w:rPr>
                <w:b/>
                <w:bCs/>
                <w:sz w:val="16"/>
                <w:szCs w:val="16"/>
              </w:rPr>
              <w:t xml:space="preserve"> (RL)</w:t>
            </w:r>
          </w:p>
          <w:p w14:paraId="31AC4989" w14:textId="34BCD89F" w:rsidR="00445474" w:rsidRPr="00A273F3" w:rsidRDefault="0022181E" w:rsidP="00445474">
            <w:pPr>
              <w:rPr>
                <w:b/>
                <w:bCs/>
                <w:sz w:val="16"/>
                <w:szCs w:val="16"/>
                <w:highlight w:val="yellow"/>
              </w:rPr>
            </w:pPr>
            <w:r w:rsidRPr="00EA24E3">
              <w:rPr>
                <w:b/>
                <w:bCs/>
                <w:sz w:val="16"/>
                <w:szCs w:val="16"/>
              </w:rPr>
              <w:t xml:space="preserve">       [9:30-11a]</w:t>
            </w:r>
          </w:p>
        </w:tc>
        <w:tc>
          <w:tcPr>
            <w:tcW w:w="2250" w:type="dxa"/>
          </w:tcPr>
          <w:p w14:paraId="23F02381" w14:textId="3E1BA77F" w:rsidR="002F5709" w:rsidRPr="00205545" w:rsidRDefault="002F5709" w:rsidP="008547DD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LA-GMCH A (114)</w:t>
            </w:r>
          </w:p>
          <w:p w14:paraId="4D96AD01" w14:textId="0B0A4470" w:rsidR="008547DD" w:rsidRPr="00205545" w:rsidRDefault="008547DD" w:rsidP="008547DD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KF-GMCH B (115)</w:t>
            </w:r>
          </w:p>
          <w:p w14:paraId="2877DE60" w14:textId="77777777" w:rsidR="008547DD" w:rsidRPr="00205545" w:rsidRDefault="008547DD" w:rsidP="008547DD">
            <w:pPr>
              <w:rPr>
                <w:sz w:val="16"/>
                <w:szCs w:val="16"/>
              </w:rPr>
            </w:pPr>
            <w:r w:rsidRPr="00205545">
              <w:rPr>
                <w:sz w:val="16"/>
                <w:szCs w:val="16"/>
              </w:rPr>
              <w:t>JS-GMCH C (116)</w:t>
            </w:r>
          </w:p>
          <w:p w14:paraId="199ADFA5" w14:textId="77777777" w:rsidR="008547DD" w:rsidRPr="00A273F3" w:rsidRDefault="008547DD" w:rsidP="008547DD">
            <w:pPr>
              <w:rPr>
                <w:sz w:val="16"/>
                <w:szCs w:val="16"/>
              </w:rPr>
            </w:pPr>
            <w:r w:rsidRPr="00A273F3">
              <w:rPr>
                <w:sz w:val="16"/>
                <w:szCs w:val="16"/>
              </w:rPr>
              <w:t>BA-GMCH D (120)</w:t>
            </w:r>
          </w:p>
          <w:p w14:paraId="781590A4" w14:textId="4FA7BE5E" w:rsidR="0010334C" w:rsidRPr="00A273F3" w:rsidRDefault="003D051B" w:rsidP="00672EE8">
            <w:pPr>
              <w:rPr>
                <w:bCs/>
                <w:iCs/>
                <w:sz w:val="16"/>
                <w:szCs w:val="16"/>
                <w:highlight w:val="yellow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AL-Adapt. Fitness (SF)</w:t>
            </w:r>
          </w:p>
        </w:tc>
        <w:tc>
          <w:tcPr>
            <w:tcW w:w="2250" w:type="dxa"/>
          </w:tcPr>
          <w:p w14:paraId="75E3D7CF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LA-GMCH A (114)</w:t>
            </w:r>
          </w:p>
          <w:p w14:paraId="40DB269F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KF-GMCH B (115)</w:t>
            </w:r>
          </w:p>
          <w:p w14:paraId="32657682" w14:textId="77777777" w:rsidR="002F5709" w:rsidRPr="00205545" w:rsidRDefault="002F5709" w:rsidP="002F5709">
            <w:pPr>
              <w:rPr>
                <w:sz w:val="16"/>
                <w:szCs w:val="16"/>
              </w:rPr>
            </w:pPr>
            <w:r w:rsidRPr="00205545">
              <w:rPr>
                <w:sz w:val="16"/>
                <w:szCs w:val="16"/>
              </w:rPr>
              <w:t>JS-GMCH C (116)</w:t>
            </w:r>
          </w:p>
          <w:p w14:paraId="0B80C1F9" w14:textId="77777777" w:rsidR="00AF07E0" w:rsidRPr="00A273F3" w:rsidRDefault="002F5709" w:rsidP="003D051B">
            <w:pPr>
              <w:rPr>
                <w:sz w:val="16"/>
                <w:szCs w:val="16"/>
              </w:rPr>
            </w:pPr>
            <w:r w:rsidRPr="00A273F3">
              <w:rPr>
                <w:sz w:val="16"/>
                <w:szCs w:val="16"/>
              </w:rPr>
              <w:t>BA-GMCH D (120)</w:t>
            </w:r>
          </w:p>
          <w:p w14:paraId="057097DE" w14:textId="1A63BA92" w:rsidR="003D051B" w:rsidRPr="00A273F3" w:rsidRDefault="003D051B" w:rsidP="003D051B">
            <w:pPr>
              <w:rPr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</w:rPr>
              <w:t>AL-Adapt. Fitness L2 (SF)</w:t>
            </w:r>
          </w:p>
        </w:tc>
        <w:tc>
          <w:tcPr>
            <w:tcW w:w="2160" w:type="dxa"/>
          </w:tcPr>
          <w:p w14:paraId="42F52A39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LA-GMCH A (114)</w:t>
            </w:r>
          </w:p>
          <w:p w14:paraId="5261A7E5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KF-GMCH B (115)</w:t>
            </w:r>
          </w:p>
          <w:p w14:paraId="0772D835" w14:textId="77777777" w:rsidR="002F5709" w:rsidRPr="00205545" w:rsidRDefault="002F5709" w:rsidP="002F5709">
            <w:pPr>
              <w:rPr>
                <w:sz w:val="16"/>
                <w:szCs w:val="16"/>
              </w:rPr>
            </w:pPr>
            <w:r w:rsidRPr="00205545">
              <w:rPr>
                <w:sz w:val="16"/>
                <w:szCs w:val="16"/>
              </w:rPr>
              <w:t>JS-GMCH C (116)</w:t>
            </w:r>
          </w:p>
          <w:p w14:paraId="148915A8" w14:textId="4B7E3954" w:rsidR="00205545" w:rsidRDefault="00D17285" w:rsidP="002055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P</w:t>
            </w:r>
            <w:r w:rsidR="002F5709" w:rsidRPr="00A273F3">
              <w:rPr>
                <w:sz w:val="16"/>
                <w:szCs w:val="16"/>
              </w:rPr>
              <w:t>-GMCH D (120)</w:t>
            </w:r>
            <w:r w:rsidR="00791730" w:rsidRPr="00A273F3">
              <w:rPr>
                <w:sz w:val="16"/>
                <w:szCs w:val="16"/>
              </w:rPr>
              <w:t xml:space="preserve"> </w:t>
            </w:r>
          </w:p>
          <w:p w14:paraId="035766B1" w14:textId="1226B31E" w:rsidR="00ED0B69" w:rsidRPr="00A273F3" w:rsidRDefault="00ED0B69" w:rsidP="00205545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4CF47FFC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LA-GMCH A (114)</w:t>
            </w:r>
          </w:p>
          <w:p w14:paraId="5ADEBFA3" w14:textId="77777777" w:rsidR="002F5709" w:rsidRPr="00205545" w:rsidRDefault="002F5709" w:rsidP="002F5709">
            <w:pPr>
              <w:rPr>
                <w:sz w:val="16"/>
                <w:szCs w:val="16"/>
                <w:lang w:val="es-ES"/>
              </w:rPr>
            </w:pPr>
            <w:r w:rsidRPr="00205545">
              <w:rPr>
                <w:sz w:val="16"/>
                <w:szCs w:val="16"/>
                <w:lang w:val="es-ES"/>
              </w:rPr>
              <w:t>KF-GMCH B (115)</w:t>
            </w:r>
          </w:p>
          <w:p w14:paraId="2E6AA8EE" w14:textId="77777777" w:rsidR="002F5709" w:rsidRPr="00205545" w:rsidRDefault="002F5709" w:rsidP="002F5709">
            <w:pPr>
              <w:rPr>
                <w:sz w:val="16"/>
                <w:szCs w:val="16"/>
              </w:rPr>
            </w:pPr>
            <w:r w:rsidRPr="00205545">
              <w:rPr>
                <w:sz w:val="16"/>
                <w:szCs w:val="16"/>
              </w:rPr>
              <w:t>JS-GMCH C (116)</w:t>
            </w:r>
          </w:p>
          <w:p w14:paraId="4CDF8EB2" w14:textId="77777777" w:rsidR="002F5709" w:rsidRPr="00A273F3" w:rsidRDefault="002F5709" w:rsidP="002F5709">
            <w:pPr>
              <w:rPr>
                <w:sz w:val="16"/>
                <w:szCs w:val="16"/>
              </w:rPr>
            </w:pPr>
            <w:r w:rsidRPr="00A273F3">
              <w:rPr>
                <w:sz w:val="16"/>
                <w:szCs w:val="16"/>
              </w:rPr>
              <w:t>BA-GMCH D (120)</w:t>
            </w:r>
          </w:p>
          <w:p w14:paraId="651FC55B" w14:textId="3B85F6BE" w:rsidR="00635AC3" w:rsidRPr="005019AA" w:rsidRDefault="003D051B" w:rsidP="00C03C05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JL-Zumba (SM</w:t>
            </w:r>
            <w:r w:rsidRPr="005019AA">
              <w:rPr>
                <w:b/>
                <w:bCs/>
                <w:color w:val="EE0000"/>
                <w:sz w:val="16"/>
                <w:szCs w:val="16"/>
              </w:rPr>
              <w:t>)</w:t>
            </w:r>
          </w:p>
          <w:p w14:paraId="6AEA7430" w14:textId="3DF21019" w:rsidR="00EA24E3" w:rsidRPr="00EA24E3" w:rsidRDefault="00EA24E3" w:rsidP="00EA24E3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>IP-Groc. Shop.</w:t>
            </w:r>
            <w:r w:rsidR="000860EB">
              <w:rPr>
                <w:b/>
                <w:bCs/>
                <w:sz w:val="16"/>
                <w:szCs w:val="16"/>
              </w:rPr>
              <w:t xml:space="preserve"> [Y2]</w:t>
            </w:r>
            <w:r w:rsidRPr="00EA24E3">
              <w:rPr>
                <w:b/>
                <w:bCs/>
                <w:sz w:val="16"/>
                <w:szCs w:val="16"/>
              </w:rPr>
              <w:t xml:space="preserve"> (RL)</w:t>
            </w:r>
          </w:p>
          <w:p w14:paraId="7CCF48A9" w14:textId="3A8FCEBC" w:rsidR="00162B75" w:rsidRPr="00A273F3" w:rsidRDefault="00EA24E3" w:rsidP="00EA24E3">
            <w:pPr>
              <w:rPr>
                <w:sz w:val="16"/>
                <w:szCs w:val="16"/>
                <w:highlight w:val="yellow"/>
              </w:rPr>
            </w:pPr>
            <w:r w:rsidRPr="00EA24E3">
              <w:rPr>
                <w:b/>
                <w:bCs/>
                <w:sz w:val="16"/>
                <w:szCs w:val="16"/>
              </w:rPr>
              <w:t xml:space="preserve">       [9:30-11a]</w:t>
            </w:r>
          </w:p>
        </w:tc>
      </w:tr>
      <w:tr w:rsidR="00812B26" w:rsidRPr="00D34F73" w14:paraId="4CAAD719" w14:textId="77777777" w:rsidTr="000860EB">
        <w:trPr>
          <w:trHeight w:val="1205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642D323A" w14:textId="36494DCA" w:rsidR="00812B26" w:rsidRPr="00830FD3" w:rsidRDefault="00812B26" w:rsidP="00812B2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0-1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0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  <w:p w14:paraId="34ECB908" w14:textId="77777777" w:rsidR="00812B26" w:rsidRPr="00830FD3" w:rsidRDefault="00812B26" w:rsidP="00812B2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</w:p>
          <w:p w14:paraId="78833933" w14:textId="77777777" w:rsidR="00812B26" w:rsidRPr="00830FD3" w:rsidRDefault="00812B26" w:rsidP="00812B2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50" w:type="dxa"/>
          </w:tcPr>
          <w:p w14:paraId="3596CFF9" w14:textId="4D6A67F7" w:rsidR="0027080B" w:rsidRPr="00A273F3" w:rsidRDefault="0027080B" w:rsidP="009A72C2">
            <w:pPr>
              <w:rPr>
                <w:bCs/>
                <w:iCs/>
                <w:sz w:val="16"/>
                <w:szCs w:val="16"/>
              </w:rPr>
            </w:pPr>
            <w:r w:rsidRPr="00A273F3">
              <w:rPr>
                <w:bCs/>
                <w:iCs/>
                <w:sz w:val="16"/>
                <w:szCs w:val="16"/>
              </w:rPr>
              <w:t xml:space="preserve">MR-CH Maintenance </w:t>
            </w:r>
            <w:r w:rsidR="008B451F" w:rsidRPr="00A273F3">
              <w:rPr>
                <w:bCs/>
                <w:iCs/>
                <w:sz w:val="16"/>
                <w:szCs w:val="16"/>
              </w:rPr>
              <w:t>E</w:t>
            </w:r>
            <w:r w:rsidRPr="00A273F3">
              <w:rPr>
                <w:bCs/>
                <w:iCs/>
                <w:sz w:val="16"/>
                <w:szCs w:val="16"/>
              </w:rPr>
              <w:t xml:space="preserve"> (</w:t>
            </w:r>
            <w:r w:rsidR="004B4089" w:rsidRPr="00A273F3">
              <w:rPr>
                <w:bCs/>
                <w:iCs/>
                <w:sz w:val="16"/>
                <w:szCs w:val="16"/>
              </w:rPr>
              <w:t>R</w:t>
            </w:r>
            <w:r w:rsidRPr="00A273F3">
              <w:rPr>
                <w:bCs/>
                <w:iCs/>
                <w:sz w:val="16"/>
                <w:szCs w:val="16"/>
              </w:rPr>
              <w:t>L)</w:t>
            </w:r>
          </w:p>
          <w:p w14:paraId="6161BB33" w14:textId="77777777" w:rsidR="00C241F7" w:rsidRPr="00BE13B6" w:rsidRDefault="00C241F7" w:rsidP="00C241F7">
            <w:pPr>
              <w:rPr>
                <w:sz w:val="16"/>
                <w:szCs w:val="16"/>
              </w:rPr>
            </w:pPr>
            <w:r w:rsidRPr="00BE13B6">
              <w:rPr>
                <w:sz w:val="16"/>
                <w:szCs w:val="16"/>
              </w:rPr>
              <w:t>LA-Real Life Reading A (S2)</w:t>
            </w:r>
          </w:p>
          <w:p w14:paraId="6F0B0DE5" w14:textId="27F39F48" w:rsidR="00F56EFF" w:rsidRPr="005D5552" w:rsidRDefault="00F56EFF" w:rsidP="00F56EFF">
            <w:pPr>
              <w:rPr>
                <w:iCs/>
                <w:sz w:val="16"/>
                <w:szCs w:val="16"/>
              </w:rPr>
            </w:pPr>
            <w:r w:rsidRPr="005D5552">
              <w:rPr>
                <w:iCs/>
                <w:sz w:val="16"/>
                <w:szCs w:val="16"/>
              </w:rPr>
              <w:t>JS-</w:t>
            </w:r>
            <w:r w:rsidRPr="005D5552">
              <w:rPr>
                <w:sz w:val="16"/>
                <w:szCs w:val="16"/>
              </w:rPr>
              <w:t xml:space="preserve">Disabilities &amp; Adv. </w:t>
            </w:r>
            <w:r w:rsidR="003D2905">
              <w:rPr>
                <w:sz w:val="16"/>
                <w:szCs w:val="16"/>
              </w:rPr>
              <w:t>A</w:t>
            </w:r>
            <w:r w:rsidRPr="005D5552">
              <w:rPr>
                <w:sz w:val="16"/>
                <w:szCs w:val="16"/>
              </w:rPr>
              <w:t xml:space="preserve"> (S1)</w:t>
            </w:r>
          </w:p>
          <w:p w14:paraId="12BDF1C0" w14:textId="0EFAF7DB" w:rsidR="001D59B6" w:rsidRPr="005019AA" w:rsidRDefault="001D59B6" w:rsidP="00FF5524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T</w:t>
            </w:r>
            <w:r w:rsidR="000A09A1" w:rsidRPr="005019AA">
              <w:rPr>
                <w:bCs/>
                <w:iCs/>
                <w:color w:val="EE0000"/>
                <w:sz w:val="16"/>
                <w:szCs w:val="16"/>
              </w:rPr>
              <w:t>M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Ceramics</w:t>
            </w:r>
            <w:r w:rsidR="00956437" w:rsidRPr="005019AA">
              <w:rPr>
                <w:bCs/>
                <w:iCs/>
                <w:color w:val="EE0000"/>
                <w:sz w:val="16"/>
                <w:szCs w:val="16"/>
              </w:rPr>
              <w:t xml:space="preserve"> </w:t>
            </w:r>
            <w:r w:rsidR="00A273F3" w:rsidRPr="005019AA">
              <w:rPr>
                <w:bCs/>
                <w:iCs/>
                <w:color w:val="EE0000"/>
                <w:sz w:val="16"/>
                <w:szCs w:val="16"/>
              </w:rPr>
              <w:t>D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</w:t>
            </w:r>
            <w:r w:rsidR="007C3FD2" w:rsidRPr="005019AA">
              <w:rPr>
                <w:bCs/>
                <w:iCs/>
                <w:color w:val="EE0000"/>
                <w:sz w:val="16"/>
                <w:szCs w:val="16"/>
              </w:rPr>
              <w:t>OR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  <w:p w14:paraId="252A9B3F" w14:textId="481E5B77" w:rsidR="003D051B" w:rsidRPr="005019AA" w:rsidRDefault="003D051B" w:rsidP="003D051B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AL-Adapt. Fitness (SF)</w:t>
            </w:r>
          </w:p>
          <w:p w14:paraId="44704B7F" w14:textId="6C48595F" w:rsidR="003A527E" w:rsidRPr="00A273F3" w:rsidRDefault="003A527E" w:rsidP="009A72C2">
            <w:pPr>
              <w:rPr>
                <w:b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0C38AC2B" w14:textId="232B987A" w:rsidR="00DA56B7" w:rsidRPr="00B440EC" w:rsidRDefault="000860EB" w:rsidP="00DA56B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P</w:t>
            </w:r>
            <w:r w:rsidR="00DA56B7" w:rsidRPr="00B440EC">
              <w:rPr>
                <w:b/>
                <w:bCs/>
                <w:sz w:val="16"/>
                <w:szCs w:val="16"/>
              </w:rPr>
              <w:t>-Groc. Shop.</w:t>
            </w:r>
            <w:r w:rsidR="00E52261">
              <w:rPr>
                <w:b/>
                <w:bCs/>
                <w:sz w:val="16"/>
                <w:szCs w:val="16"/>
              </w:rPr>
              <w:t xml:space="preserve"> [Y1]</w:t>
            </w:r>
            <w:r w:rsidR="00DA56B7" w:rsidRPr="00B440EC">
              <w:rPr>
                <w:b/>
                <w:bCs/>
                <w:sz w:val="16"/>
                <w:szCs w:val="16"/>
              </w:rPr>
              <w:t xml:space="preserve"> (</w:t>
            </w:r>
            <w:r w:rsidR="004B4089" w:rsidRPr="00B440EC">
              <w:rPr>
                <w:b/>
                <w:bCs/>
                <w:sz w:val="16"/>
                <w:szCs w:val="16"/>
              </w:rPr>
              <w:t>R</w:t>
            </w:r>
            <w:r w:rsidR="00DA56B7" w:rsidRPr="00B440EC">
              <w:rPr>
                <w:b/>
                <w:bCs/>
                <w:sz w:val="16"/>
                <w:szCs w:val="16"/>
              </w:rPr>
              <w:t>L)</w:t>
            </w:r>
          </w:p>
          <w:p w14:paraId="4EBD19B8" w14:textId="5E8B0645" w:rsidR="00DA56B7" w:rsidRPr="00B440EC" w:rsidRDefault="00DA56B7" w:rsidP="00DA56B7">
            <w:pPr>
              <w:rPr>
                <w:b/>
                <w:bCs/>
                <w:sz w:val="16"/>
                <w:szCs w:val="16"/>
              </w:rPr>
            </w:pPr>
            <w:r w:rsidRPr="00B440EC">
              <w:rPr>
                <w:b/>
                <w:bCs/>
                <w:sz w:val="16"/>
                <w:szCs w:val="16"/>
              </w:rPr>
              <w:t xml:space="preserve">    [10:00-1</w:t>
            </w:r>
            <w:r w:rsidR="00AC6D47" w:rsidRPr="00B440EC">
              <w:rPr>
                <w:b/>
                <w:bCs/>
                <w:sz w:val="16"/>
                <w:szCs w:val="16"/>
              </w:rPr>
              <w:t>1:</w:t>
            </w:r>
            <w:r w:rsidR="00DD1D47">
              <w:rPr>
                <w:b/>
                <w:bCs/>
                <w:sz w:val="16"/>
                <w:szCs w:val="16"/>
              </w:rPr>
              <w:t>30</w:t>
            </w:r>
            <w:r w:rsidR="00AC6D47" w:rsidRPr="00B440EC">
              <w:rPr>
                <w:b/>
                <w:bCs/>
                <w:sz w:val="16"/>
                <w:szCs w:val="16"/>
              </w:rPr>
              <w:t>a</w:t>
            </w:r>
            <w:r w:rsidRPr="00B440EC">
              <w:rPr>
                <w:b/>
                <w:bCs/>
                <w:sz w:val="16"/>
                <w:szCs w:val="16"/>
              </w:rPr>
              <w:t>]</w:t>
            </w:r>
            <w:r w:rsidR="00B440E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213F9639" w14:textId="7531910A" w:rsidR="007654BE" w:rsidRPr="00A273F3" w:rsidRDefault="003B4C0B" w:rsidP="00C622AA">
            <w:pPr>
              <w:rPr>
                <w:b/>
                <w:bCs/>
                <w:sz w:val="16"/>
                <w:szCs w:val="16"/>
              </w:rPr>
            </w:pPr>
            <w:r w:rsidRPr="00A273F3">
              <w:rPr>
                <w:b/>
                <w:bCs/>
                <w:sz w:val="16"/>
                <w:szCs w:val="16"/>
              </w:rPr>
              <w:t>BA-</w:t>
            </w:r>
            <w:r w:rsidR="00F1677D" w:rsidRPr="00A273F3">
              <w:rPr>
                <w:b/>
                <w:bCs/>
                <w:sz w:val="16"/>
                <w:szCs w:val="16"/>
              </w:rPr>
              <w:t xml:space="preserve">Goodwill </w:t>
            </w:r>
            <w:r w:rsidR="0006337D" w:rsidRPr="00A273F3">
              <w:rPr>
                <w:b/>
                <w:bCs/>
                <w:sz w:val="16"/>
                <w:szCs w:val="16"/>
              </w:rPr>
              <w:t>A</w:t>
            </w:r>
            <w:r w:rsidRPr="00A273F3">
              <w:rPr>
                <w:b/>
                <w:bCs/>
                <w:sz w:val="16"/>
                <w:szCs w:val="16"/>
              </w:rPr>
              <w:t xml:space="preserve"> (</w:t>
            </w:r>
            <w:r w:rsidR="00693E45" w:rsidRPr="00A273F3">
              <w:rPr>
                <w:b/>
                <w:bCs/>
                <w:sz w:val="16"/>
                <w:szCs w:val="16"/>
              </w:rPr>
              <w:t>R</w:t>
            </w:r>
            <w:r w:rsidRPr="00A273F3">
              <w:rPr>
                <w:b/>
                <w:bCs/>
                <w:sz w:val="16"/>
                <w:szCs w:val="16"/>
              </w:rPr>
              <w:t>L)</w:t>
            </w:r>
          </w:p>
          <w:p w14:paraId="693FEBF2" w14:textId="77777777" w:rsidR="00DA56B7" w:rsidRPr="00A273F3" w:rsidRDefault="00DA56B7" w:rsidP="00C622AA">
            <w:pPr>
              <w:rPr>
                <w:b/>
                <w:bCs/>
                <w:sz w:val="16"/>
                <w:szCs w:val="16"/>
                <w:highlight w:val="yellow"/>
              </w:rPr>
            </w:pPr>
            <w:r w:rsidRPr="00A273F3">
              <w:rPr>
                <w:b/>
                <w:bCs/>
                <w:sz w:val="16"/>
                <w:szCs w:val="16"/>
              </w:rPr>
              <w:t xml:space="preserve">        [10:00-12:00p]</w:t>
            </w:r>
          </w:p>
          <w:p w14:paraId="55E8B1B5" w14:textId="6FF81207" w:rsidR="00C146F3" w:rsidRPr="00C632E2" w:rsidRDefault="00C146F3" w:rsidP="00C146F3">
            <w:pPr>
              <w:rPr>
                <w:bCs/>
                <w:iCs/>
                <w:sz w:val="16"/>
                <w:szCs w:val="16"/>
              </w:rPr>
            </w:pPr>
            <w:r w:rsidRPr="00C632E2">
              <w:rPr>
                <w:bCs/>
                <w:iCs/>
                <w:sz w:val="16"/>
                <w:szCs w:val="16"/>
              </w:rPr>
              <w:t>KF-Healthy Relations. 2</w:t>
            </w:r>
            <w:r w:rsidR="00C1486C">
              <w:rPr>
                <w:bCs/>
                <w:iCs/>
                <w:sz w:val="16"/>
                <w:szCs w:val="16"/>
              </w:rPr>
              <w:t>A</w:t>
            </w:r>
            <w:r>
              <w:rPr>
                <w:bCs/>
                <w:iCs/>
                <w:sz w:val="16"/>
                <w:szCs w:val="16"/>
              </w:rPr>
              <w:t xml:space="preserve"> (S1)</w:t>
            </w:r>
          </w:p>
          <w:p w14:paraId="51BC3C4C" w14:textId="309A8ECE" w:rsidR="009D4CA3" w:rsidRPr="00BE13B6" w:rsidRDefault="000860EB" w:rsidP="009D4CA3">
            <w:pPr>
              <w:rPr>
                <w:bCs/>
                <w:iCs/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>MR</w:t>
            </w:r>
            <w:r w:rsidR="009D4CA3" w:rsidRPr="00BE13B6">
              <w:rPr>
                <w:bCs/>
                <w:iCs/>
                <w:sz w:val="16"/>
                <w:szCs w:val="16"/>
              </w:rPr>
              <w:t>-</w:t>
            </w:r>
            <w:r w:rsidRPr="000860EB">
              <w:rPr>
                <w:bCs/>
                <w:iCs/>
                <w:sz w:val="16"/>
                <w:szCs w:val="16"/>
              </w:rPr>
              <w:t>Under the Sea A</w:t>
            </w:r>
            <w:r w:rsidR="009D4CA3" w:rsidRPr="000860EB">
              <w:rPr>
                <w:bCs/>
                <w:iCs/>
                <w:sz w:val="16"/>
                <w:szCs w:val="16"/>
              </w:rPr>
              <w:t xml:space="preserve"> (</w:t>
            </w:r>
            <w:r w:rsidRPr="000860EB">
              <w:rPr>
                <w:bCs/>
                <w:iCs/>
                <w:sz w:val="16"/>
                <w:szCs w:val="16"/>
              </w:rPr>
              <w:t>S2</w:t>
            </w:r>
            <w:r w:rsidR="009D4CA3" w:rsidRPr="000860EB">
              <w:rPr>
                <w:bCs/>
                <w:iCs/>
                <w:sz w:val="16"/>
                <w:szCs w:val="16"/>
              </w:rPr>
              <w:t>)</w:t>
            </w:r>
          </w:p>
          <w:p w14:paraId="07B4A8EA" w14:textId="3DE693AD" w:rsidR="00F0139C" w:rsidRPr="00DD1D47" w:rsidRDefault="00F0139C" w:rsidP="00FB10C3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10BD63A3" w14:textId="37DCC50C" w:rsidR="004B1829" w:rsidRPr="00C632E2" w:rsidRDefault="004B1829" w:rsidP="004B1829">
            <w:pPr>
              <w:rPr>
                <w:sz w:val="16"/>
                <w:szCs w:val="16"/>
              </w:rPr>
            </w:pPr>
            <w:r w:rsidRPr="00C632E2">
              <w:rPr>
                <w:sz w:val="16"/>
                <w:szCs w:val="16"/>
              </w:rPr>
              <w:t>KF-</w:t>
            </w:r>
            <w:r w:rsidR="00C632E2" w:rsidRPr="00C632E2">
              <w:rPr>
                <w:sz w:val="16"/>
                <w:szCs w:val="16"/>
              </w:rPr>
              <w:t xml:space="preserve">Cyb/Phone Safety </w:t>
            </w:r>
            <w:r w:rsidR="00C1486C">
              <w:rPr>
                <w:sz w:val="16"/>
                <w:szCs w:val="16"/>
              </w:rPr>
              <w:t>B</w:t>
            </w:r>
            <w:r w:rsidRPr="00C632E2">
              <w:rPr>
                <w:sz w:val="16"/>
                <w:szCs w:val="16"/>
              </w:rPr>
              <w:t xml:space="preserve"> (S1) </w:t>
            </w:r>
          </w:p>
          <w:p w14:paraId="0460CD96" w14:textId="4D1F7EEB" w:rsidR="005D5552" w:rsidRDefault="005D5552" w:rsidP="005D5552">
            <w:pPr>
              <w:rPr>
                <w:sz w:val="16"/>
                <w:szCs w:val="16"/>
              </w:rPr>
            </w:pPr>
            <w:r w:rsidRPr="005D5552">
              <w:rPr>
                <w:iCs/>
                <w:sz w:val="16"/>
                <w:szCs w:val="16"/>
              </w:rPr>
              <w:t>JS-</w:t>
            </w:r>
            <w:r w:rsidRPr="005D5552">
              <w:rPr>
                <w:sz w:val="16"/>
                <w:szCs w:val="16"/>
              </w:rPr>
              <w:t xml:space="preserve">Disabilities &amp; Adv. </w:t>
            </w:r>
            <w:r w:rsidR="003D2905">
              <w:rPr>
                <w:sz w:val="16"/>
                <w:szCs w:val="16"/>
              </w:rPr>
              <w:t>B</w:t>
            </w:r>
            <w:r w:rsidRPr="005D5552">
              <w:rPr>
                <w:sz w:val="16"/>
                <w:szCs w:val="16"/>
              </w:rPr>
              <w:t xml:space="preserve"> (S</w:t>
            </w:r>
            <w:r>
              <w:rPr>
                <w:sz w:val="16"/>
                <w:szCs w:val="16"/>
              </w:rPr>
              <w:t>2</w:t>
            </w:r>
            <w:r w:rsidRPr="005D5552">
              <w:rPr>
                <w:sz w:val="16"/>
                <w:szCs w:val="16"/>
              </w:rPr>
              <w:t>)</w:t>
            </w:r>
          </w:p>
          <w:p w14:paraId="7429757F" w14:textId="4E038C95" w:rsidR="00E52261" w:rsidRPr="00E52261" w:rsidRDefault="00E52261" w:rsidP="00E52261">
            <w:pPr>
              <w:rPr>
                <w:bCs/>
                <w:iCs/>
                <w:sz w:val="16"/>
                <w:szCs w:val="16"/>
              </w:rPr>
            </w:pPr>
            <w:r w:rsidRPr="00BE13B6">
              <w:rPr>
                <w:sz w:val="16"/>
                <w:szCs w:val="16"/>
              </w:rPr>
              <w:t>IP-</w:t>
            </w:r>
            <w:r w:rsidRPr="00BE13B6">
              <w:rPr>
                <w:bCs/>
                <w:iCs/>
                <w:sz w:val="16"/>
                <w:szCs w:val="16"/>
              </w:rPr>
              <w:t>Walk Westville H (CY)</w:t>
            </w:r>
          </w:p>
          <w:p w14:paraId="2B9A4ABB" w14:textId="713F09B1" w:rsidR="003D051B" w:rsidRPr="005019AA" w:rsidRDefault="00E72D7B" w:rsidP="003D051B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LS</w:t>
            </w:r>
            <w:r w:rsidR="003D051B" w:rsidRPr="005019AA">
              <w:rPr>
                <w:bCs/>
                <w:iCs/>
                <w:color w:val="EE0000"/>
                <w:sz w:val="16"/>
                <w:szCs w:val="16"/>
              </w:rPr>
              <w:t>-Adapt. Fitness (SF)</w:t>
            </w:r>
          </w:p>
          <w:p w14:paraId="3DCE3A2B" w14:textId="77777777" w:rsidR="003D051B" w:rsidRPr="00A273F3" w:rsidRDefault="003D051B" w:rsidP="002C5742">
            <w:pPr>
              <w:rPr>
                <w:sz w:val="16"/>
                <w:szCs w:val="16"/>
                <w:highlight w:val="yellow"/>
              </w:rPr>
            </w:pPr>
          </w:p>
          <w:p w14:paraId="51DC1FB2" w14:textId="4B2AE6DF" w:rsidR="007F58EA" w:rsidRPr="00A273F3" w:rsidRDefault="007F58EA" w:rsidP="002C5742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04C11185" w14:textId="3CCE6652" w:rsidR="00A57043" w:rsidRPr="00B440EC" w:rsidRDefault="00B76C9C" w:rsidP="00E72EA9">
            <w:pPr>
              <w:rPr>
                <w:b/>
                <w:bCs/>
                <w:sz w:val="16"/>
                <w:szCs w:val="16"/>
              </w:rPr>
            </w:pPr>
            <w:r w:rsidRPr="00B440EC">
              <w:rPr>
                <w:b/>
                <w:bCs/>
                <w:sz w:val="16"/>
                <w:szCs w:val="16"/>
              </w:rPr>
              <w:t>IP</w:t>
            </w:r>
            <w:r w:rsidR="003B4C0B" w:rsidRPr="00B440EC">
              <w:rPr>
                <w:b/>
                <w:bCs/>
                <w:sz w:val="16"/>
                <w:szCs w:val="16"/>
              </w:rPr>
              <w:t>-Groc. Shop.</w:t>
            </w:r>
            <w:r w:rsidR="007934F3">
              <w:rPr>
                <w:b/>
                <w:bCs/>
                <w:sz w:val="16"/>
                <w:szCs w:val="16"/>
              </w:rPr>
              <w:t xml:space="preserve"> [Y1]</w:t>
            </w:r>
            <w:r w:rsidR="003B4C0B" w:rsidRPr="00B440EC">
              <w:rPr>
                <w:b/>
                <w:bCs/>
                <w:sz w:val="16"/>
                <w:szCs w:val="16"/>
              </w:rPr>
              <w:t xml:space="preserve"> (</w:t>
            </w:r>
            <w:r w:rsidR="004B4089" w:rsidRPr="00B440EC">
              <w:rPr>
                <w:b/>
                <w:bCs/>
                <w:sz w:val="16"/>
                <w:szCs w:val="16"/>
              </w:rPr>
              <w:t>R</w:t>
            </w:r>
            <w:r w:rsidR="003B4C0B" w:rsidRPr="00B440EC">
              <w:rPr>
                <w:b/>
                <w:bCs/>
                <w:sz w:val="16"/>
                <w:szCs w:val="16"/>
              </w:rPr>
              <w:t>L)</w:t>
            </w:r>
          </w:p>
          <w:p w14:paraId="0A8C6F76" w14:textId="6D01C380" w:rsidR="003B4C0B" w:rsidRPr="00B440EC" w:rsidRDefault="003B4C0B" w:rsidP="00E72EA9">
            <w:pPr>
              <w:rPr>
                <w:b/>
                <w:bCs/>
                <w:sz w:val="16"/>
                <w:szCs w:val="16"/>
              </w:rPr>
            </w:pPr>
            <w:r w:rsidRPr="00B440EC">
              <w:rPr>
                <w:b/>
                <w:bCs/>
                <w:sz w:val="16"/>
                <w:szCs w:val="16"/>
              </w:rPr>
              <w:t xml:space="preserve">      [10:00-1</w:t>
            </w:r>
            <w:r w:rsidR="00AC6D47" w:rsidRPr="00B440EC">
              <w:rPr>
                <w:b/>
                <w:bCs/>
                <w:sz w:val="16"/>
                <w:szCs w:val="16"/>
              </w:rPr>
              <w:t>1:</w:t>
            </w:r>
            <w:r w:rsidR="00DD1D47">
              <w:rPr>
                <w:b/>
                <w:bCs/>
                <w:sz w:val="16"/>
                <w:szCs w:val="16"/>
              </w:rPr>
              <w:t>30</w:t>
            </w:r>
            <w:r w:rsidR="00AC6D47" w:rsidRPr="00B440EC">
              <w:rPr>
                <w:b/>
                <w:bCs/>
                <w:sz w:val="16"/>
                <w:szCs w:val="16"/>
              </w:rPr>
              <w:t>a</w:t>
            </w:r>
            <w:r w:rsidRPr="00B440EC">
              <w:rPr>
                <w:b/>
                <w:bCs/>
                <w:sz w:val="16"/>
                <w:szCs w:val="16"/>
              </w:rPr>
              <w:t>]</w:t>
            </w:r>
            <w:r w:rsidR="00B440E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4B1A6E83" w14:textId="77777777" w:rsidR="00C146F3" w:rsidRPr="0072303F" w:rsidRDefault="00C146F3" w:rsidP="00C146F3">
            <w:pPr>
              <w:rPr>
                <w:sz w:val="16"/>
                <w:szCs w:val="16"/>
              </w:rPr>
            </w:pPr>
            <w:r w:rsidRPr="0072303F">
              <w:rPr>
                <w:sz w:val="16"/>
                <w:szCs w:val="16"/>
              </w:rPr>
              <w:t xml:space="preserve">JS-Food Safety </w:t>
            </w:r>
            <w:r>
              <w:rPr>
                <w:sz w:val="16"/>
                <w:szCs w:val="16"/>
              </w:rPr>
              <w:t>A</w:t>
            </w:r>
            <w:r w:rsidRPr="0072303F">
              <w:rPr>
                <w:sz w:val="16"/>
                <w:szCs w:val="16"/>
              </w:rPr>
              <w:t xml:space="preserve"> (S</w:t>
            </w:r>
            <w:r>
              <w:rPr>
                <w:sz w:val="16"/>
                <w:szCs w:val="16"/>
              </w:rPr>
              <w:t>1</w:t>
            </w:r>
            <w:r w:rsidRPr="0072303F">
              <w:rPr>
                <w:sz w:val="16"/>
                <w:szCs w:val="16"/>
              </w:rPr>
              <w:t>)</w:t>
            </w:r>
          </w:p>
          <w:p w14:paraId="738B2F54" w14:textId="592B0347" w:rsidR="00D37F8D" w:rsidRDefault="00D37F8D" w:rsidP="007364FE">
            <w:pPr>
              <w:rPr>
                <w:sz w:val="16"/>
                <w:szCs w:val="16"/>
              </w:rPr>
            </w:pPr>
            <w:r w:rsidRPr="007E108B">
              <w:rPr>
                <w:sz w:val="16"/>
                <w:szCs w:val="16"/>
              </w:rPr>
              <w:t>MR-</w:t>
            </w:r>
            <w:r w:rsidR="007E108B" w:rsidRPr="007E108B">
              <w:rPr>
                <w:sz w:val="16"/>
                <w:szCs w:val="16"/>
              </w:rPr>
              <w:t>Exp New Wild</w:t>
            </w:r>
            <w:r w:rsidR="0047516B" w:rsidRPr="007E108B">
              <w:rPr>
                <w:sz w:val="16"/>
                <w:szCs w:val="16"/>
              </w:rPr>
              <w:t xml:space="preserve"> </w:t>
            </w:r>
            <w:r w:rsidR="002E0D9B" w:rsidRPr="007E108B">
              <w:rPr>
                <w:sz w:val="16"/>
                <w:szCs w:val="16"/>
              </w:rPr>
              <w:t>A</w:t>
            </w:r>
            <w:r w:rsidR="0047516B" w:rsidRPr="007E108B">
              <w:rPr>
                <w:sz w:val="16"/>
                <w:szCs w:val="16"/>
              </w:rPr>
              <w:t xml:space="preserve"> </w:t>
            </w:r>
            <w:r w:rsidRPr="007E108B">
              <w:rPr>
                <w:sz w:val="16"/>
                <w:szCs w:val="16"/>
              </w:rPr>
              <w:t>(</w:t>
            </w:r>
            <w:r w:rsidR="00016BCA" w:rsidRPr="007E108B">
              <w:rPr>
                <w:sz w:val="16"/>
                <w:szCs w:val="16"/>
              </w:rPr>
              <w:t>S2</w:t>
            </w:r>
            <w:r w:rsidRPr="007E108B">
              <w:rPr>
                <w:sz w:val="16"/>
                <w:szCs w:val="16"/>
              </w:rPr>
              <w:t>)</w:t>
            </w:r>
          </w:p>
          <w:p w14:paraId="1880083F" w14:textId="40E8F3AF" w:rsidR="008472FC" w:rsidRPr="005019AA" w:rsidRDefault="008472FC" w:rsidP="008472FC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JS-Interview Prep A (48/50)</w:t>
            </w:r>
          </w:p>
          <w:p w14:paraId="25D96637" w14:textId="7EF942D6" w:rsidR="005D29FF" w:rsidRPr="00A273F3" w:rsidRDefault="00E72D7B" w:rsidP="007364FE">
            <w:pPr>
              <w:rPr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</w:rPr>
              <w:t>LS</w:t>
            </w:r>
            <w:r w:rsidR="003D051B" w:rsidRPr="005019AA">
              <w:rPr>
                <w:color w:val="EE0000"/>
                <w:sz w:val="16"/>
                <w:szCs w:val="16"/>
              </w:rPr>
              <w:t>-CHSC Fit Club (SF)</w:t>
            </w:r>
          </w:p>
        </w:tc>
        <w:tc>
          <w:tcPr>
            <w:tcW w:w="2160" w:type="dxa"/>
          </w:tcPr>
          <w:p w14:paraId="43727842" w14:textId="0E08838B" w:rsidR="00EA24E3" w:rsidRPr="00612A45" w:rsidRDefault="00EA24E3" w:rsidP="00EA24E3">
            <w:pPr>
              <w:rPr>
                <w:sz w:val="16"/>
                <w:szCs w:val="16"/>
              </w:rPr>
            </w:pPr>
            <w:r w:rsidRPr="00612A45">
              <w:rPr>
                <w:sz w:val="16"/>
                <w:szCs w:val="16"/>
              </w:rPr>
              <w:t>DF-Art of Comm.</w:t>
            </w:r>
            <w:r w:rsidR="00612A45" w:rsidRPr="00612A45">
              <w:rPr>
                <w:sz w:val="16"/>
                <w:szCs w:val="16"/>
              </w:rPr>
              <w:t xml:space="preserve"> </w:t>
            </w:r>
            <w:r w:rsidRPr="00612A45">
              <w:rPr>
                <w:sz w:val="16"/>
                <w:szCs w:val="16"/>
              </w:rPr>
              <w:t>A</w:t>
            </w:r>
            <w:r w:rsidR="00612A45" w:rsidRPr="00612A45">
              <w:rPr>
                <w:sz w:val="16"/>
                <w:szCs w:val="16"/>
              </w:rPr>
              <w:t xml:space="preserve"> [Y1]</w:t>
            </w:r>
            <w:r w:rsidRPr="00612A45">
              <w:rPr>
                <w:sz w:val="16"/>
                <w:szCs w:val="16"/>
              </w:rPr>
              <w:t xml:space="preserve"> (122) </w:t>
            </w:r>
          </w:p>
          <w:p w14:paraId="0B4C6B60" w14:textId="39B43F7F" w:rsidR="009E6A60" w:rsidRPr="003E56ED" w:rsidRDefault="009E6A60" w:rsidP="009E6A60">
            <w:pPr>
              <w:rPr>
                <w:sz w:val="16"/>
                <w:szCs w:val="16"/>
              </w:rPr>
            </w:pPr>
            <w:r w:rsidRPr="003E56ED">
              <w:rPr>
                <w:sz w:val="16"/>
                <w:szCs w:val="16"/>
              </w:rPr>
              <w:t>LA-</w:t>
            </w:r>
            <w:r w:rsidR="003E56ED" w:rsidRPr="003E56ED">
              <w:rPr>
                <w:sz w:val="16"/>
                <w:szCs w:val="16"/>
              </w:rPr>
              <w:t>Wants vs Needs</w:t>
            </w:r>
            <w:r w:rsidR="00D37F8D" w:rsidRPr="003E56ED">
              <w:rPr>
                <w:sz w:val="16"/>
                <w:szCs w:val="16"/>
              </w:rPr>
              <w:t xml:space="preserve"> B </w:t>
            </w:r>
            <w:r w:rsidRPr="003E56ED">
              <w:rPr>
                <w:sz w:val="16"/>
                <w:szCs w:val="16"/>
              </w:rPr>
              <w:t>(S1)</w:t>
            </w:r>
          </w:p>
          <w:p w14:paraId="541440F6" w14:textId="41E5DD1F" w:rsidR="005E4552" w:rsidRPr="005019AA" w:rsidRDefault="005E4552" w:rsidP="00F049F4">
            <w:pPr>
              <w:rPr>
                <w:iCs/>
                <w:color w:val="EE0000"/>
                <w:sz w:val="16"/>
                <w:szCs w:val="16"/>
              </w:rPr>
            </w:pPr>
            <w:r w:rsidRPr="005019AA">
              <w:rPr>
                <w:iCs/>
                <w:color w:val="EE0000"/>
                <w:sz w:val="16"/>
                <w:szCs w:val="16"/>
              </w:rPr>
              <w:t>MM-Unwind After Work A (48/50)</w:t>
            </w:r>
          </w:p>
          <w:p w14:paraId="4485661A" w14:textId="026BE95E" w:rsidR="00A60FBC" w:rsidRPr="00A273F3" w:rsidRDefault="00EA24E3" w:rsidP="00E72D7B">
            <w:pPr>
              <w:rPr>
                <w:iCs/>
                <w:sz w:val="16"/>
                <w:szCs w:val="16"/>
                <w:highlight w:val="yellow"/>
              </w:rPr>
            </w:pPr>
            <w:r w:rsidRPr="00C632E2">
              <w:rPr>
                <w:iCs/>
                <w:sz w:val="16"/>
                <w:szCs w:val="16"/>
              </w:rPr>
              <w:t>KF-</w:t>
            </w:r>
            <w:r w:rsidR="00C632E2" w:rsidRPr="00C632E2">
              <w:rPr>
                <w:iCs/>
                <w:sz w:val="16"/>
                <w:szCs w:val="16"/>
              </w:rPr>
              <w:t>Relax. Techniqs.</w:t>
            </w:r>
            <w:r w:rsidRPr="00C632E2">
              <w:rPr>
                <w:iCs/>
                <w:sz w:val="16"/>
                <w:szCs w:val="16"/>
              </w:rPr>
              <w:t xml:space="preserve"> A (S</w:t>
            </w:r>
            <w:r w:rsidR="009B4757">
              <w:rPr>
                <w:iCs/>
                <w:sz w:val="16"/>
                <w:szCs w:val="16"/>
              </w:rPr>
              <w:t>2</w:t>
            </w:r>
            <w:r w:rsidR="00E72D7B" w:rsidRPr="00E72D7B">
              <w:rPr>
                <w:iCs/>
                <w:sz w:val="16"/>
                <w:szCs w:val="16"/>
              </w:rPr>
              <w:t>)</w:t>
            </w:r>
          </w:p>
        </w:tc>
      </w:tr>
      <w:tr w:rsidR="00812B26" w:rsidRPr="00D34F73" w14:paraId="3D019FCD" w14:textId="77777777" w:rsidTr="000860EB">
        <w:trPr>
          <w:trHeight w:val="980"/>
        </w:trPr>
        <w:tc>
          <w:tcPr>
            <w:tcW w:w="895" w:type="dxa"/>
            <w:tcBorders>
              <w:bottom w:val="single" w:sz="4" w:space="0" w:color="auto"/>
            </w:tcBorders>
            <w:shd w:val="clear" w:color="auto" w:fill="C45911" w:themeFill="accent2" w:themeFillShade="BF"/>
            <w:vAlign w:val="center"/>
          </w:tcPr>
          <w:p w14:paraId="510ACA40" w14:textId="1503D777" w:rsidR="00812B26" w:rsidRPr="00830FD3" w:rsidRDefault="00812B26" w:rsidP="00812B2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1-1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A82B308" w14:textId="45665B95" w:rsidR="00B143B4" w:rsidRPr="00533FF7" w:rsidRDefault="00B143B4" w:rsidP="00B143B4">
            <w:pPr>
              <w:rPr>
                <w:sz w:val="16"/>
                <w:szCs w:val="16"/>
              </w:rPr>
            </w:pPr>
            <w:r w:rsidRPr="00533FF7">
              <w:rPr>
                <w:sz w:val="16"/>
                <w:szCs w:val="16"/>
              </w:rPr>
              <w:t>LA/</w:t>
            </w:r>
            <w:r w:rsidR="00B76C9C" w:rsidRPr="00533FF7">
              <w:rPr>
                <w:sz w:val="16"/>
                <w:szCs w:val="16"/>
              </w:rPr>
              <w:t>IP</w:t>
            </w:r>
            <w:r w:rsidRPr="00533FF7">
              <w:rPr>
                <w:sz w:val="16"/>
                <w:szCs w:val="16"/>
              </w:rPr>
              <w:t xml:space="preserve">-Budgeting </w:t>
            </w:r>
            <w:r w:rsidR="00533FF7" w:rsidRPr="00533FF7">
              <w:rPr>
                <w:sz w:val="16"/>
                <w:szCs w:val="16"/>
              </w:rPr>
              <w:t>F</w:t>
            </w:r>
            <w:r w:rsidRPr="00533FF7">
              <w:rPr>
                <w:sz w:val="16"/>
                <w:szCs w:val="16"/>
              </w:rPr>
              <w:t xml:space="preserve"> (114)</w:t>
            </w:r>
          </w:p>
          <w:p w14:paraId="21D15001" w14:textId="2B45B0FB" w:rsidR="00C1486C" w:rsidRPr="00C632E2" w:rsidRDefault="00C1486C" w:rsidP="00C1486C">
            <w:pPr>
              <w:rPr>
                <w:sz w:val="16"/>
                <w:szCs w:val="16"/>
              </w:rPr>
            </w:pPr>
            <w:r w:rsidRPr="00C632E2">
              <w:rPr>
                <w:sz w:val="16"/>
                <w:szCs w:val="16"/>
              </w:rPr>
              <w:t xml:space="preserve">KF-Cyb/Phone Safety </w:t>
            </w:r>
            <w:r>
              <w:rPr>
                <w:sz w:val="16"/>
                <w:szCs w:val="16"/>
              </w:rPr>
              <w:t>A</w:t>
            </w:r>
            <w:r w:rsidRPr="00C632E2">
              <w:rPr>
                <w:sz w:val="16"/>
                <w:szCs w:val="16"/>
              </w:rPr>
              <w:t xml:space="preserve"> (S</w:t>
            </w:r>
            <w:r>
              <w:rPr>
                <w:sz w:val="16"/>
                <w:szCs w:val="16"/>
              </w:rPr>
              <w:t>2</w:t>
            </w:r>
            <w:r w:rsidRPr="00C632E2">
              <w:rPr>
                <w:sz w:val="16"/>
                <w:szCs w:val="16"/>
              </w:rPr>
              <w:t xml:space="preserve">) </w:t>
            </w:r>
          </w:p>
          <w:p w14:paraId="185525BE" w14:textId="1B1FE0C8" w:rsidR="003C74E6" w:rsidRPr="00986150" w:rsidRDefault="003C74E6" w:rsidP="003C74E6">
            <w:pPr>
              <w:rPr>
                <w:bCs/>
                <w:iCs/>
                <w:sz w:val="16"/>
                <w:szCs w:val="16"/>
              </w:rPr>
            </w:pPr>
            <w:r w:rsidRPr="00986150">
              <w:rPr>
                <w:bCs/>
                <w:iCs/>
                <w:sz w:val="16"/>
                <w:szCs w:val="16"/>
              </w:rPr>
              <w:t>JS-</w:t>
            </w:r>
            <w:r w:rsidR="007A18E5">
              <w:rPr>
                <w:bCs/>
                <w:iCs/>
                <w:sz w:val="16"/>
                <w:szCs w:val="16"/>
              </w:rPr>
              <w:t>Men’s Group B</w:t>
            </w:r>
            <w:r w:rsidR="00653577" w:rsidRPr="00986150">
              <w:rPr>
                <w:bCs/>
                <w:iCs/>
                <w:sz w:val="16"/>
                <w:szCs w:val="16"/>
              </w:rPr>
              <w:t xml:space="preserve"> </w:t>
            </w:r>
            <w:r w:rsidR="002063C1" w:rsidRPr="00986150">
              <w:rPr>
                <w:bCs/>
                <w:iCs/>
                <w:sz w:val="16"/>
                <w:szCs w:val="16"/>
              </w:rPr>
              <w:t>(S1)</w:t>
            </w:r>
          </w:p>
          <w:p w14:paraId="70F66C57" w14:textId="5BA6C520" w:rsidR="00363A76" w:rsidRPr="007A18E5" w:rsidRDefault="00955384" w:rsidP="009A72C2">
            <w:pPr>
              <w:rPr>
                <w:bCs/>
                <w:iCs/>
                <w:sz w:val="16"/>
                <w:szCs w:val="16"/>
              </w:rPr>
            </w:pPr>
            <w:r w:rsidRPr="007A18E5">
              <w:rPr>
                <w:bCs/>
                <w:iCs/>
                <w:sz w:val="16"/>
                <w:szCs w:val="16"/>
              </w:rPr>
              <w:t>MR-</w:t>
            </w:r>
            <w:r w:rsidR="007A18E5" w:rsidRPr="007A18E5">
              <w:rPr>
                <w:bCs/>
                <w:iCs/>
                <w:sz w:val="16"/>
                <w:szCs w:val="16"/>
              </w:rPr>
              <w:t>Women’s Group B</w:t>
            </w:r>
            <w:r w:rsidRPr="007A18E5">
              <w:rPr>
                <w:bCs/>
                <w:iCs/>
                <w:sz w:val="16"/>
                <w:szCs w:val="16"/>
              </w:rPr>
              <w:t xml:space="preserve"> (</w:t>
            </w:r>
            <w:r w:rsidR="007A18E5" w:rsidRPr="007A18E5">
              <w:rPr>
                <w:bCs/>
                <w:iCs/>
                <w:sz w:val="16"/>
                <w:szCs w:val="16"/>
              </w:rPr>
              <w:t>405</w:t>
            </w:r>
            <w:r w:rsidRPr="007A18E5">
              <w:rPr>
                <w:bCs/>
                <w:iCs/>
                <w:sz w:val="16"/>
                <w:szCs w:val="16"/>
              </w:rPr>
              <w:t>)</w:t>
            </w:r>
          </w:p>
          <w:p w14:paraId="3DD7B8AF" w14:textId="41721033" w:rsidR="003D051B" w:rsidRPr="00A273F3" w:rsidRDefault="003D051B" w:rsidP="003D051B">
            <w:pPr>
              <w:rPr>
                <w:bCs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33FEF664" w14:textId="0D98252E" w:rsidR="00016BCA" w:rsidRPr="00A273F3" w:rsidRDefault="00016BCA" w:rsidP="00016BCA">
            <w:pPr>
              <w:rPr>
                <w:sz w:val="16"/>
                <w:szCs w:val="16"/>
                <w:highlight w:val="yellow"/>
              </w:rPr>
            </w:pPr>
            <w:r w:rsidRPr="00016BCA">
              <w:rPr>
                <w:sz w:val="16"/>
                <w:szCs w:val="16"/>
              </w:rPr>
              <w:t>JS-</w:t>
            </w:r>
            <w:r w:rsidR="007A18E5">
              <w:rPr>
                <w:sz w:val="16"/>
                <w:szCs w:val="16"/>
              </w:rPr>
              <w:t>CT Landmarks</w:t>
            </w:r>
            <w:r w:rsidRPr="00016BCA">
              <w:rPr>
                <w:sz w:val="16"/>
                <w:szCs w:val="16"/>
              </w:rPr>
              <w:t xml:space="preserve"> A (S1)</w:t>
            </w:r>
          </w:p>
          <w:p w14:paraId="7B1FED4F" w14:textId="3EF5C576" w:rsidR="005D5552" w:rsidRDefault="00016BCA" w:rsidP="00016BCA">
            <w:pPr>
              <w:rPr>
                <w:sz w:val="16"/>
                <w:szCs w:val="16"/>
              </w:rPr>
            </w:pPr>
            <w:r w:rsidRPr="00175182">
              <w:rPr>
                <w:sz w:val="16"/>
                <w:szCs w:val="16"/>
              </w:rPr>
              <w:t>LA-</w:t>
            </w:r>
            <w:r w:rsidR="007A18E5">
              <w:rPr>
                <w:sz w:val="16"/>
                <w:szCs w:val="16"/>
              </w:rPr>
              <w:t>Convo Games</w:t>
            </w:r>
            <w:r w:rsidRPr="00175182">
              <w:rPr>
                <w:sz w:val="16"/>
                <w:szCs w:val="16"/>
              </w:rPr>
              <w:t xml:space="preserve"> B (S2)</w:t>
            </w:r>
          </w:p>
          <w:p w14:paraId="0C90FF3D" w14:textId="6EA196AD" w:rsidR="005208E8" w:rsidRPr="005019AA" w:rsidRDefault="005208E8" w:rsidP="00016BCA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AL-Drum Fit (SF)</w:t>
            </w:r>
          </w:p>
          <w:p w14:paraId="65906881" w14:textId="77777777" w:rsidR="00016BCA" w:rsidRPr="005019AA" w:rsidRDefault="00016BCA" w:rsidP="006C38B5">
            <w:pPr>
              <w:rPr>
                <w:bCs/>
                <w:iCs/>
                <w:color w:val="EE0000"/>
                <w:sz w:val="16"/>
                <w:szCs w:val="16"/>
                <w:highlight w:val="yellow"/>
              </w:rPr>
            </w:pPr>
          </w:p>
          <w:p w14:paraId="351BF972" w14:textId="2350B4E7" w:rsidR="00016BCA" w:rsidRPr="00DD1D47" w:rsidRDefault="00016BCA" w:rsidP="00016BCA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24E32187" w14:textId="77777777" w:rsidR="007934F3" w:rsidRPr="00A273F3" w:rsidRDefault="007934F3" w:rsidP="007934F3">
            <w:pPr>
              <w:rPr>
                <w:bCs/>
                <w:iCs/>
                <w:sz w:val="16"/>
                <w:szCs w:val="16"/>
              </w:rPr>
            </w:pPr>
            <w:r w:rsidRPr="00A273F3">
              <w:rPr>
                <w:bCs/>
                <w:iCs/>
                <w:sz w:val="16"/>
                <w:szCs w:val="16"/>
              </w:rPr>
              <w:t xml:space="preserve">IP-CH Maintenance </w:t>
            </w:r>
            <w:r>
              <w:rPr>
                <w:bCs/>
                <w:iCs/>
                <w:sz w:val="16"/>
                <w:szCs w:val="16"/>
              </w:rPr>
              <w:t>F</w:t>
            </w:r>
            <w:r w:rsidRPr="00A273F3">
              <w:rPr>
                <w:bCs/>
                <w:iCs/>
                <w:sz w:val="16"/>
                <w:szCs w:val="16"/>
              </w:rPr>
              <w:t xml:space="preserve"> (RL)</w:t>
            </w:r>
          </w:p>
          <w:p w14:paraId="39A163A8" w14:textId="76EFF55E" w:rsidR="004B1829" w:rsidRPr="008B7CD2" w:rsidRDefault="004B1829" w:rsidP="004B1829">
            <w:pPr>
              <w:rPr>
                <w:bCs/>
                <w:iCs/>
                <w:sz w:val="16"/>
                <w:szCs w:val="16"/>
              </w:rPr>
            </w:pPr>
            <w:r w:rsidRPr="008B7CD2">
              <w:rPr>
                <w:bCs/>
                <w:iCs/>
                <w:sz w:val="16"/>
                <w:szCs w:val="16"/>
              </w:rPr>
              <w:t>KF-</w:t>
            </w:r>
            <w:r w:rsidR="008B7CD2" w:rsidRPr="008B7CD2">
              <w:rPr>
                <w:bCs/>
                <w:iCs/>
                <w:sz w:val="16"/>
                <w:szCs w:val="16"/>
              </w:rPr>
              <w:t>Take Care/Body</w:t>
            </w:r>
            <w:r w:rsidRPr="008B7CD2">
              <w:rPr>
                <w:bCs/>
                <w:iCs/>
                <w:sz w:val="16"/>
                <w:szCs w:val="16"/>
              </w:rPr>
              <w:t xml:space="preserve"> </w:t>
            </w:r>
            <w:r w:rsidR="008B7CD2">
              <w:rPr>
                <w:bCs/>
                <w:iCs/>
                <w:sz w:val="16"/>
                <w:szCs w:val="16"/>
              </w:rPr>
              <w:t>B</w:t>
            </w:r>
            <w:r w:rsidRPr="008B7CD2">
              <w:rPr>
                <w:bCs/>
                <w:iCs/>
                <w:sz w:val="16"/>
                <w:szCs w:val="16"/>
              </w:rPr>
              <w:t xml:space="preserve"> (</w:t>
            </w:r>
            <w:r w:rsidR="00024516">
              <w:rPr>
                <w:bCs/>
                <w:iCs/>
                <w:sz w:val="16"/>
                <w:szCs w:val="16"/>
              </w:rPr>
              <w:t>115</w:t>
            </w:r>
            <w:r w:rsidRPr="008B7CD2">
              <w:rPr>
                <w:bCs/>
                <w:iCs/>
                <w:sz w:val="16"/>
                <w:szCs w:val="16"/>
              </w:rPr>
              <w:t>)</w:t>
            </w:r>
          </w:p>
          <w:p w14:paraId="4CCCC2FA" w14:textId="11606930" w:rsidR="00E52261" w:rsidRPr="00BE13B6" w:rsidRDefault="00E52261" w:rsidP="008C4DDD">
            <w:pPr>
              <w:rPr>
                <w:bCs/>
                <w:iCs/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>MR-Under</w:t>
            </w:r>
            <w:r w:rsidR="007934F3">
              <w:rPr>
                <w:bCs/>
                <w:iCs/>
                <w:sz w:val="16"/>
                <w:szCs w:val="16"/>
              </w:rPr>
              <w:t xml:space="preserve"> the</w:t>
            </w:r>
            <w:r>
              <w:rPr>
                <w:bCs/>
                <w:iCs/>
                <w:sz w:val="16"/>
                <w:szCs w:val="16"/>
              </w:rPr>
              <w:t xml:space="preserve"> </w:t>
            </w:r>
            <w:r w:rsidR="007934F3">
              <w:rPr>
                <w:bCs/>
                <w:iCs/>
                <w:sz w:val="16"/>
                <w:szCs w:val="16"/>
              </w:rPr>
              <w:t>Sea</w:t>
            </w:r>
            <w:r>
              <w:rPr>
                <w:bCs/>
                <w:iCs/>
                <w:sz w:val="16"/>
                <w:szCs w:val="16"/>
              </w:rPr>
              <w:t xml:space="preserve"> B (S2)</w:t>
            </w:r>
          </w:p>
          <w:p w14:paraId="347641AF" w14:textId="791D2857" w:rsidR="003D051B" w:rsidRPr="005019AA" w:rsidRDefault="003D051B" w:rsidP="004B1829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AL-Balance it Out (SF)</w:t>
            </w:r>
          </w:p>
          <w:p w14:paraId="37C29C55" w14:textId="6AF72856" w:rsidR="00840210" w:rsidRPr="005019AA" w:rsidRDefault="00840210" w:rsidP="00840210">
            <w:pPr>
              <w:rPr>
                <w:b/>
                <w:bCs/>
                <w:sz w:val="16"/>
                <w:szCs w:val="16"/>
              </w:rPr>
            </w:pPr>
            <w:r w:rsidRPr="005019AA">
              <w:rPr>
                <w:b/>
                <w:bCs/>
                <w:sz w:val="16"/>
                <w:szCs w:val="16"/>
              </w:rPr>
              <w:t>DF-S</w:t>
            </w:r>
            <w:r w:rsidR="00A31552" w:rsidRPr="005019AA">
              <w:rPr>
                <w:b/>
                <w:bCs/>
                <w:sz w:val="16"/>
                <w:szCs w:val="16"/>
              </w:rPr>
              <w:t>ocially Caff. A</w:t>
            </w:r>
            <w:r w:rsidRPr="005019AA">
              <w:rPr>
                <w:b/>
                <w:bCs/>
                <w:sz w:val="16"/>
                <w:szCs w:val="16"/>
              </w:rPr>
              <w:t xml:space="preserve"> (122)</w:t>
            </w:r>
          </w:p>
          <w:p w14:paraId="0D8F5BF4" w14:textId="5A305418" w:rsidR="00840210" w:rsidRPr="005019AA" w:rsidRDefault="00840210" w:rsidP="004B1829">
            <w:pPr>
              <w:rPr>
                <w:b/>
                <w:bCs/>
                <w:iCs/>
                <w:sz w:val="16"/>
                <w:szCs w:val="16"/>
              </w:rPr>
            </w:pPr>
            <w:r w:rsidRPr="005019AA">
              <w:rPr>
                <w:b/>
                <w:bCs/>
                <w:sz w:val="16"/>
                <w:szCs w:val="16"/>
              </w:rPr>
              <w:t>[Comm. Members Only]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8FE1353" w14:textId="383CD147" w:rsidR="000D01B6" w:rsidRPr="00A273F3" w:rsidRDefault="000D01B6" w:rsidP="00F2798A">
            <w:pPr>
              <w:rPr>
                <w:sz w:val="16"/>
                <w:szCs w:val="16"/>
              </w:rPr>
            </w:pPr>
            <w:r w:rsidRPr="00A273F3">
              <w:rPr>
                <w:sz w:val="16"/>
                <w:szCs w:val="16"/>
              </w:rPr>
              <w:t xml:space="preserve">MR-CH Maintenance </w:t>
            </w:r>
            <w:r w:rsidR="00533FF7">
              <w:rPr>
                <w:sz w:val="16"/>
                <w:szCs w:val="16"/>
              </w:rPr>
              <w:t>G</w:t>
            </w:r>
            <w:r w:rsidRPr="00A273F3">
              <w:rPr>
                <w:sz w:val="16"/>
                <w:szCs w:val="16"/>
              </w:rPr>
              <w:t xml:space="preserve"> (</w:t>
            </w:r>
            <w:r w:rsidR="004B4089" w:rsidRPr="00A273F3">
              <w:rPr>
                <w:sz w:val="16"/>
                <w:szCs w:val="16"/>
              </w:rPr>
              <w:t>R</w:t>
            </w:r>
            <w:r w:rsidRPr="00A273F3">
              <w:rPr>
                <w:sz w:val="16"/>
                <w:szCs w:val="16"/>
              </w:rPr>
              <w:t>L)</w:t>
            </w:r>
          </w:p>
          <w:p w14:paraId="1D5304D2" w14:textId="01A054A0" w:rsidR="00C1486C" w:rsidRPr="00C632E2" w:rsidRDefault="00C1486C" w:rsidP="00C1486C">
            <w:pPr>
              <w:rPr>
                <w:sz w:val="16"/>
                <w:szCs w:val="16"/>
              </w:rPr>
            </w:pPr>
            <w:r w:rsidRPr="00C632E2">
              <w:rPr>
                <w:sz w:val="16"/>
                <w:szCs w:val="16"/>
              </w:rPr>
              <w:t>KF-Healthy Relations. 2</w:t>
            </w:r>
            <w:r>
              <w:rPr>
                <w:sz w:val="16"/>
                <w:szCs w:val="16"/>
              </w:rPr>
              <w:t>B</w:t>
            </w:r>
            <w:r w:rsidRPr="00C632E2">
              <w:rPr>
                <w:sz w:val="16"/>
                <w:szCs w:val="16"/>
              </w:rPr>
              <w:t xml:space="preserve"> (</w:t>
            </w:r>
            <w:r>
              <w:rPr>
                <w:sz w:val="16"/>
                <w:szCs w:val="16"/>
              </w:rPr>
              <w:t>S2</w:t>
            </w:r>
            <w:r w:rsidRPr="00C632E2">
              <w:rPr>
                <w:sz w:val="16"/>
                <w:szCs w:val="16"/>
              </w:rPr>
              <w:t>)</w:t>
            </w:r>
          </w:p>
          <w:p w14:paraId="7C107CF0" w14:textId="3E233382" w:rsidR="000F2590" w:rsidRPr="00986150" w:rsidRDefault="000F2590" w:rsidP="000F2590">
            <w:pPr>
              <w:rPr>
                <w:bCs/>
                <w:iCs/>
                <w:sz w:val="16"/>
                <w:szCs w:val="16"/>
              </w:rPr>
            </w:pPr>
            <w:r w:rsidRPr="00986150">
              <w:rPr>
                <w:bCs/>
                <w:iCs/>
                <w:sz w:val="16"/>
                <w:szCs w:val="16"/>
              </w:rPr>
              <w:t>JS-</w:t>
            </w:r>
            <w:r w:rsidR="00986150" w:rsidRPr="00986150">
              <w:rPr>
                <w:bCs/>
                <w:iCs/>
                <w:sz w:val="16"/>
                <w:szCs w:val="16"/>
              </w:rPr>
              <w:t>CT Landmarks</w:t>
            </w:r>
            <w:r w:rsidRPr="00986150">
              <w:rPr>
                <w:bCs/>
                <w:iCs/>
                <w:sz w:val="16"/>
                <w:szCs w:val="16"/>
              </w:rPr>
              <w:t xml:space="preserve"> </w:t>
            </w:r>
            <w:r w:rsidR="00263819" w:rsidRPr="00986150">
              <w:rPr>
                <w:bCs/>
                <w:iCs/>
                <w:sz w:val="16"/>
                <w:szCs w:val="16"/>
              </w:rPr>
              <w:t>B</w:t>
            </w:r>
            <w:r w:rsidRPr="00986150">
              <w:rPr>
                <w:bCs/>
                <w:iCs/>
                <w:sz w:val="16"/>
                <w:szCs w:val="16"/>
              </w:rPr>
              <w:t xml:space="preserve"> (S</w:t>
            </w:r>
            <w:r w:rsidR="00691CBE">
              <w:rPr>
                <w:bCs/>
                <w:iCs/>
                <w:sz w:val="16"/>
                <w:szCs w:val="16"/>
              </w:rPr>
              <w:t>1</w:t>
            </w:r>
            <w:r w:rsidRPr="00986150">
              <w:rPr>
                <w:bCs/>
                <w:iCs/>
                <w:sz w:val="16"/>
                <w:szCs w:val="16"/>
              </w:rPr>
              <w:t>)</w:t>
            </w:r>
          </w:p>
          <w:p w14:paraId="408DE939" w14:textId="7A18FEA6" w:rsidR="00A80012" w:rsidRPr="00A273F3" w:rsidRDefault="00A80012" w:rsidP="006A62D8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A00943E" w14:textId="7EF4611E" w:rsidR="00F56EFF" w:rsidRPr="0072303F" w:rsidRDefault="00F56EFF" w:rsidP="00F56EFF">
            <w:pPr>
              <w:rPr>
                <w:sz w:val="16"/>
                <w:szCs w:val="16"/>
              </w:rPr>
            </w:pPr>
            <w:r w:rsidRPr="0072303F">
              <w:rPr>
                <w:sz w:val="16"/>
                <w:szCs w:val="16"/>
              </w:rPr>
              <w:t xml:space="preserve">JS-Food Safety </w:t>
            </w:r>
            <w:r>
              <w:rPr>
                <w:sz w:val="16"/>
                <w:szCs w:val="16"/>
              </w:rPr>
              <w:t>B</w:t>
            </w:r>
            <w:r w:rsidRPr="0072303F">
              <w:rPr>
                <w:sz w:val="16"/>
                <w:szCs w:val="16"/>
              </w:rPr>
              <w:t xml:space="preserve"> (S1)</w:t>
            </w:r>
          </w:p>
          <w:p w14:paraId="3C20BDAD" w14:textId="14CF0657" w:rsidR="00955384" w:rsidRPr="002E26D3" w:rsidRDefault="00955384" w:rsidP="00592809">
            <w:pPr>
              <w:rPr>
                <w:sz w:val="16"/>
                <w:szCs w:val="16"/>
              </w:rPr>
            </w:pPr>
            <w:r w:rsidRPr="002E26D3">
              <w:rPr>
                <w:sz w:val="16"/>
                <w:szCs w:val="16"/>
              </w:rPr>
              <w:t>MR-</w:t>
            </w:r>
            <w:r w:rsidR="002E26D3" w:rsidRPr="002E26D3">
              <w:rPr>
                <w:sz w:val="16"/>
                <w:szCs w:val="16"/>
              </w:rPr>
              <w:t>Exp New Wild B</w:t>
            </w:r>
            <w:r w:rsidRPr="002E26D3">
              <w:rPr>
                <w:sz w:val="16"/>
                <w:szCs w:val="16"/>
              </w:rPr>
              <w:t xml:space="preserve"> (S2)</w:t>
            </w:r>
          </w:p>
          <w:p w14:paraId="5959EBF5" w14:textId="6D282F2B" w:rsidR="008874AD" w:rsidRPr="005019AA" w:rsidRDefault="008874AD" w:rsidP="00592809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SB-Office Olympics A (48/50)</w:t>
            </w:r>
          </w:p>
          <w:p w14:paraId="067E7957" w14:textId="524340E3" w:rsidR="001D59B6" w:rsidRPr="007E108B" w:rsidRDefault="003D051B" w:rsidP="00955384">
            <w:pPr>
              <w:rPr>
                <w:bCs/>
                <w:iCs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AL-</w:t>
            </w:r>
            <w:r w:rsidR="00125F94" w:rsidRPr="005019AA">
              <w:rPr>
                <w:bCs/>
                <w:iCs/>
                <w:color w:val="EE0000"/>
                <w:sz w:val="16"/>
                <w:szCs w:val="16"/>
              </w:rPr>
              <w:t>SO Conditioning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SF)</w:t>
            </w:r>
          </w:p>
        </w:tc>
      </w:tr>
      <w:tr w:rsidR="00C020C6" w:rsidRPr="00D34F73" w14:paraId="61C7DDA7" w14:textId="77777777" w:rsidTr="000860EB">
        <w:trPr>
          <w:trHeight w:val="467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025C40DC" w14:textId="1768D35B" w:rsidR="00C020C6" w:rsidRPr="00830FD3" w:rsidRDefault="00DD1D47" w:rsidP="00C020C6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1:45</w:t>
            </w:r>
            <w:r w:rsidR="00C020C6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2:</w:t>
            </w:r>
            <w:r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30</w:t>
            </w:r>
          </w:p>
        </w:tc>
        <w:tc>
          <w:tcPr>
            <w:tcW w:w="2250" w:type="dxa"/>
          </w:tcPr>
          <w:p w14:paraId="2830F30B" w14:textId="6E6BFCCD" w:rsidR="00C020C6" w:rsidRPr="00D9303F" w:rsidRDefault="00C020C6" w:rsidP="00C020C6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MR-Lunch Prep (2</w:t>
            </w:r>
            <w:r w:rsidRPr="00D9303F">
              <w:rPr>
                <w:sz w:val="16"/>
                <w:szCs w:val="16"/>
                <w:vertAlign w:val="superscript"/>
              </w:rPr>
              <w:t>nd</w:t>
            </w:r>
            <w:r w:rsidR="005F3A74">
              <w:rPr>
                <w:sz w:val="16"/>
                <w:szCs w:val="16"/>
              </w:rPr>
              <w:t xml:space="preserve"> </w:t>
            </w:r>
            <w:r w:rsidRPr="00D9303F">
              <w:rPr>
                <w:sz w:val="16"/>
                <w:szCs w:val="16"/>
              </w:rPr>
              <w:t>Fl</w:t>
            </w:r>
            <w:r w:rsidR="005B1C89">
              <w:rPr>
                <w:sz w:val="16"/>
                <w:szCs w:val="16"/>
              </w:rPr>
              <w:t>.</w:t>
            </w:r>
            <w:r w:rsidRPr="00D9303F">
              <w:rPr>
                <w:sz w:val="16"/>
                <w:szCs w:val="16"/>
              </w:rPr>
              <w:t>)</w:t>
            </w:r>
          </w:p>
          <w:p w14:paraId="78E8AC89" w14:textId="75269386" w:rsidR="00C020C6" w:rsidRPr="00D9303F" w:rsidRDefault="00B76C9C" w:rsidP="00C020C6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IP</w:t>
            </w:r>
            <w:r w:rsidR="00C020C6" w:rsidRPr="00D9303F">
              <w:rPr>
                <w:sz w:val="16"/>
                <w:szCs w:val="16"/>
              </w:rPr>
              <w:t>-Lunch Prep (3</w:t>
            </w:r>
            <w:r w:rsidR="00C020C6" w:rsidRPr="00D9303F">
              <w:rPr>
                <w:sz w:val="16"/>
                <w:szCs w:val="16"/>
                <w:vertAlign w:val="superscript"/>
              </w:rPr>
              <w:t>rd</w:t>
            </w:r>
            <w:r w:rsidR="005F3A74">
              <w:rPr>
                <w:sz w:val="16"/>
                <w:szCs w:val="16"/>
                <w:vertAlign w:val="superscript"/>
              </w:rPr>
              <w:t xml:space="preserve"> </w:t>
            </w:r>
            <w:r w:rsidR="005F3A74">
              <w:rPr>
                <w:sz w:val="16"/>
                <w:szCs w:val="16"/>
              </w:rPr>
              <w:t>&amp; 4</w:t>
            </w:r>
            <w:r w:rsidR="005F3A74" w:rsidRPr="005F3A74">
              <w:rPr>
                <w:sz w:val="16"/>
                <w:szCs w:val="16"/>
                <w:vertAlign w:val="superscript"/>
              </w:rPr>
              <w:t>th</w:t>
            </w:r>
            <w:r w:rsidR="005F3A74">
              <w:rPr>
                <w:sz w:val="16"/>
                <w:szCs w:val="16"/>
              </w:rPr>
              <w:t xml:space="preserve"> Fls</w:t>
            </w:r>
            <w:r w:rsidR="00C020C6" w:rsidRPr="00D9303F">
              <w:rPr>
                <w:sz w:val="16"/>
                <w:szCs w:val="16"/>
              </w:rPr>
              <w:t>)</w:t>
            </w:r>
          </w:p>
        </w:tc>
        <w:tc>
          <w:tcPr>
            <w:tcW w:w="2250" w:type="dxa"/>
          </w:tcPr>
          <w:p w14:paraId="4BE25C45" w14:textId="77777777" w:rsidR="005F3A74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MR-Lunch Prep (2</w:t>
            </w:r>
            <w:r w:rsidRPr="00D9303F">
              <w:rPr>
                <w:sz w:val="16"/>
                <w:szCs w:val="16"/>
                <w:vertAlign w:val="superscript"/>
              </w:rPr>
              <w:t>nd</w:t>
            </w:r>
            <w:r>
              <w:rPr>
                <w:sz w:val="16"/>
                <w:szCs w:val="16"/>
              </w:rPr>
              <w:t xml:space="preserve"> </w:t>
            </w:r>
            <w:r w:rsidRPr="00D9303F">
              <w:rPr>
                <w:sz w:val="16"/>
                <w:szCs w:val="16"/>
              </w:rPr>
              <w:t>Fl</w:t>
            </w:r>
            <w:r>
              <w:rPr>
                <w:sz w:val="16"/>
                <w:szCs w:val="16"/>
              </w:rPr>
              <w:t>.</w:t>
            </w:r>
            <w:r w:rsidRPr="00D9303F">
              <w:rPr>
                <w:sz w:val="16"/>
                <w:szCs w:val="16"/>
              </w:rPr>
              <w:t>)</w:t>
            </w:r>
          </w:p>
          <w:p w14:paraId="77F5F1B8" w14:textId="45FAAAFE" w:rsidR="00C020C6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IP-Lunch Prep (3</w:t>
            </w:r>
            <w:r w:rsidRPr="00D9303F">
              <w:rPr>
                <w:sz w:val="16"/>
                <w:szCs w:val="16"/>
                <w:vertAlign w:val="superscript"/>
              </w:rPr>
              <w:t>rd</w:t>
            </w:r>
            <w:r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</w:rPr>
              <w:t>&amp; 4</w:t>
            </w:r>
            <w:r w:rsidRPr="005F3A74"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Fls</w:t>
            </w:r>
            <w:r w:rsidRPr="00D9303F">
              <w:rPr>
                <w:sz w:val="16"/>
                <w:szCs w:val="16"/>
              </w:rPr>
              <w:t>)</w:t>
            </w:r>
          </w:p>
        </w:tc>
        <w:tc>
          <w:tcPr>
            <w:tcW w:w="2250" w:type="dxa"/>
          </w:tcPr>
          <w:p w14:paraId="623ECA79" w14:textId="77777777" w:rsidR="005F3A74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MR-Lunch Prep (2</w:t>
            </w:r>
            <w:r w:rsidRPr="00D9303F">
              <w:rPr>
                <w:sz w:val="16"/>
                <w:szCs w:val="16"/>
                <w:vertAlign w:val="superscript"/>
              </w:rPr>
              <w:t>nd</w:t>
            </w:r>
            <w:r>
              <w:rPr>
                <w:sz w:val="16"/>
                <w:szCs w:val="16"/>
              </w:rPr>
              <w:t xml:space="preserve"> </w:t>
            </w:r>
            <w:r w:rsidRPr="00D9303F">
              <w:rPr>
                <w:sz w:val="16"/>
                <w:szCs w:val="16"/>
              </w:rPr>
              <w:t>Fl</w:t>
            </w:r>
            <w:r>
              <w:rPr>
                <w:sz w:val="16"/>
                <w:szCs w:val="16"/>
              </w:rPr>
              <w:t>.</w:t>
            </w:r>
            <w:r w:rsidRPr="00D9303F">
              <w:rPr>
                <w:sz w:val="16"/>
                <w:szCs w:val="16"/>
              </w:rPr>
              <w:t>)</w:t>
            </w:r>
          </w:p>
          <w:p w14:paraId="0EA87513" w14:textId="1DEA7241" w:rsidR="00C020C6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IP-Lunch Prep (3</w:t>
            </w:r>
            <w:r w:rsidRPr="00D9303F">
              <w:rPr>
                <w:sz w:val="16"/>
                <w:szCs w:val="16"/>
                <w:vertAlign w:val="superscript"/>
              </w:rPr>
              <w:t>rd</w:t>
            </w:r>
            <w:r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</w:rPr>
              <w:t>&amp; 4</w:t>
            </w:r>
            <w:r w:rsidRPr="005F3A74"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Fls</w:t>
            </w:r>
            <w:r w:rsidRPr="00D9303F">
              <w:rPr>
                <w:sz w:val="16"/>
                <w:szCs w:val="16"/>
              </w:rPr>
              <w:t>)</w:t>
            </w:r>
          </w:p>
        </w:tc>
        <w:tc>
          <w:tcPr>
            <w:tcW w:w="2160" w:type="dxa"/>
          </w:tcPr>
          <w:p w14:paraId="6A62BA32" w14:textId="77777777" w:rsidR="005F3A74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MR-Lunch Prep (2</w:t>
            </w:r>
            <w:r w:rsidRPr="00D9303F">
              <w:rPr>
                <w:sz w:val="16"/>
                <w:szCs w:val="16"/>
                <w:vertAlign w:val="superscript"/>
              </w:rPr>
              <w:t>nd</w:t>
            </w:r>
            <w:r>
              <w:rPr>
                <w:sz w:val="16"/>
                <w:szCs w:val="16"/>
              </w:rPr>
              <w:t xml:space="preserve"> </w:t>
            </w:r>
            <w:r w:rsidRPr="00D9303F">
              <w:rPr>
                <w:sz w:val="16"/>
                <w:szCs w:val="16"/>
              </w:rPr>
              <w:t>Fl</w:t>
            </w:r>
            <w:r>
              <w:rPr>
                <w:sz w:val="16"/>
                <w:szCs w:val="16"/>
              </w:rPr>
              <w:t>.</w:t>
            </w:r>
            <w:r w:rsidRPr="00D9303F">
              <w:rPr>
                <w:sz w:val="16"/>
                <w:szCs w:val="16"/>
              </w:rPr>
              <w:t>)</w:t>
            </w:r>
          </w:p>
          <w:p w14:paraId="6C479BB9" w14:textId="688DF7F0" w:rsidR="00C020C6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IP-Lunch Prep (3</w:t>
            </w:r>
            <w:r w:rsidRPr="00D9303F">
              <w:rPr>
                <w:sz w:val="16"/>
                <w:szCs w:val="16"/>
                <w:vertAlign w:val="superscript"/>
              </w:rPr>
              <w:t>rd</w:t>
            </w:r>
            <w:r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</w:rPr>
              <w:t>&amp; 4</w:t>
            </w:r>
            <w:r w:rsidRPr="005F3A74"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Fls</w:t>
            </w:r>
            <w:r w:rsidRPr="00D9303F">
              <w:rPr>
                <w:sz w:val="16"/>
                <w:szCs w:val="16"/>
              </w:rPr>
              <w:t>)</w:t>
            </w:r>
          </w:p>
        </w:tc>
        <w:tc>
          <w:tcPr>
            <w:tcW w:w="2160" w:type="dxa"/>
          </w:tcPr>
          <w:p w14:paraId="6DEBF452" w14:textId="77777777" w:rsidR="005F3A74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MR-Lunch Prep (2</w:t>
            </w:r>
            <w:r w:rsidRPr="00D9303F">
              <w:rPr>
                <w:sz w:val="16"/>
                <w:szCs w:val="16"/>
                <w:vertAlign w:val="superscript"/>
              </w:rPr>
              <w:t>nd</w:t>
            </w:r>
            <w:r>
              <w:rPr>
                <w:sz w:val="16"/>
                <w:szCs w:val="16"/>
              </w:rPr>
              <w:t xml:space="preserve"> </w:t>
            </w:r>
            <w:r w:rsidRPr="00D9303F">
              <w:rPr>
                <w:sz w:val="16"/>
                <w:szCs w:val="16"/>
              </w:rPr>
              <w:t>Fl</w:t>
            </w:r>
            <w:r>
              <w:rPr>
                <w:sz w:val="16"/>
                <w:szCs w:val="16"/>
              </w:rPr>
              <w:t>.</w:t>
            </w:r>
            <w:r w:rsidRPr="00D9303F">
              <w:rPr>
                <w:sz w:val="16"/>
                <w:szCs w:val="16"/>
              </w:rPr>
              <w:t>)</w:t>
            </w:r>
          </w:p>
          <w:p w14:paraId="0A75BC5C" w14:textId="1008DB56" w:rsidR="00C020C6" w:rsidRPr="00D9303F" w:rsidRDefault="005F3A74" w:rsidP="005F3A74">
            <w:pPr>
              <w:rPr>
                <w:sz w:val="16"/>
                <w:szCs w:val="16"/>
              </w:rPr>
            </w:pPr>
            <w:r w:rsidRPr="00D9303F">
              <w:rPr>
                <w:sz w:val="16"/>
                <w:szCs w:val="16"/>
              </w:rPr>
              <w:t>IP-Lunch Prep (3</w:t>
            </w:r>
            <w:r w:rsidRPr="00D9303F">
              <w:rPr>
                <w:sz w:val="16"/>
                <w:szCs w:val="16"/>
                <w:vertAlign w:val="superscript"/>
              </w:rPr>
              <w:t>rd</w:t>
            </w:r>
            <w:r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</w:rPr>
              <w:t>&amp; 4</w:t>
            </w:r>
            <w:r w:rsidRPr="005F3A74"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Fls</w:t>
            </w:r>
            <w:r w:rsidRPr="00D9303F">
              <w:rPr>
                <w:sz w:val="16"/>
                <w:szCs w:val="16"/>
              </w:rPr>
              <w:t>)</w:t>
            </w:r>
          </w:p>
        </w:tc>
      </w:tr>
      <w:tr w:rsidR="003B4C0B" w:rsidRPr="00D34F73" w14:paraId="79B4BD97" w14:textId="77777777" w:rsidTr="000860EB">
        <w:trPr>
          <w:trHeight w:val="1520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4B8F2D67" w14:textId="26AA148E" w:rsidR="003B4C0B" w:rsidRPr="00830FD3" w:rsidRDefault="003B4C0B" w:rsidP="003B4C0B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1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</w:tcPr>
          <w:p w14:paraId="6A04C037" w14:textId="62006801" w:rsidR="003B4C0B" w:rsidRPr="00A273F3" w:rsidRDefault="003B4C0B" w:rsidP="003B4C0B">
            <w:pPr>
              <w:rPr>
                <w:b/>
                <w:bCs/>
                <w:sz w:val="16"/>
                <w:szCs w:val="16"/>
              </w:rPr>
            </w:pPr>
            <w:r w:rsidRPr="00A273F3">
              <w:rPr>
                <w:b/>
                <w:bCs/>
                <w:sz w:val="16"/>
                <w:szCs w:val="16"/>
              </w:rPr>
              <w:t>BA-</w:t>
            </w:r>
            <w:r w:rsidR="00B276A4" w:rsidRPr="00A273F3">
              <w:rPr>
                <w:b/>
                <w:bCs/>
                <w:sz w:val="16"/>
                <w:szCs w:val="16"/>
              </w:rPr>
              <w:t>Burlington</w:t>
            </w:r>
            <w:r w:rsidR="00FE2137" w:rsidRPr="00A273F3">
              <w:rPr>
                <w:b/>
                <w:bCs/>
                <w:sz w:val="16"/>
                <w:szCs w:val="16"/>
              </w:rPr>
              <w:t xml:space="preserve"> </w:t>
            </w:r>
            <w:r w:rsidR="00F1677D" w:rsidRPr="00A273F3">
              <w:rPr>
                <w:b/>
                <w:bCs/>
                <w:sz w:val="16"/>
                <w:szCs w:val="16"/>
              </w:rPr>
              <w:t>C</w:t>
            </w:r>
            <w:r w:rsidRPr="00A273F3">
              <w:rPr>
                <w:b/>
                <w:bCs/>
                <w:sz w:val="16"/>
                <w:szCs w:val="16"/>
              </w:rPr>
              <w:t xml:space="preserve"> (</w:t>
            </w:r>
            <w:r w:rsidR="004B4089" w:rsidRPr="00A273F3">
              <w:rPr>
                <w:b/>
                <w:bCs/>
                <w:sz w:val="16"/>
                <w:szCs w:val="16"/>
              </w:rPr>
              <w:t>R</w:t>
            </w:r>
            <w:r w:rsidR="00106451" w:rsidRPr="00A273F3">
              <w:rPr>
                <w:b/>
                <w:bCs/>
                <w:sz w:val="16"/>
                <w:szCs w:val="16"/>
              </w:rPr>
              <w:t>L</w:t>
            </w:r>
            <w:r w:rsidRPr="00A273F3">
              <w:rPr>
                <w:b/>
                <w:bCs/>
                <w:sz w:val="16"/>
                <w:szCs w:val="16"/>
              </w:rPr>
              <w:t>)</w:t>
            </w:r>
          </w:p>
          <w:p w14:paraId="5D1F9D17" w14:textId="466C5037" w:rsidR="003B4C0B" w:rsidRPr="00A273F3" w:rsidRDefault="003B4C0B" w:rsidP="003B4C0B">
            <w:pPr>
              <w:rPr>
                <w:b/>
                <w:bCs/>
                <w:sz w:val="16"/>
                <w:szCs w:val="16"/>
              </w:rPr>
            </w:pPr>
            <w:r w:rsidRPr="00A273F3">
              <w:rPr>
                <w:b/>
                <w:bCs/>
                <w:sz w:val="16"/>
                <w:szCs w:val="16"/>
              </w:rPr>
              <w:t xml:space="preserve">          [1:00-</w:t>
            </w:r>
            <w:r w:rsidR="00AC6D47">
              <w:rPr>
                <w:b/>
                <w:bCs/>
                <w:sz w:val="16"/>
                <w:szCs w:val="16"/>
              </w:rPr>
              <w:t>3:00</w:t>
            </w:r>
            <w:r w:rsidRPr="00A273F3">
              <w:rPr>
                <w:b/>
                <w:bCs/>
                <w:sz w:val="16"/>
                <w:szCs w:val="16"/>
              </w:rPr>
              <w:t>p]</w:t>
            </w:r>
          </w:p>
          <w:p w14:paraId="6929BD1B" w14:textId="222873CC" w:rsidR="002E3E02" w:rsidRPr="00533FF7" w:rsidRDefault="00C91EA3" w:rsidP="003B4C0B">
            <w:pPr>
              <w:rPr>
                <w:bCs/>
                <w:iCs/>
                <w:sz w:val="16"/>
                <w:szCs w:val="16"/>
              </w:rPr>
            </w:pPr>
            <w:r w:rsidRPr="00533FF7">
              <w:rPr>
                <w:bCs/>
                <w:iCs/>
                <w:sz w:val="16"/>
                <w:szCs w:val="16"/>
              </w:rPr>
              <w:t>L</w:t>
            </w:r>
            <w:r w:rsidR="00962661" w:rsidRPr="00533FF7">
              <w:rPr>
                <w:bCs/>
                <w:iCs/>
                <w:sz w:val="16"/>
                <w:szCs w:val="16"/>
              </w:rPr>
              <w:t>A</w:t>
            </w:r>
            <w:r w:rsidR="00B143B4" w:rsidRPr="00533FF7">
              <w:rPr>
                <w:bCs/>
                <w:iCs/>
                <w:sz w:val="16"/>
                <w:szCs w:val="16"/>
              </w:rPr>
              <w:t>/</w:t>
            </w:r>
            <w:r w:rsidR="00B76C9C" w:rsidRPr="00533FF7">
              <w:rPr>
                <w:bCs/>
                <w:iCs/>
                <w:sz w:val="16"/>
                <w:szCs w:val="16"/>
              </w:rPr>
              <w:t>IP</w:t>
            </w:r>
            <w:r w:rsidR="002E3E02" w:rsidRPr="00533FF7">
              <w:rPr>
                <w:bCs/>
                <w:iCs/>
                <w:sz w:val="16"/>
                <w:szCs w:val="16"/>
              </w:rPr>
              <w:t>-</w:t>
            </w:r>
            <w:r w:rsidR="005073CD" w:rsidRPr="00533FF7">
              <w:rPr>
                <w:bCs/>
                <w:iCs/>
                <w:sz w:val="16"/>
                <w:szCs w:val="16"/>
              </w:rPr>
              <w:t xml:space="preserve">Budgeting </w:t>
            </w:r>
            <w:r w:rsidR="00533FF7" w:rsidRPr="00533FF7">
              <w:rPr>
                <w:bCs/>
                <w:iCs/>
                <w:sz w:val="16"/>
                <w:szCs w:val="16"/>
              </w:rPr>
              <w:t>G</w:t>
            </w:r>
            <w:r w:rsidR="005073CD" w:rsidRPr="00533FF7">
              <w:rPr>
                <w:bCs/>
                <w:iCs/>
                <w:sz w:val="16"/>
                <w:szCs w:val="16"/>
              </w:rPr>
              <w:t xml:space="preserve"> </w:t>
            </w:r>
            <w:r w:rsidR="002E3E02" w:rsidRPr="00533FF7">
              <w:rPr>
                <w:bCs/>
                <w:iCs/>
                <w:sz w:val="16"/>
                <w:szCs w:val="16"/>
              </w:rPr>
              <w:t>(114)</w:t>
            </w:r>
          </w:p>
          <w:p w14:paraId="7278EC44" w14:textId="1A79AE1F" w:rsidR="00795A1A" w:rsidRPr="007E108B" w:rsidRDefault="00795A1A" w:rsidP="003B4C0B">
            <w:pPr>
              <w:rPr>
                <w:bCs/>
                <w:iCs/>
                <w:sz w:val="16"/>
                <w:szCs w:val="16"/>
              </w:rPr>
            </w:pPr>
            <w:r w:rsidRPr="007E108B">
              <w:rPr>
                <w:bCs/>
                <w:iCs/>
                <w:sz w:val="16"/>
                <w:szCs w:val="16"/>
              </w:rPr>
              <w:t>MR-</w:t>
            </w:r>
            <w:r w:rsidR="007E108B" w:rsidRPr="007E108B">
              <w:rPr>
                <w:bCs/>
                <w:iCs/>
                <w:sz w:val="16"/>
                <w:szCs w:val="16"/>
              </w:rPr>
              <w:t>Forces of Nature</w:t>
            </w:r>
            <w:r w:rsidR="0047516B" w:rsidRPr="007E108B">
              <w:rPr>
                <w:bCs/>
                <w:iCs/>
                <w:sz w:val="16"/>
                <w:szCs w:val="16"/>
              </w:rPr>
              <w:t xml:space="preserve"> A </w:t>
            </w:r>
            <w:r w:rsidRPr="007E108B">
              <w:rPr>
                <w:bCs/>
                <w:iCs/>
                <w:sz w:val="16"/>
                <w:szCs w:val="16"/>
              </w:rPr>
              <w:t>(</w:t>
            </w:r>
            <w:r w:rsidR="0027080B" w:rsidRPr="007E108B">
              <w:rPr>
                <w:bCs/>
                <w:iCs/>
                <w:sz w:val="16"/>
                <w:szCs w:val="16"/>
              </w:rPr>
              <w:t>S1</w:t>
            </w:r>
            <w:r w:rsidRPr="007E108B">
              <w:rPr>
                <w:bCs/>
                <w:iCs/>
                <w:sz w:val="16"/>
                <w:szCs w:val="16"/>
              </w:rPr>
              <w:t>)</w:t>
            </w:r>
          </w:p>
          <w:p w14:paraId="2539724E" w14:textId="3358407F" w:rsidR="00BF55F5" w:rsidRPr="002E26D3" w:rsidRDefault="000C68D6" w:rsidP="00BF55F5">
            <w:pPr>
              <w:rPr>
                <w:bCs/>
                <w:iCs/>
                <w:sz w:val="16"/>
                <w:szCs w:val="16"/>
              </w:rPr>
            </w:pPr>
            <w:r w:rsidRPr="002E26D3">
              <w:rPr>
                <w:bCs/>
                <w:iCs/>
                <w:sz w:val="16"/>
                <w:szCs w:val="16"/>
              </w:rPr>
              <w:t>MP</w:t>
            </w:r>
            <w:r w:rsidR="002063C1" w:rsidRPr="002E26D3">
              <w:rPr>
                <w:bCs/>
                <w:iCs/>
                <w:sz w:val="16"/>
                <w:szCs w:val="16"/>
              </w:rPr>
              <w:t>-</w:t>
            </w:r>
            <w:r w:rsidR="0027080B" w:rsidRPr="002E26D3">
              <w:rPr>
                <w:bCs/>
                <w:iCs/>
                <w:sz w:val="16"/>
                <w:szCs w:val="16"/>
              </w:rPr>
              <w:t>Basketball</w:t>
            </w:r>
            <w:r w:rsidR="00B76484" w:rsidRPr="002E26D3">
              <w:rPr>
                <w:bCs/>
                <w:iCs/>
                <w:sz w:val="16"/>
                <w:szCs w:val="16"/>
              </w:rPr>
              <w:t xml:space="preserve"> </w:t>
            </w:r>
            <w:r w:rsidR="002E26D3" w:rsidRPr="002E26D3">
              <w:rPr>
                <w:bCs/>
                <w:iCs/>
                <w:sz w:val="16"/>
                <w:szCs w:val="16"/>
              </w:rPr>
              <w:t>E</w:t>
            </w:r>
            <w:r w:rsidR="00BE35F9" w:rsidRPr="002E26D3">
              <w:rPr>
                <w:bCs/>
                <w:iCs/>
                <w:sz w:val="16"/>
                <w:szCs w:val="16"/>
              </w:rPr>
              <w:t xml:space="preserve"> </w:t>
            </w:r>
            <w:r w:rsidR="00F56784" w:rsidRPr="002E26D3">
              <w:rPr>
                <w:bCs/>
                <w:iCs/>
                <w:sz w:val="16"/>
                <w:szCs w:val="16"/>
              </w:rPr>
              <w:t>(</w:t>
            </w:r>
            <w:r w:rsidR="0027080B" w:rsidRPr="002E26D3">
              <w:rPr>
                <w:bCs/>
                <w:iCs/>
                <w:sz w:val="16"/>
                <w:szCs w:val="16"/>
              </w:rPr>
              <w:t>BC</w:t>
            </w:r>
            <w:r w:rsidR="00F56784" w:rsidRPr="002E26D3">
              <w:rPr>
                <w:bCs/>
                <w:iCs/>
                <w:sz w:val="16"/>
                <w:szCs w:val="16"/>
              </w:rPr>
              <w:t>)</w:t>
            </w:r>
          </w:p>
          <w:p w14:paraId="453438AB" w14:textId="596A95F6" w:rsidR="008018A7" w:rsidRPr="005019AA" w:rsidRDefault="001D59B6" w:rsidP="009155A2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T</w:t>
            </w:r>
            <w:r w:rsidR="000A09A1" w:rsidRPr="005019AA">
              <w:rPr>
                <w:bCs/>
                <w:iCs/>
                <w:color w:val="EE0000"/>
                <w:sz w:val="16"/>
                <w:szCs w:val="16"/>
              </w:rPr>
              <w:t>M</w:t>
            </w:r>
            <w:r w:rsidR="009155A2" w:rsidRPr="005019AA">
              <w:rPr>
                <w:bCs/>
                <w:iCs/>
                <w:color w:val="EE0000"/>
                <w:sz w:val="16"/>
                <w:szCs w:val="16"/>
              </w:rPr>
              <w:t>/H</w:t>
            </w:r>
            <w:r w:rsidR="00F465F4" w:rsidRPr="005019AA">
              <w:rPr>
                <w:bCs/>
                <w:iCs/>
                <w:color w:val="EE0000"/>
                <w:sz w:val="16"/>
                <w:szCs w:val="16"/>
              </w:rPr>
              <w:t>O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Ceramics</w:t>
            </w:r>
            <w:r w:rsidR="00956437" w:rsidRPr="005019AA">
              <w:rPr>
                <w:bCs/>
                <w:iCs/>
                <w:color w:val="EE0000"/>
                <w:sz w:val="16"/>
                <w:szCs w:val="16"/>
              </w:rPr>
              <w:t xml:space="preserve"> </w:t>
            </w:r>
            <w:r w:rsidR="00A273F3" w:rsidRPr="005019AA">
              <w:rPr>
                <w:bCs/>
                <w:iCs/>
                <w:color w:val="EE0000"/>
                <w:sz w:val="16"/>
                <w:szCs w:val="16"/>
              </w:rPr>
              <w:t>E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</w:t>
            </w:r>
            <w:r w:rsidR="007C3FD2" w:rsidRPr="005019AA">
              <w:rPr>
                <w:bCs/>
                <w:iCs/>
                <w:color w:val="EE0000"/>
                <w:sz w:val="16"/>
                <w:szCs w:val="16"/>
              </w:rPr>
              <w:t>OR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  <w:p w14:paraId="6082717D" w14:textId="03F68BE6" w:rsidR="003D051B" w:rsidRPr="00040AEB" w:rsidRDefault="00E72D7B" w:rsidP="00040AEB">
            <w:pPr>
              <w:rPr>
                <w:bCs/>
                <w:iCs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MS</w:t>
            </w:r>
            <w:r w:rsidR="005208E8" w:rsidRPr="005019AA">
              <w:rPr>
                <w:bCs/>
                <w:iCs/>
                <w:color w:val="EE0000"/>
                <w:sz w:val="16"/>
                <w:szCs w:val="16"/>
              </w:rPr>
              <w:t>-Yoga (SF)</w:t>
            </w:r>
          </w:p>
        </w:tc>
        <w:tc>
          <w:tcPr>
            <w:tcW w:w="2250" w:type="dxa"/>
          </w:tcPr>
          <w:p w14:paraId="53470A0E" w14:textId="7D7D7971" w:rsidR="00677A66" w:rsidRPr="00A273F3" w:rsidRDefault="00677A66" w:rsidP="00677A66">
            <w:pPr>
              <w:rPr>
                <w:b/>
                <w:bCs/>
                <w:sz w:val="16"/>
                <w:szCs w:val="16"/>
              </w:rPr>
            </w:pPr>
            <w:r w:rsidRPr="00A273F3">
              <w:rPr>
                <w:b/>
                <w:bCs/>
                <w:sz w:val="16"/>
                <w:szCs w:val="16"/>
              </w:rPr>
              <w:t xml:space="preserve">BA-English Chapel </w:t>
            </w:r>
            <w:r w:rsidR="00D34FA4" w:rsidRPr="00A273F3">
              <w:rPr>
                <w:b/>
                <w:bCs/>
                <w:sz w:val="16"/>
                <w:szCs w:val="16"/>
              </w:rPr>
              <w:t>B</w:t>
            </w:r>
            <w:r w:rsidRPr="00A273F3">
              <w:rPr>
                <w:b/>
                <w:bCs/>
                <w:sz w:val="16"/>
                <w:szCs w:val="16"/>
              </w:rPr>
              <w:t xml:space="preserve"> (RL)</w:t>
            </w:r>
          </w:p>
          <w:p w14:paraId="6759ABB3" w14:textId="77777777" w:rsidR="00677A66" w:rsidRPr="00A273F3" w:rsidRDefault="00677A66" w:rsidP="00677A66">
            <w:pPr>
              <w:rPr>
                <w:b/>
                <w:bCs/>
                <w:sz w:val="16"/>
                <w:szCs w:val="16"/>
              </w:rPr>
            </w:pPr>
            <w:r w:rsidRPr="00A273F3">
              <w:rPr>
                <w:b/>
                <w:bCs/>
                <w:sz w:val="16"/>
                <w:szCs w:val="16"/>
              </w:rPr>
              <w:t xml:space="preserve">       [1:00-3:00p]</w:t>
            </w:r>
          </w:p>
          <w:p w14:paraId="436EC80B" w14:textId="31303FB6" w:rsidR="00F56EFF" w:rsidRPr="00BE13B6" w:rsidRDefault="00F56EFF" w:rsidP="00F56EFF">
            <w:pPr>
              <w:rPr>
                <w:bCs/>
                <w:iCs/>
                <w:sz w:val="16"/>
                <w:szCs w:val="16"/>
              </w:rPr>
            </w:pPr>
            <w:r w:rsidRPr="00BE13B6">
              <w:rPr>
                <w:bCs/>
                <w:iCs/>
                <w:sz w:val="16"/>
                <w:szCs w:val="16"/>
              </w:rPr>
              <w:t>LA-Real Life Reading B (</w:t>
            </w:r>
            <w:r w:rsidR="007934F3">
              <w:rPr>
                <w:bCs/>
                <w:iCs/>
                <w:sz w:val="16"/>
                <w:szCs w:val="16"/>
              </w:rPr>
              <w:t>114</w:t>
            </w:r>
            <w:r w:rsidRPr="00BE13B6">
              <w:rPr>
                <w:bCs/>
                <w:iCs/>
                <w:sz w:val="16"/>
                <w:szCs w:val="16"/>
              </w:rPr>
              <w:t>)</w:t>
            </w:r>
          </w:p>
          <w:p w14:paraId="41B3194B" w14:textId="4402D9CD" w:rsidR="00B440EC" w:rsidRPr="009D4CA3" w:rsidRDefault="00B440EC" w:rsidP="007364FE">
            <w:pPr>
              <w:rPr>
                <w:bCs/>
                <w:iCs/>
                <w:sz w:val="16"/>
                <w:szCs w:val="16"/>
              </w:rPr>
            </w:pPr>
            <w:r w:rsidRPr="009D4CA3">
              <w:rPr>
                <w:bCs/>
                <w:iCs/>
                <w:sz w:val="16"/>
                <w:szCs w:val="16"/>
              </w:rPr>
              <w:t>MP-</w:t>
            </w:r>
            <w:r w:rsidR="009D4CA3" w:rsidRPr="009D4CA3">
              <w:rPr>
                <w:bCs/>
                <w:iCs/>
                <w:sz w:val="16"/>
                <w:szCs w:val="16"/>
              </w:rPr>
              <w:t>Sports History A (</w:t>
            </w:r>
            <w:r w:rsidR="007934F3">
              <w:rPr>
                <w:bCs/>
                <w:iCs/>
                <w:sz w:val="16"/>
                <w:szCs w:val="16"/>
              </w:rPr>
              <w:t>S1</w:t>
            </w:r>
            <w:r w:rsidR="009D4CA3" w:rsidRPr="009D4CA3">
              <w:rPr>
                <w:bCs/>
                <w:iCs/>
                <w:sz w:val="16"/>
                <w:szCs w:val="16"/>
              </w:rPr>
              <w:t>)</w:t>
            </w:r>
          </w:p>
          <w:p w14:paraId="1E73CE44" w14:textId="69A953CE" w:rsidR="0023612E" w:rsidRPr="005019AA" w:rsidRDefault="007B3788" w:rsidP="00C61BCE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TM/AC-</w:t>
            </w:r>
            <w:r w:rsidR="0023612E" w:rsidRPr="005019AA">
              <w:rPr>
                <w:color w:val="EE0000"/>
                <w:sz w:val="16"/>
                <w:szCs w:val="16"/>
              </w:rPr>
              <w:t>Voice Over</w:t>
            </w:r>
            <w:r w:rsidR="00D7425B" w:rsidRPr="005019AA">
              <w:rPr>
                <w:color w:val="EE0000"/>
                <w:sz w:val="16"/>
                <w:szCs w:val="16"/>
              </w:rPr>
              <w:t xml:space="preserve"> </w:t>
            </w:r>
            <w:r w:rsidR="00A273F3" w:rsidRPr="005019AA">
              <w:rPr>
                <w:color w:val="EE0000"/>
                <w:sz w:val="16"/>
                <w:szCs w:val="16"/>
              </w:rPr>
              <w:t>B</w:t>
            </w:r>
            <w:r w:rsidR="00D7425B" w:rsidRPr="005019AA">
              <w:rPr>
                <w:color w:val="EE0000"/>
                <w:sz w:val="16"/>
                <w:szCs w:val="16"/>
              </w:rPr>
              <w:t xml:space="preserve"> (</w:t>
            </w:r>
            <w:r w:rsidR="00237123" w:rsidRPr="005019AA">
              <w:rPr>
                <w:color w:val="EE0000"/>
                <w:sz w:val="16"/>
                <w:szCs w:val="16"/>
              </w:rPr>
              <w:t>405</w:t>
            </w:r>
            <w:r w:rsidR="00D7425B" w:rsidRPr="005019AA">
              <w:rPr>
                <w:color w:val="EE0000"/>
                <w:sz w:val="16"/>
                <w:szCs w:val="16"/>
              </w:rPr>
              <w:t>)</w:t>
            </w:r>
          </w:p>
          <w:p w14:paraId="6D2360D9" w14:textId="106B016F" w:rsidR="00D83912" w:rsidRPr="005019AA" w:rsidRDefault="00B20DBB" w:rsidP="00E31236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H</w:t>
            </w:r>
            <w:r w:rsidR="00F465F4" w:rsidRPr="005019AA">
              <w:rPr>
                <w:bCs/>
                <w:iCs/>
                <w:color w:val="EE0000"/>
                <w:sz w:val="16"/>
                <w:szCs w:val="16"/>
              </w:rPr>
              <w:t>O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 xml:space="preserve">Diamond Painting </w:t>
            </w:r>
            <w:r w:rsidR="00A273F3" w:rsidRPr="005019AA">
              <w:rPr>
                <w:bCs/>
                <w:iCs/>
                <w:color w:val="EE0000"/>
                <w:sz w:val="16"/>
                <w:szCs w:val="16"/>
              </w:rPr>
              <w:t>C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 xml:space="preserve"> (S</w:t>
            </w:r>
            <w:r w:rsidR="00053279" w:rsidRPr="005019AA">
              <w:rPr>
                <w:bCs/>
                <w:iCs/>
                <w:color w:val="EE0000"/>
                <w:sz w:val="16"/>
                <w:szCs w:val="16"/>
              </w:rPr>
              <w:t>2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  <w:p w14:paraId="7C573CE5" w14:textId="2461AD54" w:rsidR="005208E8" w:rsidRPr="005019AA" w:rsidRDefault="00E72D7B" w:rsidP="005208E8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MS</w:t>
            </w:r>
            <w:r w:rsidR="005208E8" w:rsidRPr="005019AA">
              <w:rPr>
                <w:bCs/>
                <w:iCs/>
                <w:color w:val="EE0000"/>
                <w:sz w:val="16"/>
                <w:szCs w:val="16"/>
              </w:rPr>
              <w:t>-Yoga (SF)</w:t>
            </w:r>
          </w:p>
          <w:p w14:paraId="2A22EFDF" w14:textId="530EDD93" w:rsidR="003D051B" w:rsidRPr="00A273F3" w:rsidRDefault="003D051B" w:rsidP="003D051B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4DA88038" w14:textId="77777777" w:rsidR="00DD1D47" w:rsidRPr="00D9303F" w:rsidRDefault="00DD1D47" w:rsidP="00DD1D47">
            <w:pPr>
              <w:rPr>
                <w:b/>
                <w:bCs/>
                <w:sz w:val="16"/>
                <w:szCs w:val="16"/>
              </w:rPr>
            </w:pPr>
            <w:r w:rsidRPr="00D9303F">
              <w:rPr>
                <w:b/>
                <w:bCs/>
                <w:sz w:val="16"/>
                <w:szCs w:val="16"/>
              </w:rPr>
              <w:t>BA-CT Food Share A (RL)</w:t>
            </w:r>
          </w:p>
          <w:p w14:paraId="544BB677" w14:textId="77777777" w:rsidR="00DD1D47" w:rsidRPr="00D9303F" w:rsidRDefault="00DD1D47" w:rsidP="00DD1D47">
            <w:pPr>
              <w:rPr>
                <w:b/>
                <w:bCs/>
                <w:sz w:val="16"/>
                <w:szCs w:val="16"/>
              </w:rPr>
            </w:pPr>
            <w:r w:rsidRPr="00D9303F">
              <w:rPr>
                <w:b/>
                <w:bCs/>
                <w:sz w:val="16"/>
                <w:szCs w:val="16"/>
              </w:rPr>
              <w:t xml:space="preserve">       [12:00-3:00p]</w:t>
            </w:r>
          </w:p>
          <w:p w14:paraId="08D9DE4F" w14:textId="325EB69D" w:rsidR="00DA56B7" w:rsidRPr="00B440EC" w:rsidRDefault="00BD39D6" w:rsidP="00DA56B7">
            <w:pPr>
              <w:rPr>
                <w:b/>
                <w:bCs/>
                <w:sz w:val="16"/>
                <w:szCs w:val="16"/>
              </w:rPr>
            </w:pPr>
            <w:r w:rsidRPr="00B440EC">
              <w:rPr>
                <w:b/>
                <w:bCs/>
                <w:sz w:val="16"/>
                <w:szCs w:val="16"/>
              </w:rPr>
              <w:t>MR</w:t>
            </w:r>
            <w:r w:rsidR="00DA56B7" w:rsidRPr="00B440EC">
              <w:rPr>
                <w:b/>
                <w:bCs/>
                <w:sz w:val="16"/>
                <w:szCs w:val="16"/>
              </w:rPr>
              <w:t>-Groc. Shop.</w:t>
            </w:r>
            <w:r w:rsidR="007934F3">
              <w:rPr>
                <w:b/>
                <w:bCs/>
                <w:sz w:val="16"/>
                <w:szCs w:val="16"/>
              </w:rPr>
              <w:t xml:space="preserve"> [Y1]</w:t>
            </w:r>
            <w:r w:rsidR="00DA56B7" w:rsidRPr="00B440EC">
              <w:rPr>
                <w:b/>
                <w:bCs/>
                <w:sz w:val="16"/>
                <w:szCs w:val="16"/>
              </w:rPr>
              <w:t xml:space="preserve"> (</w:t>
            </w:r>
            <w:r w:rsidR="004B4089" w:rsidRPr="00B440EC">
              <w:rPr>
                <w:b/>
                <w:bCs/>
                <w:sz w:val="16"/>
                <w:szCs w:val="16"/>
              </w:rPr>
              <w:t>R</w:t>
            </w:r>
            <w:r w:rsidR="00DA56B7" w:rsidRPr="00B440EC">
              <w:rPr>
                <w:b/>
                <w:bCs/>
                <w:sz w:val="16"/>
                <w:szCs w:val="16"/>
              </w:rPr>
              <w:t>L)</w:t>
            </w:r>
          </w:p>
          <w:p w14:paraId="5399A2B1" w14:textId="50CB72E4" w:rsidR="00DA56B7" w:rsidRPr="00B440EC" w:rsidRDefault="00DA56B7" w:rsidP="00DA56B7">
            <w:pPr>
              <w:rPr>
                <w:b/>
                <w:bCs/>
                <w:sz w:val="16"/>
                <w:szCs w:val="16"/>
              </w:rPr>
            </w:pPr>
            <w:r w:rsidRPr="00B440EC">
              <w:rPr>
                <w:b/>
                <w:bCs/>
                <w:sz w:val="16"/>
                <w:szCs w:val="16"/>
              </w:rPr>
              <w:t xml:space="preserve">        [1:00-</w:t>
            </w:r>
            <w:r w:rsidR="00AC6D47" w:rsidRPr="00B440EC">
              <w:rPr>
                <w:b/>
                <w:bCs/>
                <w:sz w:val="16"/>
                <w:szCs w:val="16"/>
              </w:rPr>
              <w:t>2:</w:t>
            </w:r>
            <w:r w:rsidR="00DD1D47">
              <w:rPr>
                <w:b/>
                <w:bCs/>
                <w:sz w:val="16"/>
                <w:szCs w:val="16"/>
              </w:rPr>
              <w:t>30</w:t>
            </w:r>
            <w:r w:rsidRPr="00B440EC">
              <w:rPr>
                <w:b/>
                <w:bCs/>
                <w:sz w:val="16"/>
                <w:szCs w:val="16"/>
              </w:rPr>
              <w:t>p]</w:t>
            </w:r>
          </w:p>
          <w:p w14:paraId="6375BC3A" w14:textId="7B3F01AE" w:rsidR="00BD39D6" w:rsidRDefault="00C91EA3" w:rsidP="00BD39D6">
            <w:pPr>
              <w:rPr>
                <w:sz w:val="16"/>
                <w:szCs w:val="16"/>
              </w:rPr>
            </w:pPr>
            <w:r w:rsidRPr="00533FF7">
              <w:rPr>
                <w:sz w:val="16"/>
                <w:szCs w:val="16"/>
              </w:rPr>
              <w:t>L</w:t>
            </w:r>
            <w:r w:rsidR="00962661" w:rsidRPr="00533FF7">
              <w:rPr>
                <w:sz w:val="16"/>
                <w:szCs w:val="16"/>
              </w:rPr>
              <w:t>A</w:t>
            </w:r>
            <w:r w:rsidR="00B143B4" w:rsidRPr="00533FF7">
              <w:rPr>
                <w:sz w:val="16"/>
                <w:szCs w:val="16"/>
              </w:rPr>
              <w:t>/</w:t>
            </w:r>
            <w:r w:rsidR="00B76C9C" w:rsidRPr="00533FF7">
              <w:rPr>
                <w:sz w:val="16"/>
                <w:szCs w:val="16"/>
              </w:rPr>
              <w:t>IP</w:t>
            </w:r>
            <w:r w:rsidR="00BD39D6" w:rsidRPr="00533FF7">
              <w:rPr>
                <w:sz w:val="16"/>
                <w:szCs w:val="16"/>
              </w:rPr>
              <w:t xml:space="preserve">-Budgeting </w:t>
            </w:r>
            <w:r w:rsidR="00533FF7" w:rsidRPr="00533FF7">
              <w:rPr>
                <w:sz w:val="16"/>
                <w:szCs w:val="16"/>
              </w:rPr>
              <w:t>H</w:t>
            </w:r>
            <w:r w:rsidR="00BD39D6" w:rsidRPr="00533FF7">
              <w:rPr>
                <w:sz w:val="16"/>
                <w:szCs w:val="16"/>
              </w:rPr>
              <w:t xml:space="preserve"> (114)</w:t>
            </w:r>
          </w:p>
          <w:p w14:paraId="574EE843" w14:textId="01209F19" w:rsidR="002D74DB" w:rsidRPr="009D4CA3" w:rsidRDefault="000C68D6" w:rsidP="002D74DB">
            <w:pPr>
              <w:rPr>
                <w:iCs/>
                <w:sz w:val="16"/>
                <w:szCs w:val="16"/>
              </w:rPr>
            </w:pPr>
            <w:r w:rsidRPr="009D4CA3">
              <w:rPr>
                <w:iCs/>
                <w:sz w:val="16"/>
                <w:szCs w:val="16"/>
              </w:rPr>
              <w:t>MP</w:t>
            </w:r>
            <w:r w:rsidR="002D74DB" w:rsidRPr="009D4CA3">
              <w:rPr>
                <w:iCs/>
                <w:sz w:val="16"/>
                <w:szCs w:val="16"/>
              </w:rPr>
              <w:t>-</w:t>
            </w:r>
            <w:r w:rsidR="00E42920">
              <w:rPr>
                <w:iCs/>
                <w:sz w:val="16"/>
                <w:szCs w:val="16"/>
              </w:rPr>
              <w:t>Music Appreciation</w:t>
            </w:r>
            <w:r w:rsidR="000860EB">
              <w:rPr>
                <w:iCs/>
                <w:sz w:val="16"/>
                <w:szCs w:val="16"/>
              </w:rPr>
              <w:t xml:space="preserve"> A</w:t>
            </w:r>
            <w:r w:rsidR="002D74DB" w:rsidRPr="009D4CA3">
              <w:rPr>
                <w:iCs/>
                <w:sz w:val="16"/>
                <w:szCs w:val="16"/>
              </w:rPr>
              <w:t xml:space="preserve"> (</w:t>
            </w:r>
            <w:r w:rsidR="009D4CA3" w:rsidRPr="009D4CA3">
              <w:rPr>
                <w:iCs/>
                <w:sz w:val="16"/>
                <w:szCs w:val="16"/>
              </w:rPr>
              <w:t>S2</w:t>
            </w:r>
            <w:r w:rsidR="002D74DB" w:rsidRPr="009D4CA3">
              <w:rPr>
                <w:iCs/>
                <w:sz w:val="16"/>
                <w:szCs w:val="16"/>
              </w:rPr>
              <w:t>)</w:t>
            </w:r>
          </w:p>
          <w:p w14:paraId="341D9F8F" w14:textId="4DCACDB2" w:rsidR="00AF129A" w:rsidRPr="00040AEB" w:rsidRDefault="00AC6D47" w:rsidP="002550B6">
            <w:pPr>
              <w:rPr>
                <w:bCs/>
                <w:iCs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HO-Art. Woodwork B (OR)</w:t>
            </w:r>
          </w:p>
        </w:tc>
        <w:tc>
          <w:tcPr>
            <w:tcW w:w="2160" w:type="dxa"/>
          </w:tcPr>
          <w:p w14:paraId="210FC863" w14:textId="15BE60E0" w:rsidR="00D9303F" w:rsidRPr="005019AA" w:rsidRDefault="00D9303F" w:rsidP="00D9303F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5019AA">
              <w:rPr>
                <w:b/>
                <w:bCs/>
                <w:color w:val="EE0000"/>
                <w:sz w:val="16"/>
                <w:szCs w:val="16"/>
              </w:rPr>
              <w:t>TM-Out to Art (S</w:t>
            </w:r>
            <w:r w:rsidR="00AC6D47" w:rsidRPr="005019AA">
              <w:rPr>
                <w:b/>
                <w:bCs/>
                <w:color w:val="EE0000"/>
                <w:sz w:val="16"/>
                <w:szCs w:val="16"/>
              </w:rPr>
              <w:t>1</w:t>
            </w:r>
            <w:r w:rsidRPr="005019AA">
              <w:rPr>
                <w:b/>
                <w:bCs/>
                <w:color w:val="EE0000"/>
                <w:sz w:val="16"/>
                <w:szCs w:val="16"/>
              </w:rPr>
              <w:t>)</w:t>
            </w:r>
          </w:p>
          <w:p w14:paraId="75874272" w14:textId="002454D9" w:rsidR="00D9303F" w:rsidRPr="005019AA" w:rsidRDefault="00D9303F" w:rsidP="00D9303F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5019AA">
              <w:rPr>
                <w:b/>
                <w:bCs/>
                <w:color w:val="EE0000"/>
                <w:sz w:val="16"/>
                <w:szCs w:val="16"/>
              </w:rPr>
              <w:t xml:space="preserve">          [1:00-</w:t>
            </w:r>
            <w:r w:rsidR="00EE36DD" w:rsidRPr="005019AA">
              <w:rPr>
                <w:b/>
                <w:bCs/>
                <w:color w:val="EE0000"/>
                <w:sz w:val="16"/>
                <w:szCs w:val="16"/>
              </w:rPr>
              <w:t>3:00</w:t>
            </w:r>
            <w:r w:rsidRPr="005019AA">
              <w:rPr>
                <w:b/>
                <w:bCs/>
                <w:color w:val="EE0000"/>
                <w:sz w:val="16"/>
                <w:szCs w:val="16"/>
              </w:rPr>
              <w:t>p]</w:t>
            </w:r>
          </w:p>
          <w:p w14:paraId="40FEAE70" w14:textId="0D3E27D0" w:rsidR="00AB1321" w:rsidRPr="00533FF7" w:rsidRDefault="00C91EA3" w:rsidP="00AB1321">
            <w:pPr>
              <w:rPr>
                <w:sz w:val="16"/>
                <w:szCs w:val="16"/>
              </w:rPr>
            </w:pPr>
            <w:r w:rsidRPr="00533FF7">
              <w:rPr>
                <w:sz w:val="16"/>
                <w:szCs w:val="16"/>
              </w:rPr>
              <w:t>L</w:t>
            </w:r>
            <w:r w:rsidR="000E254B" w:rsidRPr="00533FF7">
              <w:rPr>
                <w:sz w:val="16"/>
                <w:szCs w:val="16"/>
              </w:rPr>
              <w:t>A</w:t>
            </w:r>
            <w:r w:rsidR="00B143B4" w:rsidRPr="00533FF7">
              <w:rPr>
                <w:sz w:val="16"/>
                <w:szCs w:val="16"/>
              </w:rPr>
              <w:t>/</w:t>
            </w:r>
            <w:r w:rsidR="00B76C9C" w:rsidRPr="00533FF7">
              <w:rPr>
                <w:sz w:val="16"/>
                <w:szCs w:val="16"/>
              </w:rPr>
              <w:t>IP</w:t>
            </w:r>
            <w:r w:rsidR="00AB1321" w:rsidRPr="00533FF7">
              <w:rPr>
                <w:sz w:val="16"/>
                <w:szCs w:val="16"/>
              </w:rPr>
              <w:t xml:space="preserve">-Budgeting </w:t>
            </w:r>
            <w:r w:rsidR="00533FF7" w:rsidRPr="00533FF7">
              <w:rPr>
                <w:sz w:val="16"/>
                <w:szCs w:val="16"/>
              </w:rPr>
              <w:t>I</w:t>
            </w:r>
            <w:r w:rsidR="00AB1321" w:rsidRPr="00533FF7">
              <w:rPr>
                <w:sz w:val="16"/>
                <w:szCs w:val="16"/>
              </w:rPr>
              <w:t xml:space="preserve"> (114)</w:t>
            </w:r>
          </w:p>
          <w:p w14:paraId="3D317A6F" w14:textId="74A24CF6" w:rsidR="00925965" w:rsidRPr="007E108B" w:rsidRDefault="00925965" w:rsidP="00925965">
            <w:pPr>
              <w:rPr>
                <w:sz w:val="16"/>
                <w:szCs w:val="16"/>
              </w:rPr>
            </w:pPr>
            <w:r w:rsidRPr="007E108B">
              <w:rPr>
                <w:sz w:val="16"/>
                <w:szCs w:val="16"/>
              </w:rPr>
              <w:t>MR-</w:t>
            </w:r>
            <w:r w:rsidR="007E108B" w:rsidRPr="007E108B">
              <w:rPr>
                <w:sz w:val="16"/>
                <w:szCs w:val="16"/>
              </w:rPr>
              <w:t xml:space="preserve">Forces of Nature </w:t>
            </w:r>
            <w:r w:rsidRPr="007E108B">
              <w:rPr>
                <w:sz w:val="16"/>
                <w:szCs w:val="16"/>
              </w:rPr>
              <w:t>B (S</w:t>
            </w:r>
            <w:r w:rsidR="006B4B0F">
              <w:rPr>
                <w:sz w:val="16"/>
                <w:szCs w:val="16"/>
              </w:rPr>
              <w:t>2</w:t>
            </w:r>
            <w:r w:rsidRPr="007E108B">
              <w:rPr>
                <w:sz w:val="16"/>
                <w:szCs w:val="16"/>
              </w:rPr>
              <w:t xml:space="preserve">) </w:t>
            </w:r>
          </w:p>
          <w:p w14:paraId="775FD97B" w14:textId="7F2BDD84" w:rsidR="007E108B" w:rsidRPr="002E26D3" w:rsidRDefault="007E108B" w:rsidP="00925965">
            <w:pPr>
              <w:rPr>
                <w:sz w:val="16"/>
                <w:szCs w:val="16"/>
              </w:rPr>
            </w:pPr>
            <w:r w:rsidRPr="002E26D3">
              <w:rPr>
                <w:sz w:val="16"/>
                <w:szCs w:val="16"/>
              </w:rPr>
              <w:t>MP-</w:t>
            </w:r>
            <w:r w:rsidR="002E26D3" w:rsidRPr="002E26D3">
              <w:rPr>
                <w:sz w:val="16"/>
                <w:szCs w:val="16"/>
              </w:rPr>
              <w:t xml:space="preserve">It’s Game Time </w:t>
            </w:r>
            <w:r w:rsidR="000860EB">
              <w:rPr>
                <w:sz w:val="16"/>
                <w:szCs w:val="16"/>
              </w:rPr>
              <w:t>A</w:t>
            </w:r>
            <w:r w:rsidR="002E26D3" w:rsidRPr="002E26D3">
              <w:rPr>
                <w:sz w:val="16"/>
                <w:szCs w:val="16"/>
              </w:rPr>
              <w:t xml:space="preserve"> (405)</w:t>
            </w:r>
          </w:p>
          <w:p w14:paraId="418AEAA3" w14:textId="56A233A5" w:rsidR="009D4EAA" w:rsidRPr="009C6331" w:rsidRDefault="00B20DBB" w:rsidP="00ED0699">
            <w:pPr>
              <w:rPr>
                <w:sz w:val="16"/>
                <w:szCs w:val="16"/>
              </w:rPr>
            </w:pPr>
            <w:r w:rsidRPr="009C6331">
              <w:rPr>
                <w:sz w:val="16"/>
                <w:szCs w:val="16"/>
              </w:rPr>
              <w:t>H</w:t>
            </w:r>
            <w:r w:rsidR="00F465F4" w:rsidRPr="009C6331">
              <w:rPr>
                <w:sz w:val="16"/>
                <w:szCs w:val="16"/>
              </w:rPr>
              <w:t>O</w:t>
            </w:r>
            <w:r w:rsidRPr="009C6331">
              <w:rPr>
                <w:sz w:val="16"/>
                <w:szCs w:val="16"/>
              </w:rPr>
              <w:t>-</w:t>
            </w:r>
            <w:r w:rsidR="009C6331" w:rsidRPr="009C6331">
              <w:rPr>
                <w:sz w:val="16"/>
                <w:szCs w:val="16"/>
              </w:rPr>
              <w:t>Let’s Dance A</w:t>
            </w:r>
            <w:r w:rsidR="00F80E37" w:rsidRPr="009C6331">
              <w:rPr>
                <w:sz w:val="16"/>
                <w:szCs w:val="16"/>
              </w:rPr>
              <w:t xml:space="preserve"> </w:t>
            </w:r>
            <w:r w:rsidR="003B5B9D" w:rsidRPr="009C6331">
              <w:rPr>
                <w:sz w:val="16"/>
                <w:szCs w:val="16"/>
              </w:rPr>
              <w:t>(OR)</w:t>
            </w:r>
          </w:p>
          <w:p w14:paraId="631968A4" w14:textId="341C716A" w:rsidR="000F2590" w:rsidRPr="00A273F3" w:rsidRDefault="000F2590" w:rsidP="00ED0699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7BD7981A" w14:textId="761593FD" w:rsidR="00EA24E3" w:rsidRPr="00612A45" w:rsidRDefault="00EA24E3" w:rsidP="00EA24E3">
            <w:pPr>
              <w:rPr>
                <w:sz w:val="16"/>
                <w:szCs w:val="16"/>
              </w:rPr>
            </w:pPr>
            <w:r w:rsidRPr="00612A45">
              <w:rPr>
                <w:sz w:val="16"/>
                <w:szCs w:val="16"/>
              </w:rPr>
              <w:t>DF-Small Talk B</w:t>
            </w:r>
            <w:r w:rsidR="00612A45">
              <w:rPr>
                <w:sz w:val="16"/>
                <w:szCs w:val="16"/>
              </w:rPr>
              <w:t xml:space="preserve"> [Y</w:t>
            </w:r>
            <w:r w:rsidR="00DD4A2A">
              <w:rPr>
                <w:sz w:val="16"/>
                <w:szCs w:val="16"/>
              </w:rPr>
              <w:t>2</w:t>
            </w:r>
            <w:r w:rsidR="00612A45">
              <w:rPr>
                <w:sz w:val="16"/>
                <w:szCs w:val="16"/>
              </w:rPr>
              <w:t>]</w:t>
            </w:r>
            <w:r w:rsidRPr="00612A45">
              <w:rPr>
                <w:sz w:val="16"/>
                <w:szCs w:val="16"/>
              </w:rPr>
              <w:t xml:space="preserve"> (122)</w:t>
            </w:r>
          </w:p>
          <w:p w14:paraId="58095A34" w14:textId="25A552D1" w:rsidR="008B7CD2" w:rsidRDefault="008B7CD2" w:rsidP="000E6D9F">
            <w:pPr>
              <w:rPr>
                <w:bCs/>
                <w:iCs/>
                <w:sz w:val="16"/>
                <w:szCs w:val="16"/>
              </w:rPr>
            </w:pPr>
            <w:r w:rsidRPr="008B7CD2">
              <w:rPr>
                <w:bCs/>
                <w:iCs/>
                <w:sz w:val="16"/>
                <w:szCs w:val="16"/>
              </w:rPr>
              <w:t>KF-Map Your Future A (115)</w:t>
            </w:r>
          </w:p>
          <w:p w14:paraId="56E1A74F" w14:textId="77777777" w:rsidR="00612A45" w:rsidRPr="009D4CA3" w:rsidRDefault="00612A45" w:rsidP="00612A45">
            <w:pPr>
              <w:rPr>
                <w:iCs/>
                <w:sz w:val="16"/>
                <w:szCs w:val="16"/>
              </w:rPr>
            </w:pPr>
            <w:r w:rsidRPr="009D4CA3">
              <w:rPr>
                <w:iCs/>
                <w:sz w:val="16"/>
                <w:szCs w:val="16"/>
              </w:rPr>
              <w:t xml:space="preserve">MP-Sports History </w:t>
            </w:r>
            <w:r>
              <w:rPr>
                <w:iCs/>
                <w:sz w:val="16"/>
                <w:szCs w:val="16"/>
              </w:rPr>
              <w:t>B</w:t>
            </w:r>
            <w:r w:rsidRPr="009D4CA3">
              <w:rPr>
                <w:iCs/>
                <w:sz w:val="16"/>
                <w:szCs w:val="16"/>
              </w:rPr>
              <w:t xml:space="preserve"> (S2)</w:t>
            </w:r>
          </w:p>
          <w:p w14:paraId="206DD7C1" w14:textId="62B9B2D5" w:rsidR="005D5552" w:rsidRPr="0072303F" w:rsidRDefault="005D5552" w:rsidP="005D5552">
            <w:pPr>
              <w:rPr>
                <w:iCs/>
                <w:sz w:val="16"/>
                <w:szCs w:val="16"/>
              </w:rPr>
            </w:pPr>
            <w:r w:rsidRPr="0072303F">
              <w:rPr>
                <w:iCs/>
                <w:sz w:val="16"/>
                <w:szCs w:val="16"/>
              </w:rPr>
              <w:t>IP-</w:t>
            </w:r>
            <w:r w:rsidR="0072303F" w:rsidRPr="0072303F">
              <w:rPr>
                <w:iCs/>
                <w:sz w:val="16"/>
                <w:szCs w:val="16"/>
              </w:rPr>
              <w:t>Walk Westville</w:t>
            </w:r>
            <w:r w:rsidR="00BE13B6">
              <w:rPr>
                <w:iCs/>
                <w:sz w:val="16"/>
                <w:szCs w:val="16"/>
              </w:rPr>
              <w:t xml:space="preserve"> J</w:t>
            </w:r>
            <w:r w:rsidRPr="0072303F">
              <w:rPr>
                <w:iCs/>
                <w:sz w:val="16"/>
                <w:szCs w:val="16"/>
              </w:rPr>
              <w:t xml:space="preserve"> (</w:t>
            </w:r>
            <w:r w:rsidR="0072303F" w:rsidRPr="0072303F">
              <w:rPr>
                <w:iCs/>
                <w:sz w:val="16"/>
                <w:szCs w:val="16"/>
              </w:rPr>
              <w:t>CY</w:t>
            </w:r>
            <w:r w:rsidRPr="0072303F">
              <w:rPr>
                <w:iCs/>
                <w:sz w:val="16"/>
                <w:szCs w:val="16"/>
              </w:rPr>
              <w:t>)</w:t>
            </w:r>
          </w:p>
          <w:p w14:paraId="2C6D5724" w14:textId="7842112F" w:rsidR="00FF4EE6" w:rsidRPr="00040AEB" w:rsidRDefault="001D59B6" w:rsidP="002550B6">
            <w:pPr>
              <w:rPr>
                <w:bCs/>
                <w:iCs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T</w:t>
            </w:r>
            <w:r w:rsidR="000A09A1" w:rsidRPr="005019AA">
              <w:rPr>
                <w:bCs/>
                <w:iCs/>
                <w:color w:val="EE0000"/>
                <w:sz w:val="16"/>
                <w:szCs w:val="16"/>
              </w:rPr>
              <w:t>M</w:t>
            </w:r>
            <w:r w:rsidR="00D9303F" w:rsidRPr="005019AA">
              <w:rPr>
                <w:bCs/>
                <w:iCs/>
                <w:color w:val="EE0000"/>
                <w:sz w:val="16"/>
                <w:szCs w:val="16"/>
              </w:rPr>
              <w:t>/HO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Jewelry Making</w:t>
            </w:r>
            <w:r w:rsidR="001C14A7" w:rsidRPr="005019AA">
              <w:rPr>
                <w:bCs/>
                <w:iCs/>
                <w:color w:val="EE0000"/>
                <w:sz w:val="16"/>
                <w:szCs w:val="16"/>
              </w:rPr>
              <w:t xml:space="preserve"> </w:t>
            </w:r>
            <w:r w:rsidR="00D9303F" w:rsidRPr="005019AA">
              <w:rPr>
                <w:bCs/>
                <w:iCs/>
                <w:color w:val="EE0000"/>
                <w:sz w:val="16"/>
                <w:szCs w:val="16"/>
              </w:rPr>
              <w:t>B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</w:t>
            </w:r>
            <w:r w:rsidR="002E1C29" w:rsidRPr="005019AA">
              <w:rPr>
                <w:bCs/>
                <w:iCs/>
                <w:color w:val="EE0000"/>
                <w:sz w:val="16"/>
                <w:szCs w:val="16"/>
              </w:rPr>
              <w:t>S</w:t>
            </w:r>
            <w:r w:rsidR="00053279" w:rsidRPr="005019AA">
              <w:rPr>
                <w:bCs/>
                <w:iCs/>
                <w:color w:val="EE0000"/>
                <w:sz w:val="16"/>
                <w:szCs w:val="16"/>
              </w:rPr>
              <w:t>2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</w:tc>
      </w:tr>
      <w:tr w:rsidR="001D474F" w:rsidRPr="00D34F73" w14:paraId="49ECA108" w14:textId="77777777" w:rsidTr="000860EB">
        <w:trPr>
          <w:trHeight w:val="1160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25DA4EEE" w14:textId="175BBD7F" w:rsidR="001D474F" w:rsidRPr="00830FD3" w:rsidRDefault="001D474F" w:rsidP="00176DC5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2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2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</w:tcPr>
          <w:p w14:paraId="2DA136BD" w14:textId="4944840B" w:rsidR="004D6B3C" w:rsidRPr="008B7CD2" w:rsidRDefault="000F2590" w:rsidP="000F2590">
            <w:pPr>
              <w:rPr>
                <w:bCs/>
                <w:iCs/>
                <w:sz w:val="16"/>
                <w:szCs w:val="16"/>
              </w:rPr>
            </w:pPr>
            <w:r w:rsidRPr="008B7CD2">
              <w:rPr>
                <w:bCs/>
                <w:iCs/>
                <w:sz w:val="16"/>
                <w:szCs w:val="16"/>
              </w:rPr>
              <w:t>KF-</w:t>
            </w:r>
            <w:r w:rsidR="008B7CD2" w:rsidRPr="008B7CD2">
              <w:rPr>
                <w:bCs/>
                <w:iCs/>
                <w:sz w:val="16"/>
                <w:szCs w:val="16"/>
              </w:rPr>
              <w:t>Take Care/Body</w:t>
            </w:r>
            <w:r w:rsidRPr="008B7CD2">
              <w:rPr>
                <w:bCs/>
                <w:iCs/>
                <w:sz w:val="16"/>
                <w:szCs w:val="16"/>
              </w:rPr>
              <w:t xml:space="preserve"> A (115)</w:t>
            </w:r>
          </w:p>
          <w:p w14:paraId="6B8A3ADF" w14:textId="1855E025" w:rsidR="0078608C" w:rsidRPr="002E26D3" w:rsidRDefault="009E6A60" w:rsidP="009E6A60">
            <w:pPr>
              <w:rPr>
                <w:bCs/>
                <w:iCs/>
                <w:sz w:val="16"/>
                <w:szCs w:val="16"/>
              </w:rPr>
            </w:pPr>
            <w:r w:rsidRPr="002E26D3">
              <w:rPr>
                <w:bCs/>
                <w:iCs/>
                <w:sz w:val="16"/>
                <w:szCs w:val="16"/>
              </w:rPr>
              <w:t>MR-</w:t>
            </w:r>
            <w:r w:rsidR="002E26D3" w:rsidRPr="002E26D3">
              <w:rPr>
                <w:bCs/>
                <w:iCs/>
                <w:sz w:val="16"/>
                <w:szCs w:val="16"/>
              </w:rPr>
              <w:t>National Parks</w:t>
            </w:r>
            <w:r w:rsidR="00955384" w:rsidRPr="002E26D3">
              <w:rPr>
                <w:bCs/>
                <w:iCs/>
                <w:sz w:val="16"/>
                <w:szCs w:val="16"/>
              </w:rPr>
              <w:t xml:space="preserve"> A </w:t>
            </w:r>
            <w:r w:rsidRPr="002E26D3">
              <w:rPr>
                <w:bCs/>
                <w:iCs/>
                <w:sz w:val="16"/>
                <w:szCs w:val="16"/>
              </w:rPr>
              <w:t>(</w:t>
            </w:r>
            <w:r w:rsidR="00DA7D81" w:rsidRPr="002E26D3">
              <w:rPr>
                <w:bCs/>
                <w:iCs/>
                <w:sz w:val="16"/>
                <w:szCs w:val="16"/>
              </w:rPr>
              <w:t>S1</w:t>
            </w:r>
            <w:r w:rsidRPr="002E26D3">
              <w:rPr>
                <w:bCs/>
                <w:iCs/>
                <w:sz w:val="16"/>
                <w:szCs w:val="16"/>
              </w:rPr>
              <w:t>)</w:t>
            </w:r>
            <w:r w:rsidR="0078608C" w:rsidRPr="002E26D3">
              <w:rPr>
                <w:iCs/>
                <w:sz w:val="16"/>
                <w:szCs w:val="16"/>
              </w:rPr>
              <w:t xml:space="preserve">  </w:t>
            </w:r>
          </w:p>
          <w:p w14:paraId="277CC65A" w14:textId="4B7B1FEF" w:rsidR="00B143B4" w:rsidRPr="00BE13B6" w:rsidRDefault="00EB11D5" w:rsidP="00B143B4">
            <w:pPr>
              <w:rPr>
                <w:sz w:val="16"/>
                <w:szCs w:val="16"/>
              </w:rPr>
            </w:pPr>
            <w:r w:rsidRPr="00BE13B6">
              <w:rPr>
                <w:sz w:val="16"/>
                <w:szCs w:val="16"/>
              </w:rPr>
              <w:t>IP</w:t>
            </w:r>
            <w:r w:rsidR="00B143B4" w:rsidRPr="00BE13B6">
              <w:rPr>
                <w:sz w:val="16"/>
                <w:szCs w:val="16"/>
              </w:rPr>
              <w:t>-</w:t>
            </w:r>
            <w:r w:rsidR="00BA6837" w:rsidRPr="00BE13B6">
              <w:rPr>
                <w:sz w:val="16"/>
                <w:szCs w:val="16"/>
              </w:rPr>
              <w:t>Walk Westville</w:t>
            </w:r>
            <w:r w:rsidR="00B143B4" w:rsidRPr="00BE13B6">
              <w:rPr>
                <w:sz w:val="16"/>
                <w:szCs w:val="16"/>
              </w:rPr>
              <w:t xml:space="preserve"> </w:t>
            </w:r>
            <w:r w:rsidR="00BE13B6" w:rsidRPr="00BE13B6">
              <w:rPr>
                <w:sz w:val="16"/>
                <w:szCs w:val="16"/>
              </w:rPr>
              <w:t>F</w:t>
            </w:r>
            <w:r w:rsidR="00536101" w:rsidRPr="00BE13B6">
              <w:rPr>
                <w:sz w:val="16"/>
                <w:szCs w:val="16"/>
              </w:rPr>
              <w:t xml:space="preserve"> </w:t>
            </w:r>
            <w:r w:rsidR="00B143B4" w:rsidRPr="00BE13B6">
              <w:rPr>
                <w:sz w:val="16"/>
                <w:szCs w:val="16"/>
              </w:rPr>
              <w:t>(</w:t>
            </w:r>
            <w:r w:rsidR="00BA6837" w:rsidRPr="00BE13B6">
              <w:rPr>
                <w:sz w:val="16"/>
                <w:szCs w:val="16"/>
              </w:rPr>
              <w:t>CY</w:t>
            </w:r>
            <w:r w:rsidR="00B143B4" w:rsidRPr="00BE13B6">
              <w:rPr>
                <w:sz w:val="16"/>
                <w:szCs w:val="16"/>
              </w:rPr>
              <w:t>)</w:t>
            </w:r>
          </w:p>
          <w:p w14:paraId="281A96EC" w14:textId="33791783" w:rsidR="001D59B6" w:rsidRPr="005019AA" w:rsidRDefault="001D59B6" w:rsidP="000032D7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T</w:t>
            </w:r>
            <w:r w:rsidR="000A09A1" w:rsidRPr="005019AA">
              <w:rPr>
                <w:bCs/>
                <w:iCs/>
                <w:color w:val="EE0000"/>
                <w:sz w:val="16"/>
                <w:szCs w:val="16"/>
              </w:rPr>
              <w:t>M</w:t>
            </w:r>
            <w:r w:rsidR="009155A2" w:rsidRPr="005019AA">
              <w:rPr>
                <w:bCs/>
                <w:iCs/>
                <w:color w:val="EE0000"/>
                <w:sz w:val="16"/>
                <w:szCs w:val="16"/>
              </w:rPr>
              <w:t>/H</w:t>
            </w:r>
            <w:r w:rsidR="00F465F4" w:rsidRPr="005019AA">
              <w:rPr>
                <w:bCs/>
                <w:iCs/>
                <w:color w:val="EE0000"/>
                <w:sz w:val="16"/>
                <w:szCs w:val="16"/>
              </w:rPr>
              <w:t>O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Ceramics</w:t>
            </w:r>
            <w:r w:rsidR="00956437" w:rsidRPr="005019AA">
              <w:rPr>
                <w:bCs/>
                <w:iCs/>
                <w:color w:val="EE0000"/>
                <w:sz w:val="16"/>
                <w:szCs w:val="16"/>
              </w:rPr>
              <w:t xml:space="preserve"> </w:t>
            </w:r>
            <w:r w:rsidR="00A273F3" w:rsidRPr="005019AA">
              <w:rPr>
                <w:bCs/>
                <w:iCs/>
                <w:color w:val="EE0000"/>
                <w:sz w:val="16"/>
                <w:szCs w:val="16"/>
              </w:rPr>
              <w:t>F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</w:t>
            </w:r>
            <w:r w:rsidR="007C3FD2" w:rsidRPr="005019AA">
              <w:rPr>
                <w:bCs/>
                <w:iCs/>
                <w:color w:val="EE0000"/>
                <w:sz w:val="16"/>
                <w:szCs w:val="16"/>
              </w:rPr>
              <w:t>OR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  <w:p w14:paraId="3B8D7CEE" w14:textId="32BC7C3A" w:rsidR="00B20DBB" w:rsidRPr="00A273F3" w:rsidRDefault="003D051B" w:rsidP="003D051B">
            <w:pPr>
              <w:rPr>
                <w:bCs/>
                <w:iCs/>
                <w:sz w:val="16"/>
                <w:szCs w:val="16"/>
                <w:highlight w:val="yellow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IS-Women’s Wellness (SF)</w:t>
            </w:r>
          </w:p>
        </w:tc>
        <w:tc>
          <w:tcPr>
            <w:tcW w:w="2250" w:type="dxa"/>
          </w:tcPr>
          <w:p w14:paraId="6249D6F7" w14:textId="3AFBC269" w:rsidR="007B3788" w:rsidRPr="005019AA" w:rsidRDefault="007B3788" w:rsidP="007B3788">
            <w:pPr>
              <w:rPr>
                <w:b/>
                <w:iCs/>
                <w:color w:val="EE0000"/>
                <w:sz w:val="16"/>
                <w:szCs w:val="16"/>
              </w:rPr>
            </w:pPr>
            <w:r w:rsidRPr="005019AA">
              <w:rPr>
                <w:b/>
                <w:iCs/>
                <w:color w:val="EE0000"/>
                <w:sz w:val="16"/>
                <w:szCs w:val="16"/>
              </w:rPr>
              <w:t xml:space="preserve">TM/AC-CHSC Podcasting </w:t>
            </w:r>
            <w:r w:rsidR="00A273F3" w:rsidRPr="005019AA">
              <w:rPr>
                <w:b/>
                <w:iCs/>
                <w:color w:val="EE0000"/>
                <w:sz w:val="16"/>
                <w:szCs w:val="16"/>
              </w:rPr>
              <w:t>B</w:t>
            </w:r>
            <w:r w:rsidR="00B440EC" w:rsidRPr="005019AA">
              <w:rPr>
                <w:b/>
                <w:iCs/>
                <w:color w:val="EE0000"/>
                <w:sz w:val="16"/>
                <w:szCs w:val="16"/>
              </w:rPr>
              <w:t xml:space="preserve">  [</w:t>
            </w:r>
            <w:r w:rsidRPr="005019AA">
              <w:rPr>
                <w:b/>
                <w:iCs/>
                <w:color w:val="EE0000"/>
                <w:sz w:val="16"/>
                <w:szCs w:val="16"/>
              </w:rPr>
              <w:t>2:00-3:</w:t>
            </w:r>
            <w:r w:rsidR="00A273F3" w:rsidRPr="005019AA">
              <w:rPr>
                <w:b/>
                <w:iCs/>
                <w:color w:val="EE0000"/>
                <w:sz w:val="16"/>
                <w:szCs w:val="16"/>
              </w:rPr>
              <w:t>15</w:t>
            </w:r>
            <w:r w:rsidRPr="005019AA">
              <w:rPr>
                <w:b/>
                <w:iCs/>
                <w:color w:val="EE0000"/>
                <w:sz w:val="16"/>
                <w:szCs w:val="16"/>
              </w:rPr>
              <w:t>p]</w:t>
            </w:r>
            <w:r w:rsidR="00237123" w:rsidRPr="005019AA">
              <w:rPr>
                <w:b/>
                <w:iCs/>
                <w:color w:val="EE0000"/>
                <w:sz w:val="16"/>
                <w:szCs w:val="16"/>
              </w:rPr>
              <w:t xml:space="preserve"> (405)</w:t>
            </w:r>
          </w:p>
          <w:p w14:paraId="4F937CBB" w14:textId="618DEE7E" w:rsidR="0072303F" w:rsidRDefault="0072303F" w:rsidP="0072303F">
            <w:pPr>
              <w:rPr>
                <w:sz w:val="16"/>
                <w:szCs w:val="16"/>
              </w:rPr>
            </w:pPr>
            <w:r w:rsidRPr="0072303F">
              <w:rPr>
                <w:sz w:val="16"/>
                <w:szCs w:val="16"/>
              </w:rPr>
              <w:t>JS-</w:t>
            </w:r>
            <w:r>
              <w:rPr>
                <w:sz w:val="16"/>
                <w:szCs w:val="16"/>
              </w:rPr>
              <w:t>Coping Skills A</w:t>
            </w:r>
            <w:r w:rsidRPr="0072303F">
              <w:rPr>
                <w:sz w:val="16"/>
                <w:szCs w:val="16"/>
              </w:rPr>
              <w:t xml:space="preserve"> (116)</w:t>
            </w:r>
          </w:p>
          <w:p w14:paraId="75F26231" w14:textId="218049AB" w:rsidR="007934F3" w:rsidRDefault="007934F3" w:rsidP="007934F3">
            <w:pPr>
              <w:rPr>
                <w:sz w:val="16"/>
                <w:szCs w:val="16"/>
              </w:rPr>
            </w:pPr>
            <w:r w:rsidRPr="002E26D3">
              <w:rPr>
                <w:bCs/>
                <w:iCs/>
                <w:sz w:val="16"/>
                <w:szCs w:val="16"/>
              </w:rPr>
              <w:t>MR-</w:t>
            </w:r>
            <w:r w:rsidRPr="002E26D3">
              <w:rPr>
                <w:sz w:val="16"/>
                <w:szCs w:val="16"/>
              </w:rPr>
              <w:t>National Parks B (S1)</w:t>
            </w:r>
          </w:p>
          <w:p w14:paraId="7D7C80D9" w14:textId="6C426DBD" w:rsidR="000860EB" w:rsidRPr="00BE13B6" w:rsidRDefault="000860EB" w:rsidP="000860EB">
            <w:pPr>
              <w:rPr>
                <w:bCs/>
                <w:iCs/>
                <w:sz w:val="16"/>
                <w:szCs w:val="16"/>
              </w:rPr>
            </w:pPr>
            <w:r w:rsidRPr="00BE13B6">
              <w:rPr>
                <w:sz w:val="16"/>
                <w:szCs w:val="16"/>
              </w:rPr>
              <w:t>IP-</w:t>
            </w:r>
            <w:r w:rsidRPr="00BE13B6">
              <w:rPr>
                <w:bCs/>
                <w:iCs/>
                <w:sz w:val="16"/>
                <w:szCs w:val="16"/>
              </w:rPr>
              <w:t xml:space="preserve">Walk Westville </w:t>
            </w:r>
            <w:r w:rsidR="00612A45">
              <w:rPr>
                <w:bCs/>
                <w:iCs/>
                <w:sz w:val="16"/>
                <w:szCs w:val="16"/>
              </w:rPr>
              <w:t>G</w:t>
            </w:r>
            <w:r w:rsidRPr="00BE13B6">
              <w:rPr>
                <w:bCs/>
                <w:iCs/>
                <w:sz w:val="16"/>
                <w:szCs w:val="16"/>
              </w:rPr>
              <w:t xml:space="preserve"> (CY)</w:t>
            </w:r>
          </w:p>
          <w:p w14:paraId="716150E6" w14:textId="01BCCD56" w:rsidR="001D59B6" w:rsidRPr="00A273F3" w:rsidRDefault="00B20DBB" w:rsidP="00D7425B">
            <w:pPr>
              <w:rPr>
                <w:bCs/>
                <w:iCs/>
                <w:sz w:val="16"/>
                <w:szCs w:val="16"/>
                <w:highlight w:val="yellow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H</w:t>
            </w:r>
            <w:r w:rsidR="00F465F4" w:rsidRPr="005019AA">
              <w:rPr>
                <w:bCs/>
                <w:iCs/>
                <w:color w:val="EE0000"/>
                <w:sz w:val="16"/>
                <w:szCs w:val="16"/>
              </w:rPr>
              <w:t>O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>-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 xml:space="preserve">Diamond Painting </w:t>
            </w:r>
            <w:r w:rsidR="00A273F3" w:rsidRPr="005019AA">
              <w:rPr>
                <w:bCs/>
                <w:iCs/>
                <w:color w:val="EE0000"/>
                <w:sz w:val="16"/>
                <w:szCs w:val="16"/>
              </w:rPr>
              <w:t>D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 xml:space="preserve"> (S</w:t>
            </w:r>
            <w:r w:rsidR="00053279" w:rsidRPr="005019AA">
              <w:rPr>
                <w:bCs/>
                <w:iCs/>
                <w:color w:val="EE0000"/>
                <w:sz w:val="16"/>
                <w:szCs w:val="16"/>
              </w:rPr>
              <w:t>2</w:t>
            </w:r>
            <w:r w:rsidR="00B5479C" w:rsidRPr="005019AA">
              <w:rPr>
                <w:bCs/>
                <w:iCs/>
                <w:color w:val="EE0000"/>
                <w:sz w:val="16"/>
                <w:szCs w:val="16"/>
              </w:rPr>
              <w:t>)</w:t>
            </w:r>
          </w:p>
        </w:tc>
        <w:tc>
          <w:tcPr>
            <w:tcW w:w="2250" w:type="dxa"/>
          </w:tcPr>
          <w:p w14:paraId="2017DE52" w14:textId="659F9818" w:rsidR="00E52261" w:rsidRPr="009D4CA3" w:rsidRDefault="00E52261" w:rsidP="00E52261">
            <w:pPr>
              <w:rPr>
                <w:sz w:val="16"/>
                <w:szCs w:val="16"/>
              </w:rPr>
            </w:pPr>
            <w:r w:rsidRPr="009D4CA3">
              <w:rPr>
                <w:sz w:val="16"/>
                <w:szCs w:val="16"/>
              </w:rPr>
              <w:t xml:space="preserve">MP-Newsflash </w:t>
            </w:r>
            <w:r w:rsidR="00612A45">
              <w:rPr>
                <w:sz w:val="16"/>
                <w:szCs w:val="16"/>
              </w:rPr>
              <w:t>A</w:t>
            </w:r>
            <w:r w:rsidRPr="009D4CA3">
              <w:rPr>
                <w:sz w:val="16"/>
                <w:szCs w:val="16"/>
              </w:rPr>
              <w:t xml:space="preserve"> (S</w:t>
            </w:r>
            <w:r w:rsidR="007934F3">
              <w:rPr>
                <w:sz w:val="16"/>
                <w:szCs w:val="16"/>
              </w:rPr>
              <w:t>2</w:t>
            </w:r>
            <w:r w:rsidRPr="009D4CA3">
              <w:rPr>
                <w:sz w:val="16"/>
                <w:szCs w:val="16"/>
              </w:rPr>
              <w:t xml:space="preserve">)           </w:t>
            </w:r>
          </w:p>
          <w:p w14:paraId="4C809470" w14:textId="49E1074F" w:rsidR="000E6D9F" w:rsidRPr="00BE13B6" w:rsidRDefault="00B76C9C" w:rsidP="002C5742">
            <w:pPr>
              <w:rPr>
                <w:sz w:val="16"/>
                <w:szCs w:val="16"/>
              </w:rPr>
            </w:pPr>
            <w:r w:rsidRPr="00BE13B6">
              <w:rPr>
                <w:sz w:val="16"/>
                <w:szCs w:val="16"/>
              </w:rPr>
              <w:t>IP</w:t>
            </w:r>
            <w:r w:rsidR="000E6D9F" w:rsidRPr="00BE13B6">
              <w:rPr>
                <w:sz w:val="16"/>
                <w:szCs w:val="16"/>
              </w:rPr>
              <w:t>-</w:t>
            </w:r>
            <w:r w:rsidR="00C643BF" w:rsidRPr="00BE13B6">
              <w:rPr>
                <w:sz w:val="16"/>
                <w:szCs w:val="16"/>
              </w:rPr>
              <w:t>Basketball</w:t>
            </w:r>
            <w:r w:rsidR="00E41C6A" w:rsidRPr="00BE13B6">
              <w:rPr>
                <w:sz w:val="16"/>
                <w:szCs w:val="16"/>
              </w:rPr>
              <w:t xml:space="preserve"> </w:t>
            </w:r>
            <w:r w:rsidR="002E26D3">
              <w:rPr>
                <w:sz w:val="16"/>
                <w:szCs w:val="16"/>
              </w:rPr>
              <w:t>G</w:t>
            </w:r>
            <w:r w:rsidR="001753E6" w:rsidRPr="00BE13B6">
              <w:rPr>
                <w:sz w:val="16"/>
                <w:szCs w:val="16"/>
              </w:rPr>
              <w:t xml:space="preserve"> </w:t>
            </w:r>
            <w:r w:rsidR="000E6D9F" w:rsidRPr="00BE13B6">
              <w:rPr>
                <w:sz w:val="16"/>
                <w:szCs w:val="16"/>
              </w:rPr>
              <w:t>(</w:t>
            </w:r>
            <w:r w:rsidR="00E41C6A" w:rsidRPr="00BE13B6">
              <w:rPr>
                <w:sz w:val="16"/>
                <w:szCs w:val="16"/>
              </w:rPr>
              <w:t>BC</w:t>
            </w:r>
            <w:r w:rsidR="000E6D9F" w:rsidRPr="00BE13B6">
              <w:rPr>
                <w:sz w:val="16"/>
                <w:szCs w:val="16"/>
              </w:rPr>
              <w:t>)</w:t>
            </w:r>
          </w:p>
          <w:p w14:paraId="42ED732B" w14:textId="5C3BB759" w:rsidR="00ED0699" w:rsidRPr="00A273F3" w:rsidRDefault="009C6331" w:rsidP="009C6331">
            <w:pPr>
              <w:rPr>
                <w:b/>
                <w:i/>
                <w:sz w:val="16"/>
                <w:szCs w:val="16"/>
                <w:highlight w:val="yellow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HO-Art. Woodwork </w:t>
            </w:r>
            <w:r w:rsidR="00AC6D47" w:rsidRPr="005019AA">
              <w:rPr>
                <w:bCs/>
                <w:iCs/>
                <w:color w:val="EE0000"/>
                <w:sz w:val="16"/>
                <w:szCs w:val="16"/>
              </w:rPr>
              <w:t>C</w:t>
            </w:r>
            <w:r w:rsidRPr="005019AA">
              <w:rPr>
                <w:bCs/>
                <w:iCs/>
                <w:color w:val="EE0000"/>
                <w:sz w:val="16"/>
                <w:szCs w:val="16"/>
              </w:rPr>
              <w:t xml:space="preserve"> (OR)</w:t>
            </w:r>
          </w:p>
        </w:tc>
        <w:tc>
          <w:tcPr>
            <w:tcW w:w="2160" w:type="dxa"/>
          </w:tcPr>
          <w:p w14:paraId="7844E6CB" w14:textId="1046353E" w:rsidR="003E56ED" w:rsidRPr="003E56ED" w:rsidRDefault="003E56ED" w:rsidP="003E56ED">
            <w:pPr>
              <w:rPr>
                <w:bCs/>
                <w:iCs/>
                <w:sz w:val="16"/>
                <w:szCs w:val="16"/>
              </w:rPr>
            </w:pPr>
            <w:r w:rsidRPr="003E56ED">
              <w:rPr>
                <w:bCs/>
                <w:iCs/>
                <w:sz w:val="16"/>
                <w:szCs w:val="16"/>
              </w:rPr>
              <w:t>LA-Wants vs Needs A (114)</w:t>
            </w:r>
          </w:p>
          <w:p w14:paraId="6ABAB9DB" w14:textId="6A651564" w:rsidR="00925965" w:rsidRPr="009D4CA3" w:rsidRDefault="00925965" w:rsidP="00925965">
            <w:pPr>
              <w:rPr>
                <w:bCs/>
                <w:iCs/>
                <w:sz w:val="16"/>
                <w:szCs w:val="16"/>
              </w:rPr>
            </w:pPr>
            <w:r w:rsidRPr="009D4CA3">
              <w:rPr>
                <w:bCs/>
                <w:iCs/>
                <w:sz w:val="16"/>
                <w:szCs w:val="16"/>
              </w:rPr>
              <w:t>MP-</w:t>
            </w:r>
            <w:r w:rsidR="009D4CA3" w:rsidRPr="009D4CA3">
              <w:rPr>
                <w:bCs/>
                <w:iCs/>
                <w:sz w:val="16"/>
                <w:szCs w:val="16"/>
              </w:rPr>
              <w:t>Newsflash</w:t>
            </w:r>
            <w:r w:rsidRPr="009D4CA3">
              <w:rPr>
                <w:bCs/>
                <w:iCs/>
                <w:sz w:val="16"/>
                <w:szCs w:val="16"/>
              </w:rPr>
              <w:t xml:space="preserve"> </w:t>
            </w:r>
            <w:r w:rsidR="00612A45">
              <w:rPr>
                <w:bCs/>
                <w:iCs/>
                <w:sz w:val="16"/>
                <w:szCs w:val="16"/>
              </w:rPr>
              <w:t>B</w:t>
            </w:r>
            <w:r w:rsidRPr="009D4CA3">
              <w:rPr>
                <w:bCs/>
                <w:iCs/>
                <w:sz w:val="16"/>
                <w:szCs w:val="16"/>
              </w:rPr>
              <w:t xml:space="preserve"> (S1)</w:t>
            </w:r>
          </w:p>
          <w:p w14:paraId="764204BD" w14:textId="3A39F43E" w:rsidR="009D4CA3" w:rsidRPr="0072303F" w:rsidRDefault="009D4CA3" w:rsidP="009D4C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P-Basketball </w:t>
            </w:r>
            <w:r w:rsidR="00E52261">
              <w:rPr>
                <w:sz w:val="16"/>
                <w:szCs w:val="16"/>
              </w:rPr>
              <w:t>H</w:t>
            </w:r>
            <w:r>
              <w:rPr>
                <w:sz w:val="16"/>
                <w:szCs w:val="16"/>
              </w:rPr>
              <w:t xml:space="preserve"> (BC)</w:t>
            </w:r>
          </w:p>
          <w:p w14:paraId="0FF62840" w14:textId="5D53BFF3" w:rsidR="00926999" w:rsidRPr="009C6331" w:rsidRDefault="00636EA8" w:rsidP="00926999">
            <w:pPr>
              <w:rPr>
                <w:sz w:val="16"/>
                <w:szCs w:val="16"/>
              </w:rPr>
            </w:pPr>
            <w:r w:rsidRPr="009C6331">
              <w:rPr>
                <w:sz w:val="16"/>
                <w:szCs w:val="16"/>
              </w:rPr>
              <w:t>HO-</w:t>
            </w:r>
            <w:r w:rsidR="00784DD1" w:rsidRPr="009C6331">
              <w:rPr>
                <w:sz w:val="16"/>
                <w:szCs w:val="16"/>
              </w:rPr>
              <w:t>Karaoke Power Hr.</w:t>
            </w:r>
            <w:r w:rsidRPr="009C6331">
              <w:rPr>
                <w:sz w:val="16"/>
                <w:szCs w:val="16"/>
              </w:rPr>
              <w:t xml:space="preserve"> </w:t>
            </w:r>
            <w:r w:rsidR="009C6331" w:rsidRPr="009C6331">
              <w:rPr>
                <w:sz w:val="16"/>
                <w:szCs w:val="16"/>
              </w:rPr>
              <w:t>B</w:t>
            </w:r>
            <w:r w:rsidRPr="009C6331">
              <w:rPr>
                <w:sz w:val="16"/>
                <w:szCs w:val="16"/>
              </w:rPr>
              <w:t xml:space="preserve"> </w:t>
            </w:r>
            <w:r w:rsidR="00502242" w:rsidRPr="009C6331">
              <w:rPr>
                <w:sz w:val="16"/>
                <w:szCs w:val="16"/>
              </w:rPr>
              <w:t>(OR)</w:t>
            </w:r>
            <w:r w:rsidR="002D6842" w:rsidRPr="009C6331">
              <w:rPr>
                <w:sz w:val="16"/>
                <w:szCs w:val="16"/>
              </w:rPr>
              <w:t xml:space="preserve">            </w:t>
            </w:r>
          </w:p>
          <w:p w14:paraId="7F62413F" w14:textId="38C32DB0" w:rsidR="00B20DBB" w:rsidRPr="00A273F3" w:rsidRDefault="002E320B" w:rsidP="00D7425B">
            <w:pPr>
              <w:rPr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  <w:lang w:val="en"/>
              </w:rPr>
              <w:t>IS-Active Aging (SF)</w:t>
            </w:r>
          </w:p>
        </w:tc>
        <w:tc>
          <w:tcPr>
            <w:tcW w:w="2160" w:type="dxa"/>
          </w:tcPr>
          <w:p w14:paraId="04E757DD" w14:textId="2DEAF740" w:rsidR="00612A45" w:rsidRPr="007E108B" w:rsidRDefault="00612A45" w:rsidP="00612A45">
            <w:pPr>
              <w:rPr>
                <w:bCs/>
                <w:iCs/>
                <w:sz w:val="16"/>
                <w:szCs w:val="16"/>
              </w:rPr>
            </w:pPr>
            <w:r w:rsidRPr="007E108B">
              <w:rPr>
                <w:bCs/>
                <w:iCs/>
                <w:sz w:val="16"/>
                <w:szCs w:val="16"/>
              </w:rPr>
              <w:t>MR-Talk Touchdowns A (S</w:t>
            </w:r>
            <w:r w:rsidR="00B2742E">
              <w:rPr>
                <w:bCs/>
                <w:iCs/>
                <w:sz w:val="16"/>
                <w:szCs w:val="16"/>
              </w:rPr>
              <w:t>1</w:t>
            </w:r>
            <w:r w:rsidRPr="007E108B">
              <w:rPr>
                <w:bCs/>
                <w:iCs/>
                <w:sz w:val="16"/>
                <w:szCs w:val="16"/>
              </w:rPr>
              <w:t>)</w:t>
            </w:r>
          </w:p>
          <w:p w14:paraId="5C3139BB" w14:textId="1493EAF1" w:rsidR="009A72C2" w:rsidRPr="00A273F3" w:rsidRDefault="000C68D6" w:rsidP="009A72C2">
            <w:pPr>
              <w:rPr>
                <w:iCs/>
                <w:sz w:val="16"/>
                <w:szCs w:val="16"/>
                <w:highlight w:val="yellow"/>
              </w:rPr>
            </w:pPr>
            <w:r w:rsidRPr="000860EB">
              <w:rPr>
                <w:iCs/>
                <w:sz w:val="16"/>
                <w:szCs w:val="16"/>
              </w:rPr>
              <w:t>MP</w:t>
            </w:r>
            <w:r w:rsidR="002D6842" w:rsidRPr="000860EB">
              <w:rPr>
                <w:iCs/>
                <w:sz w:val="16"/>
                <w:szCs w:val="16"/>
              </w:rPr>
              <w:t>-</w:t>
            </w:r>
            <w:r w:rsidR="00B2742E">
              <w:rPr>
                <w:iCs/>
                <w:sz w:val="16"/>
                <w:szCs w:val="16"/>
              </w:rPr>
              <w:t>Movie Club B</w:t>
            </w:r>
            <w:r w:rsidR="000860EB" w:rsidRPr="000860EB">
              <w:rPr>
                <w:iCs/>
                <w:sz w:val="16"/>
                <w:szCs w:val="16"/>
              </w:rPr>
              <w:t xml:space="preserve"> </w:t>
            </w:r>
            <w:r w:rsidR="00CC3296" w:rsidRPr="000860EB">
              <w:rPr>
                <w:iCs/>
                <w:sz w:val="16"/>
                <w:szCs w:val="16"/>
              </w:rPr>
              <w:t>(</w:t>
            </w:r>
            <w:r w:rsidR="00B2742E">
              <w:rPr>
                <w:iCs/>
                <w:sz w:val="16"/>
                <w:szCs w:val="16"/>
              </w:rPr>
              <w:t>S2</w:t>
            </w:r>
            <w:r w:rsidR="00CC3296" w:rsidRPr="00B2742E">
              <w:rPr>
                <w:iCs/>
                <w:sz w:val="16"/>
                <w:szCs w:val="16"/>
              </w:rPr>
              <w:t>)</w:t>
            </w:r>
          </w:p>
          <w:p w14:paraId="6BCF55CA" w14:textId="343506EC" w:rsidR="001D59B6" w:rsidRPr="00D9303F" w:rsidRDefault="001D59B6" w:rsidP="003252C2">
            <w:pPr>
              <w:rPr>
                <w:bCs/>
                <w:iCs/>
                <w:sz w:val="16"/>
                <w:szCs w:val="16"/>
              </w:rPr>
            </w:pPr>
            <w:r w:rsidRPr="00D9303F">
              <w:rPr>
                <w:bCs/>
                <w:iCs/>
                <w:sz w:val="16"/>
                <w:szCs w:val="16"/>
              </w:rPr>
              <w:t>T</w:t>
            </w:r>
            <w:r w:rsidR="00627F13" w:rsidRPr="00D9303F">
              <w:rPr>
                <w:bCs/>
                <w:iCs/>
                <w:sz w:val="16"/>
                <w:szCs w:val="16"/>
              </w:rPr>
              <w:t>M/H</w:t>
            </w:r>
            <w:r w:rsidR="006A6888" w:rsidRPr="00D9303F">
              <w:rPr>
                <w:bCs/>
                <w:iCs/>
                <w:sz w:val="16"/>
                <w:szCs w:val="16"/>
              </w:rPr>
              <w:t>O</w:t>
            </w:r>
            <w:r w:rsidRPr="00D9303F">
              <w:rPr>
                <w:bCs/>
                <w:iCs/>
                <w:sz w:val="16"/>
                <w:szCs w:val="16"/>
              </w:rPr>
              <w:t>-</w:t>
            </w:r>
            <w:r w:rsidR="00296A42" w:rsidRPr="00D9303F">
              <w:rPr>
                <w:bCs/>
                <w:iCs/>
                <w:sz w:val="16"/>
                <w:szCs w:val="16"/>
              </w:rPr>
              <w:t>Express Yourself</w:t>
            </w:r>
            <w:r w:rsidRPr="00D9303F">
              <w:rPr>
                <w:bCs/>
                <w:iCs/>
                <w:sz w:val="16"/>
                <w:szCs w:val="16"/>
              </w:rPr>
              <w:t xml:space="preserve"> </w:t>
            </w:r>
            <w:r w:rsidR="00D9303F" w:rsidRPr="00D9303F">
              <w:rPr>
                <w:bCs/>
                <w:iCs/>
                <w:sz w:val="16"/>
                <w:szCs w:val="16"/>
              </w:rPr>
              <w:t>B</w:t>
            </w:r>
            <w:r w:rsidR="00066686" w:rsidRPr="00D9303F">
              <w:rPr>
                <w:bCs/>
                <w:iCs/>
                <w:sz w:val="16"/>
                <w:szCs w:val="16"/>
              </w:rPr>
              <w:t xml:space="preserve"> </w:t>
            </w:r>
            <w:r w:rsidRPr="00D9303F">
              <w:rPr>
                <w:bCs/>
                <w:iCs/>
                <w:sz w:val="16"/>
                <w:szCs w:val="16"/>
              </w:rPr>
              <w:t>(</w:t>
            </w:r>
            <w:r w:rsidR="007C3FD2" w:rsidRPr="00D9303F">
              <w:rPr>
                <w:bCs/>
                <w:iCs/>
                <w:sz w:val="16"/>
                <w:szCs w:val="16"/>
              </w:rPr>
              <w:t>OR</w:t>
            </w:r>
            <w:r w:rsidRPr="00D9303F">
              <w:rPr>
                <w:bCs/>
                <w:iCs/>
                <w:sz w:val="16"/>
                <w:szCs w:val="16"/>
              </w:rPr>
              <w:t>)</w:t>
            </w:r>
          </w:p>
          <w:p w14:paraId="1D118BAC" w14:textId="0324E072" w:rsidR="003D051B" w:rsidRPr="005019AA" w:rsidRDefault="003D051B" w:rsidP="003D051B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AL-CHSC Fit Club (SF)</w:t>
            </w:r>
          </w:p>
          <w:p w14:paraId="779929FC" w14:textId="772F861F" w:rsidR="008C7751" w:rsidRPr="00A273F3" w:rsidRDefault="008C7751" w:rsidP="00C15C39">
            <w:pPr>
              <w:rPr>
                <w:sz w:val="16"/>
                <w:szCs w:val="16"/>
                <w:highlight w:val="yellow"/>
              </w:rPr>
            </w:pPr>
          </w:p>
        </w:tc>
      </w:tr>
      <w:tr w:rsidR="0025271A" w:rsidRPr="00D34F73" w14:paraId="622630E2" w14:textId="77777777" w:rsidTr="00830FD3">
        <w:trPr>
          <w:trHeight w:val="50"/>
        </w:trPr>
        <w:tc>
          <w:tcPr>
            <w:tcW w:w="11965" w:type="dxa"/>
            <w:gridSpan w:val="6"/>
            <w:shd w:val="clear" w:color="auto" w:fill="C45911" w:themeFill="accent2" w:themeFillShade="BF"/>
            <w:vAlign w:val="center"/>
          </w:tcPr>
          <w:p w14:paraId="15EA8CBF" w14:textId="77777777" w:rsidR="0025271A" w:rsidRPr="00A273F3" w:rsidRDefault="0025271A" w:rsidP="00414EB8">
            <w:pPr>
              <w:tabs>
                <w:tab w:val="left" w:pos="660"/>
                <w:tab w:val="center" w:pos="5382"/>
              </w:tabs>
              <w:rPr>
                <w:b/>
                <w:bCs/>
                <w:i/>
                <w:sz w:val="16"/>
                <w:szCs w:val="16"/>
                <w:highlight w:val="yellow"/>
              </w:rPr>
            </w:pPr>
            <w:r w:rsidRPr="00D17285">
              <w:rPr>
                <w:b/>
                <w:i/>
                <w:sz w:val="16"/>
                <w:szCs w:val="16"/>
              </w:rPr>
              <w:tab/>
            </w:r>
            <w:r w:rsidRPr="00D17285">
              <w:rPr>
                <w:b/>
                <w:i/>
                <w:sz w:val="16"/>
                <w:szCs w:val="16"/>
              </w:rPr>
              <w:tab/>
            </w:r>
            <w:r w:rsidRPr="00DD1D47">
              <w:rPr>
                <w:b/>
                <w:bCs/>
                <w:i/>
                <w:color w:val="FFFFFF" w:themeColor="background1"/>
                <w:sz w:val="16"/>
                <w:szCs w:val="16"/>
              </w:rPr>
              <w:t>AFTERNOON/EVENING SCHEDULE</w:t>
            </w:r>
          </w:p>
        </w:tc>
      </w:tr>
      <w:tr w:rsidR="00176DC5" w:rsidRPr="00D34F73" w14:paraId="594B0693" w14:textId="77777777" w:rsidTr="000860EB">
        <w:trPr>
          <w:trHeight w:val="998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6E2E4276" w14:textId="212FB7E3" w:rsidR="00176DC5" w:rsidRPr="00830FD3" w:rsidRDefault="00176DC5" w:rsidP="00176DC5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3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3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</w:tcPr>
          <w:p w14:paraId="2DD6AC3B" w14:textId="39C46382" w:rsidR="003D74B4" w:rsidRPr="00EA24E3" w:rsidRDefault="00F465F4" w:rsidP="00620CE9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>MR</w:t>
            </w:r>
            <w:r w:rsidR="00DA56B7" w:rsidRPr="00EA24E3">
              <w:rPr>
                <w:b/>
                <w:bCs/>
                <w:sz w:val="16"/>
                <w:szCs w:val="16"/>
              </w:rPr>
              <w:t>-Groc. Shop</w:t>
            </w:r>
            <w:r w:rsidR="003F17A9">
              <w:rPr>
                <w:b/>
                <w:bCs/>
                <w:sz w:val="16"/>
                <w:szCs w:val="16"/>
              </w:rPr>
              <w:t xml:space="preserve"> [Y2]</w:t>
            </w:r>
            <w:r w:rsidR="00DA56B7" w:rsidRPr="00EA24E3">
              <w:rPr>
                <w:b/>
                <w:bCs/>
                <w:sz w:val="16"/>
                <w:szCs w:val="16"/>
              </w:rPr>
              <w:t xml:space="preserve"> (</w:t>
            </w:r>
            <w:r w:rsidR="00AE6B4F" w:rsidRPr="00EA24E3">
              <w:rPr>
                <w:b/>
                <w:bCs/>
                <w:sz w:val="16"/>
                <w:szCs w:val="16"/>
              </w:rPr>
              <w:t>R</w:t>
            </w:r>
            <w:r w:rsidR="00DA56B7" w:rsidRPr="00EA24E3">
              <w:rPr>
                <w:b/>
                <w:bCs/>
                <w:sz w:val="16"/>
                <w:szCs w:val="16"/>
              </w:rPr>
              <w:t>L)</w:t>
            </w:r>
          </w:p>
          <w:p w14:paraId="4DD38C6B" w14:textId="4D149499" w:rsidR="00DA56B7" w:rsidRPr="00EA24E3" w:rsidRDefault="00DA56B7" w:rsidP="00620CE9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 xml:space="preserve">       [3:00-4:30p]</w:t>
            </w:r>
            <w:r w:rsidR="00EA24E3" w:rsidRPr="00EA24E3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22421BF" w14:textId="709928F6" w:rsidR="00011B3D" w:rsidRPr="005019AA" w:rsidRDefault="000C68D6" w:rsidP="00E81085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MP</w:t>
            </w:r>
            <w:r w:rsidR="00C7071B" w:rsidRPr="005019AA">
              <w:rPr>
                <w:color w:val="EE0000"/>
                <w:sz w:val="16"/>
                <w:szCs w:val="16"/>
              </w:rPr>
              <w:t xml:space="preserve">-WWE Club </w:t>
            </w:r>
            <w:r w:rsidR="002E26D3" w:rsidRPr="005019AA">
              <w:rPr>
                <w:color w:val="EE0000"/>
                <w:sz w:val="16"/>
                <w:szCs w:val="16"/>
              </w:rPr>
              <w:t>B</w:t>
            </w:r>
            <w:r w:rsidR="00C7071B" w:rsidRPr="005019AA">
              <w:rPr>
                <w:color w:val="EE0000"/>
                <w:sz w:val="16"/>
                <w:szCs w:val="16"/>
              </w:rPr>
              <w:t xml:space="preserve"> (S2)</w:t>
            </w:r>
          </w:p>
          <w:p w14:paraId="3F2F607F" w14:textId="08E52FAF" w:rsidR="003D051B" w:rsidRPr="005019AA" w:rsidRDefault="005208E8" w:rsidP="003D051B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IS</w:t>
            </w:r>
            <w:r w:rsidR="003D051B" w:rsidRPr="005019AA">
              <w:rPr>
                <w:color w:val="EE0000"/>
                <w:sz w:val="16"/>
                <w:szCs w:val="16"/>
              </w:rPr>
              <w:t>-CHSC Fit Club (SF)</w:t>
            </w:r>
          </w:p>
          <w:p w14:paraId="53723329" w14:textId="6ED7240E" w:rsidR="003D051B" w:rsidRPr="00A273F3" w:rsidRDefault="003D051B" w:rsidP="00E81085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5CA9EA3D" w14:textId="1952AB98" w:rsidR="002E26D3" w:rsidRPr="005019AA" w:rsidRDefault="002E26D3" w:rsidP="002E26D3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MP-Basketbal</w:t>
            </w:r>
            <w:r w:rsidR="00E52261" w:rsidRPr="005019AA">
              <w:rPr>
                <w:color w:val="EE0000"/>
                <w:sz w:val="16"/>
                <w:szCs w:val="16"/>
              </w:rPr>
              <w:t>l F</w:t>
            </w:r>
            <w:r w:rsidRPr="005019AA">
              <w:rPr>
                <w:color w:val="EE0000"/>
                <w:sz w:val="16"/>
                <w:szCs w:val="16"/>
              </w:rPr>
              <w:t xml:space="preserve"> (BC)</w:t>
            </w:r>
          </w:p>
          <w:p w14:paraId="4C4847AF" w14:textId="55005C37" w:rsidR="009155A2" w:rsidRPr="005019AA" w:rsidRDefault="009155A2" w:rsidP="00643BC2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H</w:t>
            </w:r>
            <w:r w:rsidR="00920840">
              <w:rPr>
                <w:color w:val="EE0000"/>
                <w:sz w:val="16"/>
                <w:szCs w:val="16"/>
              </w:rPr>
              <w:t>O</w:t>
            </w:r>
            <w:r w:rsidRPr="005019AA">
              <w:rPr>
                <w:color w:val="EE0000"/>
                <w:sz w:val="16"/>
                <w:szCs w:val="16"/>
              </w:rPr>
              <w:t>-</w:t>
            </w:r>
            <w:r w:rsidR="00AE70F3" w:rsidRPr="005019AA">
              <w:rPr>
                <w:color w:val="EE0000"/>
                <w:sz w:val="16"/>
                <w:szCs w:val="16"/>
              </w:rPr>
              <w:t xml:space="preserve">Paint by </w:t>
            </w:r>
            <w:r w:rsidR="003E3C1D" w:rsidRPr="005019AA">
              <w:rPr>
                <w:color w:val="EE0000"/>
                <w:sz w:val="16"/>
                <w:szCs w:val="16"/>
              </w:rPr>
              <w:t xml:space="preserve">Numbers </w:t>
            </w:r>
            <w:r w:rsidR="00A273F3" w:rsidRPr="005019AA">
              <w:rPr>
                <w:color w:val="EE0000"/>
                <w:sz w:val="16"/>
                <w:szCs w:val="16"/>
              </w:rPr>
              <w:t>B</w:t>
            </w:r>
            <w:r w:rsidR="00AE70F3" w:rsidRPr="005019AA">
              <w:rPr>
                <w:color w:val="EE0000"/>
                <w:sz w:val="16"/>
                <w:szCs w:val="16"/>
              </w:rPr>
              <w:t xml:space="preserve"> (S</w:t>
            </w:r>
            <w:r w:rsidR="00053279" w:rsidRPr="005019AA">
              <w:rPr>
                <w:color w:val="EE0000"/>
                <w:sz w:val="16"/>
                <w:szCs w:val="16"/>
              </w:rPr>
              <w:t>2</w:t>
            </w:r>
            <w:r w:rsidR="00AE70F3" w:rsidRPr="005019AA">
              <w:rPr>
                <w:color w:val="EE0000"/>
                <w:sz w:val="16"/>
                <w:szCs w:val="16"/>
              </w:rPr>
              <w:t>)</w:t>
            </w:r>
          </w:p>
          <w:p w14:paraId="60B45E9B" w14:textId="3182FB08" w:rsidR="003D051B" w:rsidRPr="005019AA" w:rsidRDefault="003D051B" w:rsidP="003D051B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IS-Full Body Fitness (SF)</w:t>
            </w:r>
          </w:p>
          <w:p w14:paraId="067F678E" w14:textId="77777777" w:rsidR="003D051B" w:rsidRPr="005019AA" w:rsidRDefault="003D051B" w:rsidP="00643BC2">
            <w:pPr>
              <w:rPr>
                <w:color w:val="EE0000"/>
                <w:sz w:val="16"/>
                <w:szCs w:val="16"/>
                <w:highlight w:val="yellow"/>
              </w:rPr>
            </w:pPr>
          </w:p>
          <w:p w14:paraId="24049100" w14:textId="77777777" w:rsidR="00632833" w:rsidRPr="005019AA" w:rsidRDefault="00632833" w:rsidP="00643BC2">
            <w:pPr>
              <w:rPr>
                <w:color w:val="EE0000"/>
                <w:sz w:val="16"/>
                <w:szCs w:val="16"/>
                <w:highlight w:val="yellow"/>
              </w:rPr>
            </w:pPr>
          </w:p>
          <w:p w14:paraId="05DAC954" w14:textId="322DD764" w:rsidR="00896947" w:rsidRPr="005019AA" w:rsidRDefault="00896947" w:rsidP="00643BC2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74A65C4B" w14:textId="1B832908" w:rsidR="00B440EC" w:rsidRPr="00EA24E3" w:rsidRDefault="00B440EC" w:rsidP="00B440EC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>M</w:t>
            </w:r>
            <w:r>
              <w:rPr>
                <w:b/>
                <w:bCs/>
                <w:sz w:val="16"/>
                <w:szCs w:val="16"/>
              </w:rPr>
              <w:t>P</w:t>
            </w:r>
            <w:r w:rsidRPr="00EA24E3">
              <w:rPr>
                <w:b/>
                <w:bCs/>
                <w:sz w:val="16"/>
                <w:szCs w:val="16"/>
              </w:rPr>
              <w:t>-Groc. Shop</w:t>
            </w:r>
            <w:r w:rsidR="007934F3">
              <w:rPr>
                <w:b/>
                <w:bCs/>
                <w:sz w:val="16"/>
                <w:szCs w:val="16"/>
              </w:rPr>
              <w:t xml:space="preserve"> [Y2]</w:t>
            </w:r>
            <w:r w:rsidRPr="00EA24E3">
              <w:rPr>
                <w:b/>
                <w:bCs/>
                <w:sz w:val="16"/>
                <w:szCs w:val="16"/>
              </w:rPr>
              <w:t xml:space="preserve"> (RL)</w:t>
            </w:r>
          </w:p>
          <w:p w14:paraId="2D2F8D94" w14:textId="244A389E" w:rsidR="00B440EC" w:rsidRPr="00EA24E3" w:rsidRDefault="00B440EC" w:rsidP="00B440EC">
            <w:pPr>
              <w:rPr>
                <w:b/>
                <w:bCs/>
                <w:sz w:val="16"/>
                <w:szCs w:val="16"/>
              </w:rPr>
            </w:pPr>
            <w:r w:rsidRPr="00EA24E3">
              <w:rPr>
                <w:b/>
                <w:bCs/>
                <w:sz w:val="16"/>
                <w:szCs w:val="16"/>
              </w:rPr>
              <w:t xml:space="preserve">       [3:00-4:30p] </w:t>
            </w:r>
          </w:p>
          <w:p w14:paraId="1648B22E" w14:textId="4CF05BC4" w:rsidR="00D83637" w:rsidRPr="005019AA" w:rsidRDefault="0033073D" w:rsidP="00DA56B7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TM-</w:t>
            </w:r>
            <w:r w:rsidR="009C6331" w:rsidRPr="005019AA">
              <w:rPr>
                <w:color w:val="EE0000"/>
                <w:sz w:val="16"/>
                <w:szCs w:val="16"/>
              </w:rPr>
              <w:t xml:space="preserve">CHSC </w:t>
            </w:r>
            <w:r w:rsidRPr="005019AA">
              <w:rPr>
                <w:color w:val="EE0000"/>
                <w:sz w:val="16"/>
                <w:szCs w:val="16"/>
              </w:rPr>
              <w:t xml:space="preserve">Theater </w:t>
            </w:r>
            <w:r w:rsidR="00C84E6F" w:rsidRPr="005019AA">
              <w:rPr>
                <w:color w:val="EE0000"/>
                <w:sz w:val="16"/>
                <w:szCs w:val="16"/>
              </w:rPr>
              <w:t>B</w:t>
            </w:r>
            <w:r w:rsidRPr="005019AA">
              <w:rPr>
                <w:color w:val="EE0000"/>
                <w:sz w:val="16"/>
                <w:szCs w:val="16"/>
              </w:rPr>
              <w:t xml:space="preserve"> (OR)</w:t>
            </w:r>
          </w:p>
          <w:p w14:paraId="25757B46" w14:textId="3D12EA59" w:rsidR="009C6331" w:rsidRPr="005019AA" w:rsidRDefault="009C6331" w:rsidP="00DA56B7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 xml:space="preserve">        </w:t>
            </w:r>
            <w:r w:rsidRPr="005019AA">
              <w:rPr>
                <w:b/>
                <w:bCs/>
                <w:color w:val="EE0000"/>
                <w:sz w:val="16"/>
                <w:szCs w:val="16"/>
              </w:rPr>
              <w:t>[3:00-4:30p]</w:t>
            </w:r>
          </w:p>
          <w:p w14:paraId="45CD8468" w14:textId="721C8D9B" w:rsidR="00AC6D47" w:rsidRPr="005019AA" w:rsidRDefault="00AC6D47" w:rsidP="00AC6D47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MM-Confidence &amp; Self-Adv. In Workplace A (</w:t>
            </w:r>
            <w:r w:rsidR="00A870C2">
              <w:rPr>
                <w:color w:val="EE0000"/>
                <w:sz w:val="16"/>
                <w:szCs w:val="16"/>
              </w:rPr>
              <w:t>48/50</w:t>
            </w:r>
            <w:r w:rsidRPr="005019AA">
              <w:rPr>
                <w:color w:val="EE0000"/>
                <w:sz w:val="16"/>
                <w:szCs w:val="16"/>
              </w:rPr>
              <w:t>)</w:t>
            </w:r>
          </w:p>
          <w:p w14:paraId="7F6C451D" w14:textId="77777777" w:rsidR="00AC6D47" w:rsidRPr="005019AA" w:rsidRDefault="00AC6D47" w:rsidP="00AC6D47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HO-The Live Comedy Hr B (S2)</w:t>
            </w:r>
          </w:p>
          <w:p w14:paraId="0E51B5E0" w14:textId="58B9A022" w:rsidR="005E4552" w:rsidRPr="00A273F3" w:rsidRDefault="003D051B" w:rsidP="003D051B">
            <w:pPr>
              <w:rPr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</w:rPr>
              <w:t>AL-CHSC Fit Club (SF)</w:t>
            </w:r>
          </w:p>
        </w:tc>
        <w:tc>
          <w:tcPr>
            <w:tcW w:w="2160" w:type="dxa"/>
          </w:tcPr>
          <w:p w14:paraId="6C63B8AD" w14:textId="749C4177" w:rsidR="009D4CA3" w:rsidRPr="005019AA" w:rsidRDefault="009D4CA3" w:rsidP="009D4CA3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 xml:space="preserve">MP-Walk Westville </w:t>
            </w:r>
            <w:r w:rsidR="00612A45" w:rsidRPr="005019AA">
              <w:rPr>
                <w:color w:val="EE0000"/>
                <w:sz w:val="16"/>
                <w:szCs w:val="16"/>
              </w:rPr>
              <w:t>I</w:t>
            </w:r>
            <w:r w:rsidRPr="005019AA">
              <w:rPr>
                <w:color w:val="EE0000"/>
                <w:sz w:val="16"/>
                <w:szCs w:val="16"/>
              </w:rPr>
              <w:t xml:space="preserve"> (CY)</w:t>
            </w:r>
          </w:p>
          <w:p w14:paraId="40BC8099" w14:textId="77777777" w:rsidR="00AC6D47" w:rsidRPr="005019AA" w:rsidRDefault="00AC6D47" w:rsidP="00AC6D47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HO-Creating Music &amp; Art B (S2)</w:t>
            </w:r>
          </w:p>
          <w:p w14:paraId="7E0502B6" w14:textId="6441205A" w:rsidR="003D051B" w:rsidRPr="005019AA" w:rsidRDefault="003D051B" w:rsidP="003D051B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IS-Full Body Fitness (SF)</w:t>
            </w:r>
          </w:p>
          <w:p w14:paraId="59076F4F" w14:textId="77777777" w:rsidR="00612A45" w:rsidRPr="005019AA" w:rsidRDefault="00612A45" w:rsidP="00612A45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SP-Virtual Day in Hist. A (V)</w:t>
            </w:r>
          </w:p>
          <w:p w14:paraId="14432486" w14:textId="190E2241" w:rsidR="003D051B" w:rsidRPr="005019AA" w:rsidRDefault="003D051B" w:rsidP="00A83AF8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2A5B7D78" w14:textId="5B6314E1" w:rsidR="003D051B" w:rsidRPr="005019AA" w:rsidRDefault="003D051B" w:rsidP="003D051B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AL-CHSC Run Club (SF)</w:t>
            </w:r>
          </w:p>
          <w:p w14:paraId="265656C2" w14:textId="77777777" w:rsidR="00176DC5" w:rsidRPr="005019AA" w:rsidRDefault="00176DC5" w:rsidP="003E3C1D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</w:tr>
      <w:tr w:rsidR="00176DC5" w:rsidRPr="00D34F73" w14:paraId="1BAE1032" w14:textId="77777777" w:rsidTr="000860EB">
        <w:trPr>
          <w:trHeight w:val="440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2E4814CA" w14:textId="01C18324" w:rsidR="00176DC5" w:rsidRPr="00830FD3" w:rsidRDefault="00176DC5" w:rsidP="00176DC5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-</w:t>
            </w:r>
            <w:r w:rsidR="005D45F9" w:rsidRPr="00830FD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:</w:t>
            </w:r>
            <w:r w:rsidR="00A273F3"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45</w:t>
            </w:r>
          </w:p>
        </w:tc>
        <w:tc>
          <w:tcPr>
            <w:tcW w:w="2250" w:type="dxa"/>
          </w:tcPr>
          <w:p w14:paraId="3341A34F" w14:textId="22905CF8" w:rsidR="00632833" w:rsidRPr="005019AA" w:rsidRDefault="00632833" w:rsidP="00052590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 xml:space="preserve">JL-Current Events </w:t>
            </w:r>
            <w:r w:rsidR="009D4CA3" w:rsidRPr="005019AA">
              <w:rPr>
                <w:color w:val="EE0000"/>
                <w:sz w:val="16"/>
                <w:szCs w:val="16"/>
              </w:rPr>
              <w:t>D</w:t>
            </w:r>
            <w:r w:rsidRPr="005019AA">
              <w:rPr>
                <w:color w:val="EE0000"/>
                <w:sz w:val="16"/>
                <w:szCs w:val="16"/>
              </w:rPr>
              <w:t xml:space="preserve"> (S</w:t>
            </w:r>
            <w:r w:rsidR="00053279" w:rsidRPr="005019AA">
              <w:rPr>
                <w:color w:val="EE0000"/>
                <w:sz w:val="16"/>
                <w:szCs w:val="16"/>
              </w:rPr>
              <w:t>2</w:t>
            </w:r>
            <w:r w:rsidRPr="005019AA">
              <w:rPr>
                <w:color w:val="EE0000"/>
                <w:sz w:val="16"/>
                <w:szCs w:val="16"/>
              </w:rPr>
              <w:t>)</w:t>
            </w:r>
          </w:p>
          <w:p w14:paraId="5911DE62" w14:textId="619B0E50" w:rsidR="00612A45" w:rsidRPr="005019AA" w:rsidRDefault="00612A45" w:rsidP="00052590">
            <w:pPr>
              <w:rPr>
                <w:bCs/>
                <w:iCs/>
                <w:color w:val="EE0000"/>
                <w:sz w:val="16"/>
                <w:szCs w:val="16"/>
              </w:rPr>
            </w:pPr>
            <w:r w:rsidRPr="005019AA">
              <w:rPr>
                <w:bCs/>
                <w:iCs/>
                <w:color w:val="EE0000"/>
                <w:sz w:val="16"/>
                <w:szCs w:val="16"/>
              </w:rPr>
              <w:t>IS-Run Club (SF)</w:t>
            </w:r>
          </w:p>
          <w:p w14:paraId="75A726D0" w14:textId="52DEE71A" w:rsidR="003D051B" w:rsidRPr="005019AA" w:rsidRDefault="00011B3D" w:rsidP="003D051B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SP-</w:t>
            </w:r>
            <w:r w:rsidR="009F1542" w:rsidRPr="005019AA">
              <w:rPr>
                <w:color w:val="EE0000"/>
                <w:sz w:val="16"/>
                <w:szCs w:val="16"/>
              </w:rPr>
              <w:t>Virt</w:t>
            </w:r>
            <w:r w:rsidR="00672EE8" w:rsidRPr="005019AA">
              <w:rPr>
                <w:color w:val="EE0000"/>
                <w:sz w:val="16"/>
                <w:szCs w:val="16"/>
              </w:rPr>
              <w:t xml:space="preserve">. </w:t>
            </w:r>
            <w:r w:rsidRPr="005019AA">
              <w:rPr>
                <w:color w:val="EE0000"/>
                <w:sz w:val="16"/>
                <w:szCs w:val="16"/>
              </w:rPr>
              <w:t xml:space="preserve">All Things Disney </w:t>
            </w:r>
            <w:r w:rsidR="00D9303F" w:rsidRPr="005019AA">
              <w:rPr>
                <w:color w:val="EE0000"/>
                <w:sz w:val="16"/>
                <w:szCs w:val="16"/>
              </w:rPr>
              <w:t>B</w:t>
            </w:r>
            <w:r w:rsidRPr="005019AA">
              <w:rPr>
                <w:color w:val="EE0000"/>
                <w:sz w:val="16"/>
                <w:szCs w:val="16"/>
              </w:rPr>
              <w:t xml:space="preserve"> (V)</w:t>
            </w:r>
          </w:p>
        </w:tc>
        <w:tc>
          <w:tcPr>
            <w:tcW w:w="2250" w:type="dxa"/>
          </w:tcPr>
          <w:p w14:paraId="3C59FA97" w14:textId="62EF3E15" w:rsidR="003F580E" w:rsidRPr="005019AA" w:rsidRDefault="003F580E" w:rsidP="00052590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 xml:space="preserve">CN-What’s Cooking at Work A (48/50) </w:t>
            </w:r>
          </w:p>
          <w:p w14:paraId="2FABE236" w14:textId="4133218E" w:rsidR="003D051B" w:rsidRPr="005019AA" w:rsidRDefault="003D051B" w:rsidP="00052590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IS-Cardio Kickboxing (SF)</w:t>
            </w:r>
          </w:p>
          <w:p w14:paraId="105BF5B2" w14:textId="0460885C" w:rsidR="00612A45" w:rsidRPr="005019AA" w:rsidRDefault="00612A45" w:rsidP="00612A45">
            <w:pPr>
              <w:rPr>
                <w:color w:val="EE0000"/>
                <w:sz w:val="16"/>
                <w:szCs w:val="16"/>
              </w:rPr>
            </w:pPr>
          </w:p>
        </w:tc>
        <w:tc>
          <w:tcPr>
            <w:tcW w:w="2250" w:type="dxa"/>
          </w:tcPr>
          <w:p w14:paraId="58AE887F" w14:textId="7C843801" w:rsidR="00EC5FFC" w:rsidRPr="00A273F3" w:rsidRDefault="00EC5FFC" w:rsidP="000E2EEC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16E21EEC" w14:textId="14810914" w:rsidR="003D051B" w:rsidRPr="005019AA" w:rsidRDefault="003D051B" w:rsidP="00E345E4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IS-Cardio Kickboxing (SF)</w:t>
            </w:r>
          </w:p>
          <w:p w14:paraId="7BC8F9AE" w14:textId="77777777" w:rsidR="00612A45" w:rsidRPr="005019AA" w:rsidRDefault="00612A45" w:rsidP="00612A45">
            <w:pPr>
              <w:rPr>
                <w:color w:val="EE0000"/>
                <w:sz w:val="16"/>
                <w:szCs w:val="16"/>
              </w:rPr>
            </w:pPr>
            <w:r w:rsidRPr="005019AA">
              <w:rPr>
                <w:color w:val="EE0000"/>
                <w:sz w:val="16"/>
                <w:szCs w:val="16"/>
              </w:rPr>
              <w:t>SP-Virtual Chat with Sue B (V)</w:t>
            </w:r>
          </w:p>
          <w:p w14:paraId="284F82F2" w14:textId="696DA384" w:rsidR="00612A45" w:rsidRPr="005019AA" w:rsidRDefault="00612A45" w:rsidP="00E345E4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0D5F4A32" w14:textId="77777777" w:rsidR="00176DC5" w:rsidRPr="005019AA" w:rsidRDefault="00176DC5" w:rsidP="00176DC5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</w:tr>
      <w:tr w:rsidR="009E237B" w:rsidRPr="00D34F73" w14:paraId="3D607C10" w14:textId="77777777" w:rsidTr="000860EB">
        <w:trPr>
          <w:trHeight w:val="278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6EAA29D2" w14:textId="77B0CB2A" w:rsidR="009E237B" w:rsidRPr="00830FD3" w:rsidRDefault="009E237B" w:rsidP="00176DC5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5-5:45</w:t>
            </w:r>
          </w:p>
        </w:tc>
        <w:tc>
          <w:tcPr>
            <w:tcW w:w="2250" w:type="dxa"/>
          </w:tcPr>
          <w:p w14:paraId="11135EC5" w14:textId="57F3DB5B" w:rsidR="009E237B" w:rsidRPr="005019AA" w:rsidRDefault="009E237B" w:rsidP="00052590">
            <w:pPr>
              <w:rPr>
                <w:color w:val="EE0000"/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</w:rPr>
              <w:t>MT-Afternoon Yoga (SF)</w:t>
            </w:r>
          </w:p>
        </w:tc>
        <w:tc>
          <w:tcPr>
            <w:tcW w:w="2250" w:type="dxa"/>
          </w:tcPr>
          <w:p w14:paraId="2F275A40" w14:textId="77777777" w:rsidR="009E237B" w:rsidRPr="005E4552" w:rsidRDefault="009E237B" w:rsidP="00052590">
            <w:pPr>
              <w:rPr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50" w:type="dxa"/>
          </w:tcPr>
          <w:p w14:paraId="13BE02F3" w14:textId="77777777" w:rsidR="009E237B" w:rsidRPr="00A273F3" w:rsidRDefault="009E237B" w:rsidP="000E2EEC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7B83D281" w14:textId="77777777" w:rsidR="009E237B" w:rsidRPr="00D9303F" w:rsidRDefault="009E237B" w:rsidP="00E345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0B2FA1D7" w14:textId="77777777" w:rsidR="009E237B" w:rsidRPr="005019AA" w:rsidRDefault="009E237B" w:rsidP="00176DC5">
            <w:pPr>
              <w:rPr>
                <w:color w:val="EE0000"/>
                <w:sz w:val="16"/>
                <w:szCs w:val="16"/>
                <w:highlight w:val="yellow"/>
              </w:rPr>
            </w:pPr>
          </w:p>
        </w:tc>
      </w:tr>
      <w:tr w:rsidR="009E237B" w:rsidRPr="00D34F73" w14:paraId="260495E9" w14:textId="77777777" w:rsidTr="000860EB">
        <w:trPr>
          <w:trHeight w:val="260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068A5CB7" w14:textId="78E9A9EA" w:rsidR="009E237B" w:rsidRPr="00830FD3" w:rsidRDefault="009E237B" w:rsidP="00176DC5">
            <w:pPr>
              <w:jc w:val="center"/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</w:pPr>
            <w:r>
              <w:rPr>
                <w:rFonts w:ascii="Century Schoolbook" w:hAnsi="Century Schoolbook"/>
                <w:b/>
                <w:color w:val="FFFFFF" w:themeColor="background1"/>
                <w:sz w:val="16"/>
                <w:szCs w:val="16"/>
              </w:rPr>
              <w:t>6-6:45</w:t>
            </w:r>
          </w:p>
        </w:tc>
        <w:tc>
          <w:tcPr>
            <w:tcW w:w="2250" w:type="dxa"/>
          </w:tcPr>
          <w:p w14:paraId="05138571" w14:textId="56A1B47A" w:rsidR="009E237B" w:rsidRPr="00A273F3" w:rsidRDefault="009E237B" w:rsidP="00052590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250" w:type="dxa"/>
          </w:tcPr>
          <w:p w14:paraId="58F2F2ED" w14:textId="77777777" w:rsidR="009E237B" w:rsidRPr="005E4552" w:rsidRDefault="009E237B" w:rsidP="00052590">
            <w:pPr>
              <w:rPr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50" w:type="dxa"/>
          </w:tcPr>
          <w:p w14:paraId="7B5E54BF" w14:textId="77777777" w:rsidR="009E237B" w:rsidRPr="00A273F3" w:rsidRDefault="009E237B" w:rsidP="000E2EEC">
            <w:pPr>
              <w:rPr>
                <w:sz w:val="16"/>
                <w:szCs w:val="16"/>
                <w:highlight w:val="yellow"/>
              </w:rPr>
            </w:pPr>
          </w:p>
        </w:tc>
        <w:tc>
          <w:tcPr>
            <w:tcW w:w="2160" w:type="dxa"/>
          </w:tcPr>
          <w:p w14:paraId="6CE61DBE" w14:textId="77777777" w:rsidR="009E237B" w:rsidRPr="00D9303F" w:rsidRDefault="009E237B" w:rsidP="00E345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530FF3B0" w14:textId="3545FAF7" w:rsidR="009E237B" w:rsidRPr="005019AA" w:rsidRDefault="00AE66F3" w:rsidP="00176DC5">
            <w:pPr>
              <w:rPr>
                <w:color w:val="EE0000"/>
                <w:sz w:val="16"/>
                <w:szCs w:val="16"/>
                <w:highlight w:val="yellow"/>
              </w:rPr>
            </w:pPr>
            <w:r w:rsidRPr="005019AA">
              <w:rPr>
                <w:color w:val="EE0000"/>
                <w:sz w:val="16"/>
                <w:szCs w:val="16"/>
              </w:rPr>
              <w:t>MT-Afternoon Yoga (SF)</w:t>
            </w:r>
          </w:p>
        </w:tc>
      </w:tr>
      <w:tr w:rsidR="003D051B" w:rsidRPr="00D34F73" w14:paraId="35788E75" w14:textId="77777777" w:rsidTr="00125F94">
        <w:trPr>
          <w:trHeight w:val="287"/>
        </w:trPr>
        <w:tc>
          <w:tcPr>
            <w:tcW w:w="895" w:type="dxa"/>
            <w:shd w:val="clear" w:color="auto" w:fill="C45911" w:themeFill="accent2" w:themeFillShade="BF"/>
            <w:vAlign w:val="center"/>
          </w:tcPr>
          <w:p w14:paraId="1428ABD5" w14:textId="77777777" w:rsidR="003D051B" w:rsidRPr="00C71348" w:rsidRDefault="003D051B" w:rsidP="00176DC5">
            <w:pPr>
              <w:jc w:val="center"/>
              <w:rPr>
                <w:rFonts w:ascii="Century Schoolbook" w:hAnsi="Century Schoolbook"/>
                <w:b/>
                <w:sz w:val="16"/>
                <w:szCs w:val="16"/>
              </w:rPr>
            </w:pPr>
          </w:p>
        </w:tc>
        <w:tc>
          <w:tcPr>
            <w:tcW w:w="11070" w:type="dxa"/>
            <w:gridSpan w:val="5"/>
            <w:shd w:val="clear" w:color="auto" w:fill="C45911" w:themeFill="accent2" w:themeFillShade="BF"/>
          </w:tcPr>
          <w:p w14:paraId="49CC1619" w14:textId="019BFADF" w:rsidR="003D051B" w:rsidRPr="00672EE8" w:rsidRDefault="003D051B" w:rsidP="00E72D7B">
            <w:pPr>
              <w:jc w:val="center"/>
              <w:rPr>
                <w:bCs/>
                <w:color w:val="7030A0"/>
                <w:sz w:val="20"/>
                <w:szCs w:val="20"/>
              </w:rPr>
            </w:pPr>
            <w:r w:rsidRPr="00125F94">
              <w:rPr>
                <w:b/>
                <w:bCs/>
                <w:i/>
                <w:iCs/>
                <w:color w:val="FFFFFF" w:themeColor="background1"/>
                <w:sz w:val="28"/>
                <w:szCs w:val="28"/>
              </w:rPr>
              <w:t>SATURDAY CLASSES</w:t>
            </w:r>
            <w:r w:rsidR="00125F94">
              <w:rPr>
                <w:b/>
                <w:bCs/>
                <w:i/>
                <w:iCs/>
                <w:sz w:val="28"/>
                <w:szCs w:val="28"/>
              </w:rPr>
              <w:t xml:space="preserve">     </w:t>
            </w:r>
            <w:r w:rsidR="009B4138" w:rsidRPr="005019AA">
              <w:rPr>
                <w:b/>
                <w:color w:val="EE0000"/>
              </w:rPr>
              <w:t>JL</w:t>
            </w:r>
            <w:r w:rsidR="00672EE8" w:rsidRPr="005019AA">
              <w:rPr>
                <w:b/>
                <w:color w:val="EE0000"/>
              </w:rPr>
              <w:t xml:space="preserve"> - Zumba 9:00-</w:t>
            </w:r>
            <w:r w:rsidR="00850B25" w:rsidRPr="005019AA">
              <w:rPr>
                <w:b/>
                <w:color w:val="EE0000"/>
              </w:rPr>
              <w:t>9:45</w:t>
            </w:r>
            <w:r w:rsidR="00672EE8" w:rsidRPr="005019AA">
              <w:rPr>
                <w:b/>
                <w:color w:val="EE0000"/>
              </w:rPr>
              <w:t>am</w:t>
            </w:r>
            <w:r w:rsidR="00955862" w:rsidRPr="005019AA">
              <w:rPr>
                <w:b/>
                <w:color w:val="EE0000"/>
              </w:rPr>
              <w:t xml:space="preserve"> (SM)</w:t>
            </w:r>
          </w:p>
        </w:tc>
      </w:tr>
    </w:tbl>
    <w:p w14:paraId="05DB23E4" w14:textId="50E75684" w:rsidR="005C526A" w:rsidRPr="000E7F51" w:rsidRDefault="000E7F51" w:rsidP="000E7F51">
      <w:pPr>
        <w:ind w:right="-900"/>
        <w:rPr>
          <w:b/>
          <w:bCs/>
          <w:color w:val="EE0000"/>
        </w:rPr>
      </w:pPr>
      <w:r w:rsidRPr="00C35BA7">
        <w:rPr>
          <w:b/>
          <w:bCs/>
          <w:color w:val="EE0000"/>
        </w:rPr>
        <w:t>REACH STUDENTS ARE BILLED AN ADDITIONAL FEE FOR CLASSES LISTED IN RED.</w:t>
      </w:r>
    </w:p>
    <w:tbl>
      <w:tblPr>
        <w:tblpPr w:leftFromText="180" w:rightFromText="180" w:vertAnchor="text" w:horzAnchor="margin" w:tblpXSpec="center" w:tblpY="83"/>
        <w:tblOverlap w:val="never"/>
        <w:tblW w:w="11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935"/>
        <w:gridCol w:w="5850"/>
      </w:tblGrid>
      <w:tr w:rsidR="00243E18" w:rsidRPr="003C2BDB" w14:paraId="2172539E" w14:textId="77777777" w:rsidTr="009B4138">
        <w:trPr>
          <w:trHeight w:val="1520"/>
        </w:trPr>
        <w:tc>
          <w:tcPr>
            <w:tcW w:w="5935" w:type="dxa"/>
          </w:tcPr>
          <w:p w14:paraId="58473809" w14:textId="77777777" w:rsidR="00355B6C" w:rsidRDefault="00355B6C" w:rsidP="00355B6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  <w:u w:val="single"/>
              </w:rPr>
              <w:t>STAFF: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3F3DA542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JS – Julian Sandoval         MR – Mylissa Rockefeller         IS – Isabel Skarzynski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3AF9B5B6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  <w:lang w:val="en"/>
              </w:rPr>
              <w:t>BA – Bill Angier                 IP – Ilona Perry                          MT – Mason Thompson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18BCCDB4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KF – Kim Freeman           MP – Michael Pretlove              LS – Lisa Stapleton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1E2C29EA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  <w:lang w:val="en"/>
              </w:rPr>
              <w:t>LA – Laura Akins              SP – Sue Peters                           AC – Ashley Cavaliere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1F50C057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DF – Dan Forman              JL – Jules Landswirth               MM – Marissa Martin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77EF8445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TM – Tina Menchetti       AL – Alex Lagase                        SB – Samantha Bernstein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1A0D172C" w14:textId="6648F903" w:rsidR="005E4552" w:rsidRPr="008448D4" w:rsidRDefault="00355B6C" w:rsidP="00355B6C">
            <w:pPr>
              <w:rPr>
                <w:rFonts w:ascii="Cambria" w:hAnsi="Cambria" w:cs="Cambria"/>
                <w:bCs/>
                <w:sz w:val="16"/>
                <w:szCs w:val="16"/>
              </w:rPr>
            </w:pP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HO – Heather Orser         MS – Meghan Spaulding          CN – Catherine Nelson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  <w:r w:rsidRPr="008448D4">
              <w:rPr>
                <w:rFonts w:ascii="Cambria" w:hAnsi="Cambria" w:cs="Cambria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5850" w:type="dxa"/>
          </w:tcPr>
          <w:p w14:paraId="390C1B0E" w14:textId="77777777" w:rsidR="00355B6C" w:rsidRDefault="00355B6C" w:rsidP="00355B6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  <w:u w:val="single"/>
                <w:lang w:val="en"/>
              </w:rPr>
              <w:t>CLASSROOMS: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2076C945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114 -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REACH (Laura)    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OR -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Outreach             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SM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- SAIL Multipurpose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08142619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115 -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REACH (Kim)        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CY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Courtyard          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SF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– SAIL Fitness Room               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0806523F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116 -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REACH (Julian)     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BC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Basketball Court   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SL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SAIL Lounge    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758DE119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120 -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REACH (Bill)          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RL –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>REACH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Lounge     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S1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SAIL #1                         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5F016E59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122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REACH (Dan)        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WC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Welcome Center 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S2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SAIL #2                    </w:t>
            </w:r>
            <w:r>
              <w:rPr>
                <w:rStyle w:val="eop"/>
                <w:rFonts w:ascii="Cambria" w:hAnsi="Cambria" w:cs="Segoe UI"/>
                <w:sz w:val="16"/>
                <w:szCs w:val="16"/>
              </w:rPr>
              <w:t> </w:t>
            </w:r>
          </w:p>
          <w:p w14:paraId="54F32652" w14:textId="77777777" w:rsidR="00355B6C" w:rsidRDefault="00355B6C" w:rsidP="00355B6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405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REACH 405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 xml:space="preserve"> 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                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V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Virtual                        </w:t>
            </w:r>
            <w:r>
              <w:rPr>
                <w:rStyle w:val="normaltextrun"/>
                <w:rFonts w:ascii="Cambria" w:hAnsi="Cambria" w:cs="Segoe UI"/>
                <w:b/>
                <w:bCs/>
                <w:sz w:val="16"/>
                <w:szCs w:val="16"/>
              </w:rPr>
              <w:t>48/50</w:t>
            </w:r>
            <w:r>
              <w:rPr>
                <w:rStyle w:val="normaltextrun"/>
                <w:rFonts w:ascii="Cambria" w:hAnsi="Cambria" w:cs="Segoe UI"/>
                <w:sz w:val="16"/>
                <w:szCs w:val="16"/>
              </w:rPr>
              <w:t xml:space="preserve"> – 48-50 Emerson St.</w:t>
            </w:r>
          </w:p>
          <w:p w14:paraId="09DA9427" w14:textId="054B1F86" w:rsidR="00243E18" w:rsidRPr="009B4138" w:rsidRDefault="00243E18" w:rsidP="009B4138">
            <w:pPr>
              <w:rPr>
                <w:rFonts w:ascii="Cambria" w:hAnsi="Cambria" w:cs="Cambria"/>
                <w:b/>
                <w:sz w:val="16"/>
                <w:szCs w:val="16"/>
              </w:rPr>
            </w:pPr>
            <w:r>
              <w:rPr>
                <w:rFonts w:ascii="Cambria" w:hAnsi="Cambria" w:cs="Cambria"/>
                <w:sz w:val="16"/>
                <w:szCs w:val="16"/>
              </w:rPr>
              <w:t xml:space="preserve">    </w:t>
            </w:r>
          </w:p>
        </w:tc>
      </w:tr>
    </w:tbl>
    <w:p w14:paraId="41B050B5" w14:textId="76C0F44C" w:rsidR="00514F64" w:rsidRPr="00C35BA7" w:rsidRDefault="00514F64" w:rsidP="000E7F51">
      <w:pPr>
        <w:ind w:right="-900"/>
        <w:rPr>
          <w:b/>
          <w:bCs/>
          <w:color w:val="EE0000"/>
        </w:rPr>
      </w:pPr>
    </w:p>
    <w:sectPr w:rsidR="00514F64" w:rsidRPr="00C35BA7" w:rsidSect="00514021">
      <w:pgSz w:w="12240" w:h="15840" w:code="1"/>
      <w:pgMar w:top="24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jE1NzI0NDY1M7JU0lEKTi0uzszPAykwqgUAc1GjDiwAAAA="/>
  </w:docVars>
  <w:rsids>
    <w:rsidRoot w:val="00514F64"/>
    <w:rsid w:val="000001F2"/>
    <w:rsid w:val="00001BCA"/>
    <w:rsid w:val="000032D7"/>
    <w:rsid w:val="00003712"/>
    <w:rsid w:val="00004036"/>
    <w:rsid w:val="000056D6"/>
    <w:rsid w:val="00005F03"/>
    <w:rsid w:val="00006259"/>
    <w:rsid w:val="00006272"/>
    <w:rsid w:val="00010B7B"/>
    <w:rsid w:val="00011B3D"/>
    <w:rsid w:val="00012C1C"/>
    <w:rsid w:val="0001300E"/>
    <w:rsid w:val="00014F9A"/>
    <w:rsid w:val="00015076"/>
    <w:rsid w:val="0001551E"/>
    <w:rsid w:val="000156B8"/>
    <w:rsid w:val="000161E4"/>
    <w:rsid w:val="00016BCA"/>
    <w:rsid w:val="00017064"/>
    <w:rsid w:val="00017A0C"/>
    <w:rsid w:val="00020FF4"/>
    <w:rsid w:val="00024516"/>
    <w:rsid w:val="00025D88"/>
    <w:rsid w:val="000270BC"/>
    <w:rsid w:val="00030B1F"/>
    <w:rsid w:val="00030EFC"/>
    <w:rsid w:val="00031E47"/>
    <w:rsid w:val="00032E0D"/>
    <w:rsid w:val="000345A7"/>
    <w:rsid w:val="00034BB1"/>
    <w:rsid w:val="000353B2"/>
    <w:rsid w:val="0003656B"/>
    <w:rsid w:val="000365DE"/>
    <w:rsid w:val="00036A6B"/>
    <w:rsid w:val="0003738B"/>
    <w:rsid w:val="000374FC"/>
    <w:rsid w:val="000401DB"/>
    <w:rsid w:val="00040AEB"/>
    <w:rsid w:val="00040D87"/>
    <w:rsid w:val="00043390"/>
    <w:rsid w:val="000448D1"/>
    <w:rsid w:val="00050593"/>
    <w:rsid w:val="000517A0"/>
    <w:rsid w:val="000521AF"/>
    <w:rsid w:val="00052590"/>
    <w:rsid w:val="00052629"/>
    <w:rsid w:val="00053279"/>
    <w:rsid w:val="0005410E"/>
    <w:rsid w:val="00054481"/>
    <w:rsid w:val="000545B4"/>
    <w:rsid w:val="00054CB6"/>
    <w:rsid w:val="00054FF9"/>
    <w:rsid w:val="00057525"/>
    <w:rsid w:val="00057AC5"/>
    <w:rsid w:val="00061112"/>
    <w:rsid w:val="00063045"/>
    <w:rsid w:val="0006337D"/>
    <w:rsid w:val="000643B2"/>
    <w:rsid w:val="0006544D"/>
    <w:rsid w:val="00065640"/>
    <w:rsid w:val="00065A9B"/>
    <w:rsid w:val="00066393"/>
    <w:rsid w:val="00066686"/>
    <w:rsid w:val="00071BF7"/>
    <w:rsid w:val="000726D1"/>
    <w:rsid w:val="00072854"/>
    <w:rsid w:val="00072A64"/>
    <w:rsid w:val="00072FCD"/>
    <w:rsid w:val="00073229"/>
    <w:rsid w:val="000735CE"/>
    <w:rsid w:val="000737D1"/>
    <w:rsid w:val="000809B4"/>
    <w:rsid w:val="00081313"/>
    <w:rsid w:val="00081C9B"/>
    <w:rsid w:val="00081FFE"/>
    <w:rsid w:val="00082EDF"/>
    <w:rsid w:val="000843F7"/>
    <w:rsid w:val="000848B8"/>
    <w:rsid w:val="00084CE8"/>
    <w:rsid w:val="00085934"/>
    <w:rsid w:val="00085D0F"/>
    <w:rsid w:val="000860EB"/>
    <w:rsid w:val="00087A1E"/>
    <w:rsid w:val="00091FDF"/>
    <w:rsid w:val="000932AA"/>
    <w:rsid w:val="000940F0"/>
    <w:rsid w:val="00094529"/>
    <w:rsid w:val="00094BEA"/>
    <w:rsid w:val="00095D94"/>
    <w:rsid w:val="00097B40"/>
    <w:rsid w:val="000A0030"/>
    <w:rsid w:val="000A0721"/>
    <w:rsid w:val="000A09A1"/>
    <w:rsid w:val="000A1044"/>
    <w:rsid w:val="000A1F6A"/>
    <w:rsid w:val="000A666C"/>
    <w:rsid w:val="000A6CBF"/>
    <w:rsid w:val="000B000E"/>
    <w:rsid w:val="000B0605"/>
    <w:rsid w:val="000B0751"/>
    <w:rsid w:val="000B112A"/>
    <w:rsid w:val="000B115D"/>
    <w:rsid w:val="000B1533"/>
    <w:rsid w:val="000B1D86"/>
    <w:rsid w:val="000B29A4"/>
    <w:rsid w:val="000B2E18"/>
    <w:rsid w:val="000B35CA"/>
    <w:rsid w:val="000B3624"/>
    <w:rsid w:val="000B3715"/>
    <w:rsid w:val="000B3DCB"/>
    <w:rsid w:val="000B43B8"/>
    <w:rsid w:val="000B47C6"/>
    <w:rsid w:val="000B749D"/>
    <w:rsid w:val="000C1582"/>
    <w:rsid w:val="000C1D01"/>
    <w:rsid w:val="000C203C"/>
    <w:rsid w:val="000C3BAB"/>
    <w:rsid w:val="000C445A"/>
    <w:rsid w:val="000C5E01"/>
    <w:rsid w:val="000C68D6"/>
    <w:rsid w:val="000C695D"/>
    <w:rsid w:val="000C6DDE"/>
    <w:rsid w:val="000D01B6"/>
    <w:rsid w:val="000D1F42"/>
    <w:rsid w:val="000D2F7B"/>
    <w:rsid w:val="000D3550"/>
    <w:rsid w:val="000D35FD"/>
    <w:rsid w:val="000D36CB"/>
    <w:rsid w:val="000D6573"/>
    <w:rsid w:val="000D732F"/>
    <w:rsid w:val="000D7D5F"/>
    <w:rsid w:val="000E0374"/>
    <w:rsid w:val="000E057F"/>
    <w:rsid w:val="000E1C2A"/>
    <w:rsid w:val="000E254B"/>
    <w:rsid w:val="000E2A41"/>
    <w:rsid w:val="000E2EEC"/>
    <w:rsid w:val="000E3E3F"/>
    <w:rsid w:val="000E6436"/>
    <w:rsid w:val="000E6D9F"/>
    <w:rsid w:val="000E7F51"/>
    <w:rsid w:val="000F2590"/>
    <w:rsid w:val="000F26DA"/>
    <w:rsid w:val="000F2A71"/>
    <w:rsid w:val="000F3A40"/>
    <w:rsid w:val="000F4EA1"/>
    <w:rsid w:val="000F5402"/>
    <w:rsid w:val="000F68B6"/>
    <w:rsid w:val="000F68F6"/>
    <w:rsid w:val="000F730E"/>
    <w:rsid w:val="000F7BE5"/>
    <w:rsid w:val="000F7EED"/>
    <w:rsid w:val="001011F6"/>
    <w:rsid w:val="001014ED"/>
    <w:rsid w:val="00101510"/>
    <w:rsid w:val="00102380"/>
    <w:rsid w:val="00102F37"/>
    <w:rsid w:val="0010334C"/>
    <w:rsid w:val="00104059"/>
    <w:rsid w:val="001054F6"/>
    <w:rsid w:val="00105847"/>
    <w:rsid w:val="00105A64"/>
    <w:rsid w:val="00106406"/>
    <w:rsid w:val="00106451"/>
    <w:rsid w:val="00106601"/>
    <w:rsid w:val="00107809"/>
    <w:rsid w:val="001078A3"/>
    <w:rsid w:val="00111CC7"/>
    <w:rsid w:val="00111D5D"/>
    <w:rsid w:val="00112D58"/>
    <w:rsid w:val="0011348F"/>
    <w:rsid w:val="001149DE"/>
    <w:rsid w:val="00116802"/>
    <w:rsid w:val="001169C9"/>
    <w:rsid w:val="00117B4F"/>
    <w:rsid w:val="00120B04"/>
    <w:rsid w:val="00123049"/>
    <w:rsid w:val="00125C92"/>
    <w:rsid w:val="00125F94"/>
    <w:rsid w:val="001303D4"/>
    <w:rsid w:val="00130820"/>
    <w:rsid w:val="00131EA0"/>
    <w:rsid w:val="00131F33"/>
    <w:rsid w:val="00132FB6"/>
    <w:rsid w:val="0013478C"/>
    <w:rsid w:val="001371B5"/>
    <w:rsid w:val="001404D6"/>
    <w:rsid w:val="00140582"/>
    <w:rsid w:val="001435E5"/>
    <w:rsid w:val="001444F5"/>
    <w:rsid w:val="0014529C"/>
    <w:rsid w:val="0014566B"/>
    <w:rsid w:val="00145D3C"/>
    <w:rsid w:val="00150A0E"/>
    <w:rsid w:val="00150EE6"/>
    <w:rsid w:val="0015195C"/>
    <w:rsid w:val="00153199"/>
    <w:rsid w:val="00154067"/>
    <w:rsid w:val="001548C3"/>
    <w:rsid w:val="00154951"/>
    <w:rsid w:val="00155C36"/>
    <w:rsid w:val="00155C7A"/>
    <w:rsid w:val="00156156"/>
    <w:rsid w:val="001569C6"/>
    <w:rsid w:val="00156E5E"/>
    <w:rsid w:val="001573E4"/>
    <w:rsid w:val="001574E4"/>
    <w:rsid w:val="00160C1F"/>
    <w:rsid w:val="00161022"/>
    <w:rsid w:val="001615A7"/>
    <w:rsid w:val="00161E67"/>
    <w:rsid w:val="001620CB"/>
    <w:rsid w:val="00162131"/>
    <w:rsid w:val="00162496"/>
    <w:rsid w:val="00162B75"/>
    <w:rsid w:val="00162D91"/>
    <w:rsid w:val="0016500F"/>
    <w:rsid w:val="001656E8"/>
    <w:rsid w:val="00166283"/>
    <w:rsid w:val="00167CC2"/>
    <w:rsid w:val="00167E31"/>
    <w:rsid w:val="00167FE4"/>
    <w:rsid w:val="0017113E"/>
    <w:rsid w:val="00171670"/>
    <w:rsid w:val="0017206B"/>
    <w:rsid w:val="001735A0"/>
    <w:rsid w:val="00173D90"/>
    <w:rsid w:val="00175182"/>
    <w:rsid w:val="001753E6"/>
    <w:rsid w:val="00176DC5"/>
    <w:rsid w:val="001772CD"/>
    <w:rsid w:val="00183937"/>
    <w:rsid w:val="00183B17"/>
    <w:rsid w:val="0018424F"/>
    <w:rsid w:val="00184CD2"/>
    <w:rsid w:val="00185E6F"/>
    <w:rsid w:val="00186FD6"/>
    <w:rsid w:val="00187518"/>
    <w:rsid w:val="00190AC0"/>
    <w:rsid w:val="00194661"/>
    <w:rsid w:val="00195018"/>
    <w:rsid w:val="001A15D1"/>
    <w:rsid w:val="001A1F2B"/>
    <w:rsid w:val="001A30B7"/>
    <w:rsid w:val="001A3B68"/>
    <w:rsid w:val="001A43CA"/>
    <w:rsid w:val="001A4A68"/>
    <w:rsid w:val="001A4AAC"/>
    <w:rsid w:val="001A5D4C"/>
    <w:rsid w:val="001A65B1"/>
    <w:rsid w:val="001A6889"/>
    <w:rsid w:val="001A6B91"/>
    <w:rsid w:val="001A6F65"/>
    <w:rsid w:val="001A7C7C"/>
    <w:rsid w:val="001B2B31"/>
    <w:rsid w:val="001B3C62"/>
    <w:rsid w:val="001B4A52"/>
    <w:rsid w:val="001B58BC"/>
    <w:rsid w:val="001B6B8A"/>
    <w:rsid w:val="001C00B6"/>
    <w:rsid w:val="001C14A7"/>
    <w:rsid w:val="001C3518"/>
    <w:rsid w:val="001C3928"/>
    <w:rsid w:val="001C7D2F"/>
    <w:rsid w:val="001D098C"/>
    <w:rsid w:val="001D1A58"/>
    <w:rsid w:val="001D474F"/>
    <w:rsid w:val="001D4DF7"/>
    <w:rsid w:val="001D59B6"/>
    <w:rsid w:val="001D59E2"/>
    <w:rsid w:val="001D7442"/>
    <w:rsid w:val="001D7B80"/>
    <w:rsid w:val="001E0B0B"/>
    <w:rsid w:val="001E0BD0"/>
    <w:rsid w:val="001E0C63"/>
    <w:rsid w:val="001E11C9"/>
    <w:rsid w:val="001E1C06"/>
    <w:rsid w:val="001E2376"/>
    <w:rsid w:val="001E5AA4"/>
    <w:rsid w:val="001E5B44"/>
    <w:rsid w:val="001E6368"/>
    <w:rsid w:val="001F08DB"/>
    <w:rsid w:val="001F08F8"/>
    <w:rsid w:val="001F0CCB"/>
    <w:rsid w:val="001F0DB3"/>
    <w:rsid w:val="001F1001"/>
    <w:rsid w:val="001F1935"/>
    <w:rsid w:val="001F26F3"/>
    <w:rsid w:val="001F29E6"/>
    <w:rsid w:val="001F3B20"/>
    <w:rsid w:val="001F4D16"/>
    <w:rsid w:val="001F4E25"/>
    <w:rsid w:val="001F79D0"/>
    <w:rsid w:val="0020112C"/>
    <w:rsid w:val="00202AC2"/>
    <w:rsid w:val="00202F24"/>
    <w:rsid w:val="002037BF"/>
    <w:rsid w:val="00203FB4"/>
    <w:rsid w:val="00204661"/>
    <w:rsid w:val="00204AA4"/>
    <w:rsid w:val="00205545"/>
    <w:rsid w:val="00205BCF"/>
    <w:rsid w:val="00205F2E"/>
    <w:rsid w:val="002063C1"/>
    <w:rsid w:val="00206645"/>
    <w:rsid w:val="0020671F"/>
    <w:rsid w:val="002075F3"/>
    <w:rsid w:val="00207B64"/>
    <w:rsid w:val="0021039A"/>
    <w:rsid w:val="00210D11"/>
    <w:rsid w:val="00211115"/>
    <w:rsid w:val="00211345"/>
    <w:rsid w:val="002116B5"/>
    <w:rsid w:val="002117F9"/>
    <w:rsid w:val="00211B67"/>
    <w:rsid w:val="00211FF3"/>
    <w:rsid w:val="002123A3"/>
    <w:rsid w:val="002127C9"/>
    <w:rsid w:val="0021366F"/>
    <w:rsid w:val="00213F17"/>
    <w:rsid w:val="0021473A"/>
    <w:rsid w:val="00215BCA"/>
    <w:rsid w:val="00216A7C"/>
    <w:rsid w:val="0022077B"/>
    <w:rsid w:val="00220EFE"/>
    <w:rsid w:val="0022181E"/>
    <w:rsid w:val="00221A8D"/>
    <w:rsid w:val="00222754"/>
    <w:rsid w:val="00222F15"/>
    <w:rsid w:val="00223110"/>
    <w:rsid w:val="00223373"/>
    <w:rsid w:val="00223A89"/>
    <w:rsid w:val="00224584"/>
    <w:rsid w:val="002262E9"/>
    <w:rsid w:val="00226411"/>
    <w:rsid w:val="00226599"/>
    <w:rsid w:val="002267D1"/>
    <w:rsid w:val="00227111"/>
    <w:rsid w:val="0023061D"/>
    <w:rsid w:val="00230FB5"/>
    <w:rsid w:val="002321CF"/>
    <w:rsid w:val="00232A1D"/>
    <w:rsid w:val="00232F55"/>
    <w:rsid w:val="00233977"/>
    <w:rsid w:val="00235FA6"/>
    <w:rsid w:val="0023612E"/>
    <w:rsid w:val="00237123"/>
    <w:rsid w:val="00237522"/>
    <w:rsid w:val="00240D16"/>
    <w:rsid w:val="002416CD"/>
    <w:rsid w:val="002419B3"/>
    <w:rsid w:val="002434A5"/>
    <w:rsid w:val="002434AE"/>
    <w:rsid w:val="00243A7B"/>
    <w:rsid w:val="00243E18"/>
    <w:rsid w:val="00246C10"/>
    <w:rsid w:val="0025025E"/>
    <w:rsid w:val="002511F5"/>
    <w:rsid w:val="0025271A"/>
    <w:rsid w:val="00252A70"/>
    <w:rsid w:val="00254141"/>
    <w:rsid w:val="00254293"/>
    <w:rsid w:val="0025472D"/>
    <w:rsid w:val="002550B6"/>
    <w:rsid w:val="0025515C"/>
    <w:rsid w:val="00255642"/>
    <w:rsid w:val="002560BE"/>
    <w:rsid w:val="002562DF"/>
    <w:rsid w:val="002611AF"/>
    <w:rsid w:val="00262296"/>
    <w:rsid w:val="00262539"/>
    <w:rsid w:val="00263819"/>
    <w:rsid w:val="00263B74"/>
    <w:rsid w:val="00264EE4"/>
    <w:rsid w:val="00265507"/>
    <w:rsid w:val="0027080B"/>
    <w:rsid w:val="00271BC5"/>
    <w:rsid w:val="00275C44"/>
    <w:rsid w:val="00276E2F"/>
    <w:rsid w:val="00277C76"/>
    <w:rsid w:val="00280DC0"/>
    <w:rsid w:val="0028131D"/>
    <w:rsid w:val="00281863"/>
    <w:rsid w:val="00281C47"/>
    <w:rsid w:val="0028522F"/>
    <w:rsid w:val="00285CD6"/>
    <w:rsid w:val="002863E6"/>
    <w:rsid w:val="00286F4B"/>
    <w:rsid w:val="002904D3"/>
    <w:rsid w:val="0029187A"/>
    <w:rsid w:val="0029266F"/>
    <w:rsid w:val="002939FA"/>
    <w:rsid w:val="002942CE"/>
    <w:rsid w:val="0029532D"/>
    <w:rsid w:val="00295D56"/>
    <w:rsid w:val="00296A42"/>
    <w:rsid w:val="00297CEE"/>
    <w:rsid w:val="002A03DD"/>
    <w:rsid w:val="002A0863"/>
    <w:rsid w:val="002A22C2"/>
    <w:rsid w:val="002A2F48"/>
    <w:rsid w:val="002A33C6"/>
    <w:rsid w:val="002A36E8"/>
    <w:rsid w:val="002A391B"/>
    <w:rsid w:val="002A425D"/>
    <w:rsid w:val="002A453C"/>
    <w:rsid w:val="002A4C6E"/>
    <w:rsid w:val="002A53CA"/>
    <w:rsid w:val="002A79A6"/>
    <w:rsid w:val="002A7A9D"/>
    <w:rsid w:val="002B0923"/>
    <w:rsid w:val="002B141E"/>
    <w:rsid w:val="002B17E5"/>
    <w:rsid w:val="002B239B"/>
    <w:rsid w:val="002B2893"/>
    <w:rsid w:val="002B3BEA"/>
    <w:rsid w:val="002B4708"/>
    <w:rsid w:val="002B75DD"/>
    <w:rsid w:val="002B7E56"/>
    <w:rsid w:val="002C3702"/>
    <w:rsid w:val="002C40E2"/>
    <w:rsid w:val="002C443D"/>
    <w:rsid w:val="002C4559"/>
    <w:rsid w:val="002C4913"/>
    <w:rsid w:val="002C4DE9"/>
    <w:rsid w:val="002C5019"/>
    <w:rsid w:val="002C55E4"/>
    <w:rsid w:val="002C5742"/>
    <w:rsid w:val="002C6FA9"/>
    <w:rsid w:val="002C78B1"/>
    <w:rsid w:val="002C7A19"/>
    <w:rsid w:val="002D222A"/>
    <w:rsid w:val="002D228A"/>
    <w:rsid w:val="002D4F17"/>
    <w:rsid w:val="002D5944"/>
    <w:rsid w:val="002D6842"/>
    <w:rsid w:val="002D74DB"/>
    <w:rsid w:val="002E0D9B"/>
    <w:rsid w:val="002E11A1"/>
    <w:rsid w:val="002E136B"/>
    <w:rsid w:val="002E1375"/>
    <w:rsid w:val="002E15AF"/>
    <w:rsid w:val="002E1B15"/>
    <w:rsid w:val="002E1C29"/>
    <w:rsid w:val="002E26D3"/>
    <w:rsid w:val="002E320B"/>
    <w:rsid w:val="002E3DF4"/>
    <w:rsid w:val="002E3E02"/>
    <w:rsid w:val="002E4F6D"/>
    <w:rsid w:val="002E5944"/>
    <w:rsid w:val="002E5B79"/>
    <w:rsid w:val="002E5E18"/>
    <w:rsid w:val="002E62ED"/>
    <w:rsid w:val="002E6AB7"/>
    <w:rsid w:val="002F1262"/>
    <w:rsid w:val="002F14DF"/>
    <w:rsid w:val="002F1A05"/>
    <w:rsid w:val="002F1C07"/>
    <w:rsid w:val="002F2468"/>
    <w:rsid w:val="002F2D3E"/>
    <w:rsid w:val="002F34AA"/>
    <w:rsid w:val="002F353C"/>
    <w:rsid w:val="002F41EC"/>
    <w:rsid w:val="002F4D53"/>
    <w:rsid w:val="002F56B4"/>
    <w:rsid w:val="002F5709"/>
    <w:rsid w:val="002F7520"/>
    <w:rsid w:val="002F7CB2"/>
    <w:rsid w:val="002F7F18"/>
    <w:rsid w:val="003000C7"/>
    <w:rsid w:val="00300CEC"/>
    <w:rsid w:val="00301C8D"/>
    <w:rsid w:val="00304B74"/>
    <w:rsid w:val="00306823"/>
    <w:rsid w:val="0030791E"/>
    <w:rsid w:val="00310557"/>
    <w:rsid w:val="00312D21"/>
    <w:rsid w:val="00313B74"/>
    <w:rsid w:val="00313E31"/>
    <w:rsid w:val="00314704"/>
    <w:rsid w:val="00315660"/>
    <w:rsid w:val="003160B1"/>
    <w:rsid w:val="00317B69"/>
    <w:rsid w:val="00321E0D"/>
    <w:rsid w:val="00323FDB"/>
    <w:rsid w:val="0032418C"/>
    <w:rsid w:val="00324838"/>
    <w:rsid w:val="003252C2"/>
    <w:rsid w:val="00325949"/>
    <w:rsid w:val="00325D78"/>
    <w:rsid w:val="00326DE6"/>
    <w:rsid w:val="0033073D"/>
    <w:rsid w:val="0033153D"/>
    <w:rsid w:val="003318B5"/>
    <w:rsid w:val="00333542"/>
    <w:rsid w:val="00335198"/>
    <w:rsid w:val="00335443"/>
    <w:rsid w:val="003360C0"/>
    <w:rsid w:val="003378F9"/>
    <w:rsid w:val="00337DC1"/>
    <w:rsid w:val="00340363"/>
    <w:rsid w:val="00340754"/>
    <w:rsid w:val="00340F5D"/>
    <w:rsid w:val="00342703"/>
    <w:rsid w:val="00344CC2"/>
    <w:rsid w:val="003455C0"/>
    <w:rsid w:val="00345A3C"/>
    <w:rsid w:val="00346058"/>
    <w:rsid w:val="00347972"/>
    <w:rsid w:val="0035001A"/>
    <w:rsid w:val="00350600"/>
    <w:rsid w:val="003510B0"/>
    <w:rsid w:val="00351DDB"/>
    <w:rsid w:val="00351F48"/>
    <w:rsid w:val="003525A3"/>
    <w:rsid w:val="00353CFC"/>
    <w:rsid w:val="0035498A"/>
    <w:rsid w:val="00355227"/>
    <w:rsid w:val="00355B6C"/>
    <w:rsid w:val="0035650F"/>
    <w:rsid w:val="00362886"/>
    <w:rsid w:val="00362EF4"/>
    <w:rsid w:val="003632E8"/>
    <w:rsid w:val="00363442"/>
    <w:rsid w:val="00363A76"/>
    <w:rsid w:val="00363D6F"/>
    <w:rsid w:val="003645B1"/>
    <w:rsid w:val="00365C79"/>
    <w:rsid w:val="00366CEF"/>
    <w:rsid w:val="003670C4"/>
    <w:rsid w:val="00367B80"/>
    <w:rsid w:val="0037065B"/>
    <w:rsid w:val="003706C1"/>
    <w:rsid w:val="00371C86"/>
    <w:rsid w:val="00372E1E"/>
    <w:rsid w:val="00374B67"/>
    <w:rsid w:val="00376EA4"/>
    <w:rsid w:val="0038126C"/>
    <w:rsid w:val="00381B61"/>
    <w:rsid w:val="00381C79"/>
    <w:rsid w:val="00382F8F"/>
    <w:rsid w:val="00383412"/>
    <w:rsid w:val="0038353E"/>
    <w:rsid w:val="00385842"/>
    <w:rsid w:val="00386225"/>
    <w:rsid w:val="003866C8"/>
    <w:rsid w:val="0038697E"/>
    <w:rsid w:val="003902C4"/>
    <w:rsid w:val="00391293"/>
    <w:rsid w:val="00392BFB"/>
    <w:rsid w:val="00392C1F"/>
    <w:rsid w:val="00392E72"/>
    <w:rsid w:val="00393F35"/>
    <w:rsid w:val="0039429E"/>
    <w:rsid w:val="00394364"/>
    <w:rsid w:val="00394EF1"/>
    <w:rsid w:val="003974B3"/>
    <w:rsid w:val="003A0D26"/>
    <w:rsid w:val="003A1D76"/>
    <w:rsid w:val="003A1FA7"/>
    <w:rsid w:val="003A2226"/>
    <w:rsid w:val="003A2928"/>
    <w:rsid w:val="003A4806"/>
    <w:rsid w:val="003A527E"/>
    <w:rsid w:val="003A5B67"/>
    <w:rsid w:val="003B2C12"/>
    <w:rsid w:val="003B42C7"/>
    <w:rsid w:val="003B4C0B"/>
    <w:rsid w:val="003B4F23"/>
    <w:rsid w:val="003B5B9D"/>
    <w:rsid w:val="003B64E2"/>
    <w:rsid w:val="003B717F"/>
    <w:rsid w:val="003B7550"/>
    <w:rsid w:val="003B7C7E"/>
    <w:rsid w:val="003C2FFD"/>
    <w:rsid w:val="003C4398"/>
    <w:rsid w:val="003C46BE"/>
    <w:rsid w:val="003C543C"/>
    <w:rsid w:val="003C56D5"/>
    <w:rsid w:val="003C614B"/>
    <w:rsid w:val="003C64A2"/>
    <w:rsid w:val="003C6B4B"/>
    <w:rsid w:val="003C74E6"/>
    <w:rsid w:val="003D051B"/>
    <w:rsid w:val="003D244E"/>
    <w:rsid w:val="003D2905"/>
    <w:rsid w:val="003D2C78"/>
    <w:rsid w:val="003D3020"/>
    <w:rsid w:val="003D515A"/>
    <w:rsid w:val="003D6296"/>
    <w:rsid w:val="003D689D"/>
    <w:rsid w:val="003D74B4"/>
    <w:rsid w:val="003D75FC"/>
    <w:rsid w:val="003E1A3B"/>
    <w:rsid w:val="003E1E14"/>
    <w:rsid w:val="003E384E"/>
    <w:rsid w:val="003E3C1D"/>
    <w:rsid w:val="003E56ED"/>
    <w:rsid w:val="003E5719"/>
    <w:rsid w:val="003E63D9"/>
    <w:rsid w:val="003E78F6"/>
    <w:rsid w:val="003F00F4"/>
    <w:rsid w:val="003F024C"/>
    <w:rsid w:val="003F0AB1"/>
    <w:rsid w:val="003F1214"/>
    <w:rsid w:val="003F1247"/>
    <w:rsid w:val="003F17A9"/>
    <w:rsid w:val="003F1A60"/>
    <w:rsid w:val="003F3070"/>
    <w:rsid w:val="003F3D89"/>
    <w:rsid w:val="003F470F"/>
    <w:rsid w:val="003F580E"/>
    <w:rsid w:val="003F610C"/>
    <w:rsid w:val="003F6520"/>
    <w:rsid w:val="003F6946"/>
    <w:rsid w:val="004018DC"/>
    <w:rsid w:val="004021B0"/>
    <w:rsid w:val="00402488"/>
    <w:rsid w:val="00402BAF"/>
    <w:rsid w:val="00402DF8"/>
    <w:rsid w:val="0040526B"/>
    <w:rsid w:val="004077C1"/>
    <w:rsid w:val="00407D7F"/>
    <w:rsid w:val="00411E45"/>
    <w:rsid w:val="00414D3F"/>
    <w:rsid w:val="00414EB8"/>
    <w:rsid w:val="0041578B"/>
    <w:rsid w:val="004177A1"/>
    <w:rsid w:val="00420331"/>
    <w:rsid w:val="00420B0B"/>
    <w:rsid w:val="004222B8"/>
    <w:rsid w:val="00422999"/>
    <w:rsid w:val="00423762"/>
    <w:rsid w:val="00423B5C"/>
    <w:rsid w:val="0042482E"/>
    <w:rsid w:val="00424DF6"/>
    <w:rsid w:val="00426CB0"/>
    <w:rsid w:val="00427EF4"/>
    <w:rsid w:val="004310A9"/>
    <w:rsid w:val="004312FA"/>
    <w:rsid w:val="00431EF0"/>
    <w:rsid w:val="00432175"/>
    <w:rsid w:val="00435386"/>
    <w:rsid w:val="00435BA2"/>
    <w:rsid w:val="00436B87"/>
    <w:rsid w:val="0044026F"/>
    <w:rsid w:val="00442891"/>
    <w:rsid w:val="00444D38"/>
    <w:rsid w:val="00445474"/>
    <w:rsid w:val="004466D5"/>
    <w:rsid w:val="00446B10"/>
    <w:rsid w:val="004533C0"/>
    <w:rsid w:val="00455FA5"/>
    <w:rsid w:val="004560CC"/>
    <w:rsid w:val="0045700F"/>
    <w:rsid w:val="004612E2"/>
    <w:rsid w:val="00462B54"/>
    <w:rsid w:val="00463475"/>
    <w:rsid w:val="0046372C"/>
    <w:rsid w:val="00465D66"/>
    <w:rsid w:val="00471E09"/>
    <w:rsid w:val="00473A4F"/>
    <w:rsid w:val="00473A8B"/>
    <w:rsid w:val="00473B03"/>
    <w:rsid w:val="0047516B"/>
    <w:rsid w:val="0047638F"/>
    <w:rsid w:val="00476511"/>
    <w:rsid w:val="00476B0B"/>
    <w:rsid w:val="00476EA0"/>
    <w:rsid w:val="00477DE8"/>
    <w:rsid w:val="004819AA"/>
    <w:rsid w:val="004828E1"/>
    <w:rsid w:val="00482E64"/>
    <w:rsid w:val="0048451D"/>
    <w:rsid w:val="00484CBD"/>
    <w:rsid w:val="00484FEC"/>
    <w:rsid w:val="00485D07"/>
    <w:rsid w:val="00490811"/>
    <w:rsid w:val="00490DB6"/>
    <w:rsid w:val="00493949"/>
    <w:rsid w:val="004944A2"/>
    <w:rsid w:val="00494A38"/>
    <w:rsid w:val="00495F40"/>
    <w:rsid w:val="0049787B"/>
    <w:rsid w:val="004A1285"/>
    <w:rsid w:val="004A2259"/>
    <w:rsid w:val="004A2590"/>
    <w:rsid w:val="004A271C"/>
    <w:rsid w:val="004A36E7"/>
    <w:rsid w:val="004A5910"/>
    <w:rsid w:val="004A6A95"/>
    <w:rsid w:val="004A7572"/>
    <w:rsid w:val="004B0A3B"/>
    <w:rsid w:val="004B1829"/>
    <w:rsid w:val="004B26F1"/>
    <w:rsid w:val="004B3AC8"/>
    <w:rsid w:val="004B3B89"/>
    <w:rsid w:val="004B3C49"/>
    <w:rsid w:val="004B3F25"/>
    <w:rsid w:val="004B4089"/>
    <w:rsid w:val="004B4178"/>
    <w:rsid w:val="004B5F9F"/>
    <w:rsid w:val="004B61B4"/>
    <w:rsid w:val="004B65B5"/>
    <w:rsid w:val="004B79C4"/>
    <w:rsid w:val="004C11D8"/>
    <w:rsid w:val="004C31F0"/>
    <w:rsid w:val="004C442C"/>
    <w:rsid w:val="004C5580"/>
    <w:rsid w:val="004C5AB6"/>
    <w:rsid w:val="004C67FC"/>
    <w:rsid w:val="004C6CEB"/>
    <w:rsid w:val="004D0162"/>
    <w:rsid w:val="004D0A65"/>
    <w:rsid w:val="004D1D03"/>
    <w:rsid w:val="004D35EF"/>
    <w:rsid w:val="004D39BA"/>
    <w:rsid w:val="004D6B3C"/>
    <w:rsid w:val="004D791E"/>
    <w:rsid w:val="004D7FD4"/>
    <w:rsid w:val="004E0B49"/>
    <w:rsid w:val="004E1078"/>
    <w:rsid w:val="004E299C"/>
    <w:rsid w:val="004E2E25"/>
    <w:rsid w:val="004E3A77"/>
    <w:rsid w:val="004E3D93"/>
    <w:rsid w:val="004E42D3"/>
    <w:rsid w:val="004F028F"/>
    <w:rsid w:val="004F0B1E"/>
    <w:rsid w:val="004F0B74"/>
    <w:rsid w:val="004F145C"/>
    <w:rsid w:val="004F19E0"/>
    <w:rsid w:val="004F22F1"/>
    <w:rsid w:val="004F3EAA"/>
    <w:rsid w:val="004F4497"/>
    <w:rsid w:val="004F6088"/>
    <w:rsid w:val="004F7E8A"/>
    <w:rsid w:val="0050040A"/>
    <w:rsid w:val="0050181E"/>
    <w:rsid w:val="005019AA"/>
    <w:rsid w:val="00502242"/>
    <w:rsid w:val="00503071"/>
    <w:rsid w:val="00503078"/>
    <w:rsid w:val="0050367A"/>
    <w:rsid w:val="0050646A"/>
    <w:rsid w:val="0050714B"/>
    <w:rsid w:val="00507276"/>
    <w:rsid w:val="005073CD"/>
    <w:rsid w:val="0051017C"/>
    <w:rsid w:val="005111D6"/>
    <w:rsid w:val="005113C1"/>
    <w:rsid w:val="00511405"/>
    <w:rsid w:val="00511DE5"/>
    <w:rsid w:val="00514021"/>
    <w:rsid w:val="00514958"/>
    <w:rsid w:val="00514F64"/>
    <w:rsid w:val="005208E8"/>
    <w:rsid w:val="00520F45"/>
    <w:rsid w:val="00520F74"/>
    <w:rsid w:val="005219FC"/>
    <w:rsid w:val="00522237"/>
    <w:rsid w:val="00523141"/>
    <w:rsid w:val="005232DC"/>
    <w:rsid w:val="0052571C"/>
    <w:rsid w:val="00525DF4"/>
    <w:rsid w:val="00525E2C"/>
    <w:rsid w:val="00526134"/>
    <w:rsid w:val="005270D8"/>
    <w:rsid w:val="00527B05"/>
    <w:rsid w:val="0053084D"/>
    <w:rsid w:val="00531987"/>
    <w:rsid w:val="00533510"/>
    <w:rsid w:val="00533756"/>
    <w:rsid w:val="00533FF7"/>
    <w:rsid w:val="00534654"/>
    <w:rsid w:val="00536101"/>
    <w:rsid w:val="005363A8"/>
    <w:rsid w:val="00537B3A"/>
    <w:rsid w:val="00540064"/>
    <w:rsid w:val="00541109"/>
    <w:rsid w:val="0054253D"/>
    <w:rsid w:val="00543FC3"/>
    <w:rsid w:val="0054446A"/>
    <w:rsid w:val="005501C1"/>
    <w:rsid w:val="0055193F"/>
    <w:rsid w:val="005533FC"/>
    <w:rsid w:val="0055346B"/>
    <w:rsid w:val="00556B1E"/>
    <w:rsid w:val="00556F13"/>
    <w:rsid w:val="00557508"/>
    <w:rsid w:val="005575F0"/>
    <w:rsid w:val="00557A78"/>
    <w:rsid w:val="00557DE8"/>
    <w:rsid w:val="0056135F"/>
    <w:rsid w:val="005615EB"/>
    <w:rsid w:val="00562825"/>
    <w:rsid w:val="00563AED"/>
    <w:rsid w:val="005643EB"/>
    <w:rsid w:val="00564764"/>
    <w:rsid w:val="00564FB3"/>
    <w:rsid w:val="0056553C"/>
    <w:rsid w:val="005655FD"/>
    <w:rsid w:val="00565F1E"/>
    <w:rsid w:val="00566E30"/>
    <w:rsid w:val="005702FD"/>
    <w:rsid w:val="00570C45"/>
    <w:rsid w:val="00571727"/>
    <w:rsid w:val="00573369"/>
    <w:rsid w:val="00573CA0"/>
    <w:rsid w:val="005748E6"/>
    <w:rsid w:val="00575016"/>
    <w:rsid w:val="0057654A"/>
    <w:rsid w:val="0057671D"/>
    <w:rsid w:val="0057676D"/>
    <w:rsid w:val="00576E68"/>
    <w:rsid w:val="00577204"/>
    <w:rsid w:val="0058020A"/>
    <w:rsid w:val="00581068"/>
    <w:rsid w:val="0058179E"/>
    <w:rsid w:val="00581B18"/>
    <w:rsid w:val="00582245"/>
    <w:rsid w:val="0058289B"/>
    <w:rsid w:val="005828B8"/>
    <w:rsid w:val="005830E6"/>
    <w:rsid w:val="005831FF"/>
    <w:rsid w:val="005857CF"/>
    <w:rsid w:val="0059050A"/>
    <w:rsid w:val="0059149C"/>
    <w:rsid w:val="00591739"/>
    <w:rsid w:val="0059191F"/>
    <w:rsid w:val="00591F4B"/>
    <w:rsid w:val="00592809"/>
    <w:rsid w:val="005929D7"/>
    <w:rsid w:val="00592F9C"/>
    <w:rsid w:val="005953E8"/>
    <w:rsid w:val="00595A91"/>
    <w:rsid w:val="00596F7A"/>
    <w:rsid w:val="0059760A"/>
    <w:rsid w:val="005976A3"/>
    <w:rsid w:val="00597C8A"/>
    <w:rsid w:val="005A063F"/>
    <w:rsid w:val="005A0C41"/>
    <w:rsid w:val="005A1F9D"/>
    <w:rsid w:val="005A27FE"/>
    <w:rsid w:val="005A2E7C"/>
    <w:rsid w:val="005A3DB5"/>
    <w:rsid w:val="005A6743"/>
    <w:rsid w:val="005A7E09"/>
    <w:rsid w:val="005B1C89"/>
    <w:rsid w:val="005B1FB2"/>
    <w:rsid w:val="005B518E"/>
    <w:rsid w:val="005B5A31"/>
    <w:rsid w:val="005B5FC9"/>
    <w:rsid w:val="005B6785"/>
    <w:rsid w:val="005B7956"/>
    <w:rsid w:val="005C15B7"/>
    <w:rsid w:val="005C1EA0"/>
    <w:rsid w:val="005C271B"/>
    <w:rsid w:val="005C4956"/>
    <w:rsid w:val="005C526A"/>
    <w:rsid w:val="005C746C"/>
    <w:rsid w:val="005C7658"/>
    <w:rsid w:val="005D0A63"/>
    <w:rsid w:val="005D1CB3"/>
    <w:rsid w:val="005D29FF"/>
    <w:rsid w:val="005D2BC3"/>
    <w:rsid w:val="005D3253"/>
    <w:rsid w:val="005D38B4"/>
    <w:rsid w:val="005D45F9"/>
    <w:rsid w:val="005D5552"/>
    <w:rsid w:val="005D6762"/>
    <w:rsid w:val="005D7B88"/>
    <w:rsid w:val="005E0397"/>
    <w:rsid w:val="005E0B04"/>
    <w:rsid w:val="005E1374"/>
    <w:rsid w:val="005E4552"/>
    <w:rsid w:val="005E4B25"/>
    <w:rsid w:val="005E517C"/>
    <w:rsid w:val="005E6621"/>
    <w:rsid w:val="005E7C58"/>
    <w:rsid w:val="005F10C0"/>
    <w:rsid w:val="005F2805"/>
    <w:rsid w:val="005F2D35"/>
    <w:rsid w:val="005F2DC3"/>
    <w:rsid w:val="005F3615"/>
    <w:rsid w:val="005F3A74"/>
    <w:rsid w:val="005F5962"/>
    <w:rsid w:val="005F6D7A"/>
    <w:rsid w:val="00600557"/>
    <w:rsid w:val="00600944"/>
    <w:rsid w:val="00600992"/>
    <w:rsid w:val="006011B6"/>
    <w:rsid w:val="00601C46"/>
    <w:rsid w:val="00601D8C"/>
    <w:rsid w:val="0060237F"/>
    <w:rsid w:val="00602398"/>
    <w:rsid w:val="00604AE5"/>
    <w:rsid w:val="0060580C"/>
    <w:rsid w:val="00606130"/>
    <w:rsid w:val="006065E7"/>
    <w:rsid w:val="00606766"/>
    <w:rsid w:val="0061032B"/>
    <w:rsid w:val="0061045C"/>
    <w:rsid w:val="0061056A"/>
    <w:rsid w:val="00610EE8"/>
    <w:rsid w:val="00611BFF"/>
    <w:rsid w:val="00611E1F"/>
    <w:rsid w:val="00612294"/>
    <w:rsid w:val="0061298D"/>
    <w:rsid w:val="00612A45"/>
    <w:rsid w:val="00613AE0"/>
    <w:rsid w:val="00614300"/>
    <w:rsid w:val="00615123"/>
    <w:rsid w:val="00616501"/>
    <w:rsid w:val="0061790A"/>
    <w:rsid w:val="006203DF"/>
    <w:rsid w:val="00620CE9"/>
    <w:rsid w:val="00622CBB"/>
    <w:rsid w:val="00623023"/>
    <w:rsid w:val="006236EF"/>
    <w:rsid w:val="00623B2A"/>
    <w:rsid w:val="006240F3"/>
    <w:rsid w:val="00625D96"/>
    <w:rsid w:val="00626AD8"/>
    <w:rsid w:val="00626B3B"/>
    <w:rsid w:val="00627F13"/>
    <w:rsid w:val="00630739"/>
    <w:rsid w:val="00632833"/>
    <w:rsid w:val="0063399B"/>
    <w:rsid w:val="00635AC3"/>
    <w:rsid w:val="00636EA8"/>
    <w:rsid w:val="00640671"/>
    <w:rsid w:val="00642589"/>
    <w:rsid w:val="00643BC2"/>
    <w:rsid w:val="00644557"/>
    <w:rsid w:val="006471CB"/>
    <w:rsid w:val="0064760C"/>
    <w:rsid w:val="00647BBC"/>
    <w:rsid w:val="006501B6"/>
    <w:rsid w:val="00650DD1"/>
    <w:rsid w:val="00653577"/>
    <w:rsid w:val="006536CB"/>
    <w:rsid w:val="00653E86"/>
    <w:rsid w:val="0065522C"/>
    <w:rsid w:val="006562F1"/>
    <w:rsid w:val="00657DDE"/>
    <w:rsid w:val="00657F36"/>
    <w:rsid w:val="00660C0F"/>
    <w:rsid w:val="00661673"/>
    <w:rsid w:val="00661A3E"/>
    <w:rsid w:val="00662685"/>
    <w:rsid w:val="00662BC0"/>
    <w:rsid w:val="0066461F"/>
    <w:rsid w:val="006663DA"/>
    <w:rsid w:val="00666492"/>
    <w:rsid w:val="00671072"/>
    <w:rsid w:val="00672431"/>
    <w:rsid w:val="00672E37"/>
    <w:rsid w:val="00672EE8"/>
    <w:rsid w:val="00673BB7"/>
    <w:rsid w:val="006749C7"/>
    <w:rsid w:val="00677448"/>
    <w:rsid w:val="00677779"/>
    <w:rsid w:val="00677A66"/>
    <w:rsid w:val="00677B20"/>
    <w:rsid w:val="00677B6A"/>
    <w:rsid w:val="00682313"/>
    <w:rsid w:val="0068249A"/>
    <w:rsid w:val="00682562"/>
    <w:rsid w:val="006840B6"/>
    <w:rsid w:val="00684691"/>
    <w:rsid w:val="006854B1"/>
    <w:rsid w:val="00685AC2"/>
    <w:rsid w:val="00685DA9"/>
    <w:rsid w:val="00685E86"/>
    <w:rsid w:val="006912E4"/>
    <w:rsid w:val="0069151B"/>
    <w:rsid w:val="00691CBE"/>
    <w:rsid w:val="006926AD"/>
    <w:rsid w:val="00693050"/>
    <w:rsid w:val="00693E45"/>
    <w:rsid w:val="006947D9"/>
    <w:rsid w:val="0069543D"/>
    <w:rsid w:val="00695B29"/>
    <w:rsid w:val="0069786B"/>
    <w:rsid w:val="006A0106"/>
    <w:rsid w:val="006A0377"/>
    <w:rsid w:val="006A0A07"/>
    <w:rsid w:val="006A1527"/>
    <w:rsid w:val="006A3B0C"/>
    <w:rsid w:val="006A438D"/>
    <w:rsid w:val="006A484B"/>
    <w:rsid w:val="006A5129"/>
    <w:rsid w:val="006A62D8"/>
    <w:rsid w:val="006A6888"/>
    <w:rsid w:val="006B2414"/>
    <w:rsid w:val="006B2561"/>
    <w:rsid w:val="006B2A5B"/>
    <w:rsid w:val="006B3612"/>
    <w:rsid w:val="006B4B0F"/>
    <w:rsid w:val="006B4EFA"/>
    <w:rsid w:val="006B7039"/>
    <w:rsid w:val="006B72B7"/>
    <w:rsid w:val="006B75DE"/>
    <w:rsid w:val="006C00CB"/>
    <w:rsid w:val="006C0B1F"/>
    <w:rsid w:val="006C0E13"/>
    <w:rsid w:val="006C168E"/>
    <w:rsid w:val="006C1801"/>
    <w:rsid w:val="006C1BC1"/>
    <w:rsid w:val="006C3090"/>
    <w:rsid w:val="006C38B5"/>
    <w:rsid w:val="006C3AB6"/>
    <w:rsid w:val="006C495A"/>
    <w:rsid w:val="006C4EE0"/>
    <w:rsid w:val="006C5185"/>
    <w:rsid w:val="006C54FC"/>
    <w:rsid w:val="006D006B"/>
    <w:rsid w:val="006D1139"/>
    <w:rsid w:val="006D24FE"/>
    <w:rsid w:val="006D2858"/>
    <w:rsid w:val="006D5611"/>
    <w:rsid w:val="006D672D"/>
    <w:rsid w:val="006D6E28"/>
    <w:rsid w:val="006E1263"/>
    <w:rsid w:val="006E2424"/>
    <w:rsid w:val="006E2F46"/>
    <w:rsid w:val="006E49A1"/>
    <w:rsid w:val="006E6988"/>
    <w:rsid w:val="006F09C6"/>
    <w:rsid w:val="006F16C7"/>
    <w:rsid w:val="006F1CC0"/>
    <w:rsid w:val="006F2987"/>
    <w:rsid w:val="006F2CD7"/>
    <w:rsid w:val="006F3E35"/>
    <w:rsid w:val="006F49E1"/>
    <w:rsid w:val="006F53D4"/>
    <w:rsid w:val="006F595E"/>
    <w:rsid w:val="006F6451"/>
    <w:rsid w:val="00700020"/>
    <w:rsid w:val="00700F5B"/>
    <w:rsid w:val="00701688"/>
    <w:rsid w:val="007017BC"/>
    <w:rsid w:val="00702550"/>
    <w:rsid w:val="00703BEF"/>
    <w:rsid w:val="00704203"/>
    <w:rsid w:val="00707656"/>
    <w:rsid w:val="00707A70"/>
    <w:rsid w:val="00711530"/>
    <w:rsid w:val="00711892"/>
    <w:rsid w:val="00715E9B"/>
    <w:rsid w:val="00716DD8"/>
    <w:rsid w:val="00717559"/>
    <w:rsid w:val="0072106D"/>
    <w:rsid w:val="0072113D"/>
    <w:rsid w:val="0072195E"/>
    <w:rsid w:val="00721E78"/>
    <w:rsid w:val="0072303F"/>
    <w:rsid w:val="007254D1"/>
    <w:rsid w:val="0072638F"/>
    <w:rsid w:val="007302C2"/>
    <w:rsid w:val="007307F4"/>
    <w:rsid w:val="00730D2F"/>
    <w:rsid w:val="00731E1F"/>
    <w:rsid w:val="007333D2"/>
    <w:rsid w:val="00733D55"/>
    <w:rsid w:val="007347EE"/>
    <w:rsid w:val="00735F93"/>
    <w:rsid w:val="007364FE"/>
    <w:rsid w:val="00736E06"/>
    <w:rsid w:val="0073723D"/>
    <w:rsid w:val="00737766"/>
    <w:rsid w:val="00740E8C"/>
    <w:rsid w:val="00741FD8"/>
    <w:rsid w:val="007427CA"/>
    <w:rsid w:val="00743B4D"/>
    <w:rsid w:val="0074516B"/>
    <w:rsid w:val="00750095"/>
    <w:rsid w:val="00750E41"/>
    <w:rsid w:val="00751FD8"/>
    <w:rsid w:val="00752B10"/>
    <w:rsid w:val="0075347A"/>
    <w:rsid w:val="00753C32"/>
    <w:rsid w:val="00754488"/>
    <w:rsid w:val="00754C02"/>
    <w:rsid w:val="00754C44"/>
    <w:rsid w:val="007553CE"/>
    <w:rsid w:val="0075557B"/>
    <w:rsid w:val="00756A86"/>
    <w:rsid w:val="00756F5E"/>
    <w:rsid w:val="007571F4"/>
    <w:rsid w:val="00757A64"/>
    <w:rsid w:val="00757FDB"/>
    <w:rsid w:val="00760DCD"/>
    <w:rsid w:val="007614C1"/>
    <w:rsid w:val="007618E8"/>
    <w:rsid w:val="007625E0"/>
    <w:rsid w:val="00763A28"/>
    <w:rsid w:val="007645D7"/>
    <w:rsid w:val="00764620"/>
    <w:rsid w:val="007654BE"/>
    <w:rsid w:val="00765524"/>
    <w:rsid w:val="007656E0"/>
    <w:rsid w:val="00766A27"/>
    <w:rsid w:val="00767145"/>
    <w:rsid w:val="00767939"/>
    <w:rsid w:val="00770319"/>
    <w:rsid w:val="007714E3"/>
    <w:rsid w:val="0077179A"/>
    <w:rsid w:val="007717DD"/>
    <w:rsid w:val="00772AAC"/>
    <w:rsid w:val="00774284"/>
    <w:rsid w:val="00774666"/>
    <w:rsid w:val="00775C94"/>
    <w:rsid w:val="00776773"/>
    <w:rsid w:val="00776907"/>
    <w:rsid w:val="007772BB"/>
    <w:rsid w:val="00777D74"/>
    <w:rsid w:val="00777DF3"/>
    <w:rsid w:val="00782263"/>
    <w:rsid w:val="0078340F"/>
    <w:rsid w:val="00784DD1"/>
    <w:rsid w:val="00785548"/>
    <w:rsid w:val="00785C39"/>
    <w:rsid w:val="0078608C"/>
    <w:rsid w:val="0079051C"/>
    <w:rsid w:val="007914F0"/>
    <w:rsid w:val="00791730"/>
    <w:rsid w:val="00792B97"/>
    <w:rsid w:val="00792BC4"/>
    <w:rsid w:val="007934F3"/>
    <w:rsid w:val="0079386B"/>
    <w:rsid w:val="00793FF8"/>
    <w:rsid w:val="007943B3"/>
    <w:rsid w:val="00794F01"/>
    <w:rsid w:val="00795A1A"/>
    <w:rsid w:val="00795A6F"/>
    <w:rsid w:val="00795AA3"/>
    <w:rsid w:val="00797356"/>
    <w:rsid w:val="007977E5"/>
    <w:rsid w:val="007A0357"/>
    <w:rsid w:val="007A0D12"/>
    <w:rsid w:val="007A18E5"/>
    <w:rsid w:val="007A331B"/>
    <w:rsid w:val="007A342C"/>
    <w:rsid w:val="007A4D30"/>
    <w:rsid w:val="007A62F8"/>
    <w:rsid w:val="007A6A7A"/>
    <w:rsid w:val="007A7348"/>
    <w:rsid w:val="007A74ED"/>
    <w:rsid w:val="007B084A"/>
    <w:rsid w:val="007B17AD"/>
    <w:rsid w:val="007B3741"/>
    <w:rsid w:val="007B3788"/>
    <w:rsid w:val="007B520C"/>
    <w:rsid w:val="007C0544"/>
    <w:rsid w:val="007C090C"/>
    <w:rsid w:val="007C0A51"/>
    <w:rsid w:val="007C1168"/>
    <w:rsid w:val="007C2639"/>
    <w:rsid w:val="007C3FD2"/>
    <w:rsid w:val="007C400C"/>
    <w:rsid w:val="007C4F1A"/>
    <w:rsid w:val="007C503A"/>
    <w:rsid w:val="007C650A"/>
    <w:rsid w:val="007C6FE9"/>
    <w:rsid w:val="007D0DC3"/>
    <w:rsid w:val="007D2CA0"/>
    <w:rsid w:val="007D54EC"/>
    <w:rsid w:val="007D6FB6"/>
    <w:rsid w:val="007D7153"/>
    <w:rsid w:val="007D7616"/>
    <w:rsid w:val="007D7A73"/>
    <w:rsid w:val="007E108B"/>
    <w:rsid w:val="007E3825"/>
    <w:rsid w:val="007E404A"/>
    <w:rsid w:val="007E4677"/>
    <w:rsid w:val="007E4D4E"/>
    <w:rsid w:val="007E5C37"/>
    <w:rsid w:val="007E7E60"/>
    <w:rsid w:val="007F044A"/>
    <w:rsid w:val="007F09A3"/>
    <w:rsid w:val="007F2892"/>
    <w:rsid w:val="007F3A3A"/>
    <w:rsid w:val="007F3CFA"/>
    <w:rsid w:val="007F41B6"/>
    <w:rsid w:val="007F4D0C"/>
    <w:rsid w:val="007F58EA"/>
    <w:rsid w:val="007F5B8D"/>
    <w:rsid w:val="007F5BF5"/>
    <w:rsid w:val="007F78AE"/>
    <w:rsid w:val="00800A16"/>
    <w:rsid w:val="0080104F"/>
    <w:rsid w:val="008014E9"/>
    <w:rsid w:val="008018A7"/>
    <w:rsid w:val="00801CCF"/>
    <w:rsid w:val="00801FA6"/>
    <w:rsid w:val="00802761"/>
    <w:rsid w:val="00802E3C"/>
    <w:rsid w:val="00803F3F"/>
    <w:rsid w:val="0080419D"/>
    <w:rsid w:val="00804415"/>
    <w:rsid w:val="00812B26"/>
    <w:rsid w:val="00812F73"/>
    <w:rsid w:val="00814012"/>
    <w:rsid w:val="00814A09"/>
    <w:rsid w:val="00814AFA"/>
    <w:rsid w:val="008153D9"/>
    <w:rsid w:val="00817467"/>
    <w:rsid w:val="0082171F"/>
    <w:rsid w:val="00821B95"/>
    <w:rsid w:val="00821F59"/>
    <w:rsid w:val="008228A4"/>
    <w:rsid w:val="00822A0B"/>
    <w:rsid w:val="008253FD"/>
    <w:rsid w:val="00825B51"/>
    <w:rsid w:val="00825FC5"/>
    <w:rsid w:val="00826632"/>
    <w:rsid w:val="00826758"/>
    <w:rsid w:val="008269A0"/>
    <w:rsid w:val="008306BE"/>
    <w:rsid w:val="008308D9"/>
    <w:rsid w:val="00830FD3"/>
    <w:rsid w:val="00831CE7"/>
    <w:rsid w:val="00832C5D"/>
    <w:rsid w:val="00832EBE"/>
    <w:rsid w:val="00833255"/>
    <w:rsid w:val="00833964"/>
    <w:rsid w:val="00833F46"/>
    <w:rsid w:val="00835AF1"/>
    <w:rsid w:val="00835CE2"/>
    <w:rsid w:val="00836462"/>
    <w:rsid w:val="00836BF6"/>
    <w:rsid w:val="0083739E"/>
    <w:rsid w:val="00840210"/>
    <w:rsid w:val="00841EFF"/>
    <w:rsid w:val="00842908"/>
    <w:rsid w:val="00843518"/>
    <w:rsid w:val="008448D4"/>
    <w:rsid w:val="00845A5D"/>
    <w:rsid w:val="0084614A"/>
    <w:rsid w:val="0084643C"/>
    <w:rsid w:val="008471C0"/>
    <w:rsid w:val="008472FC"/>
    <w:rsid w:val="008504CF"/>
    <w:rsid w:val="00850B25"/>
    <w:rsid w:val="008530BE"/>
    <w:rsid w:val="008547DD"/>
    <w:rsid w:val="00854835"/>
    <w:rsid w:val="00854D1D"/>
    <w:rsid w:val="00857ACE"/>
    <w:rsid w:val="00860869"/>
    <w:rsid w:val="008608CE"/>
    <w:rsid w:val="0086094F"/>
    <w:rsid w:val="008610A6"/>
    <w:rsid w:val="0086191D"/>
    <w:rsid w:val="008631D8"/>
    <w:rsid w:val="00863511"/>
    <w:rsid w:val="008649CE"/>
    <w:rsid w:val="00865669"/>
    <w:rsid w:val="00867230"/>
    <w:rsid w:val="008703A1"/>
    <w:rsid w:val="00870425"/>
    <w:rsid w:val="008706CE"/>
    <w:rsid w:val="008707AB"/>
    <w:rsid w:val="008739FE"/>
    <w:rsid w:val="00874B6E"/>
    <w:rsid w:val="008755A4"/>
    <w:rsid w:val="008807C6"/>
    <w:rsid w:val="008810F6"/>
    <w:rsid w:val="008865FD"/>
    <w:rsid w:val="008874AD"/>
    <w:rsid w:val="0089161D"/>
    <w:rsid w:val="00891A5F"/>
    <w:rsid w:val="00894255"/>
    <w:rsid w:val="008964D1"/>
    <w:rsid w:val="0089651A"/>
    <w:rsid w:val="00896947"/>
    <w:rsid w:val="00896EAF"/>
    <w:rsid w:val="008A0EBA"/>
    <w:rsid w:val="008A111B"/>
    <w:rsid w:val="008A14DD"/>
    <w:rsid w:val="008A2879"/>
    <w:rsid w:val="008A56C3"/>
    <w:rsid w:val="008A62A3"/>
    <w:rsid w:val="008A7363"/>
    <w:rsid w:val="008B00BC"/>
    <w:rsid w:val="008B0BC7"/>
    <w:rsid w:val="008B0FBC"/>
    <w:rsid w:val="008B28BB"/>
    <w:rsid w:val="008B2B3B"/>
    <w:rsid w:val="008B451F"/>
    <w:rsid w:val="008B547B"/>
    <w:rsid w:val="008B5E21"/>
    <w:rsid w:val="008B5FC5"/>
    <w:rsid w:val="008B703D"/>
    <w:rsid w:val="008B7864"/>
    <w:rsid w:val="008B7CD2"/>
    <w:rsid w:val="008C0233"/>
    <w:rsid w:val="008C1549"/>
    <w:rsid w:val="008C3245"/>
    <w:rsid w:val="008C4DDD"/>
    <w:rsid w:val="008C5156"/>
    <w:rsid w:val="008C5DC5"/>
    <w:rsid w:val="008C68F3"/>
    <w:rsid w:val="008C6D68"/>
    <w:rsid w:val="008C734A"/>
    <w:rsid w:val="008C7751"/>
    <w:rsid w:val="008D0665"/>
    <w:rsid w:val="008D181A"/>
    <w:rsid w:val="008D3C7E"/>
    <w:rsid w:val="008D3E3C"/>
    <w:rsid w:val="008D3F1A"/>
    <w:rsid w:val="008D40A5"/>
    <w:rsid w:val="008D7830"/>
    <w:rsid w:val="008D7AB7"/>
    <w:rsid w:val="008E0765"/>
    <w:rsid w:val="008E0AAF"/>
    <w:rsid w:val="008E0C03"/>
    <w:rsid w:val="008E2D70"/>
    <w:rsid w:val="008E383A"/>
    <w:rsid w:val="008E42BA"/>
    <w:rsid w:val="008E58C4"/>
    <w:rsid w:val="008E5A72"/>
    <w:rsid w:val="008E786D"/>
    <w:rsid w:val="008F000C"/>
    <w:rsid w:val="008F21F3"/>
    <w:rsid w:val="008F40CA"/>
    <w:rsid w:val="008F474B"/>
    <w:rsid w:val="008F5484"/>
    <w:rsid w:val="008F5625"/>
    <w:rsid w:val="00900014"/>
    <w:rsid w:val="009029F9"/>
    <w:rsid w:val="0090417F"/>
    <w:rsid w:val="00904B8C"/>
    <w:rsid w:val="00905BF8"/>
    <w:rsid w:val="00906990"/>
    <w:rsid w:val="00906E7F"/>
    <w:rsid w:val="00906F25"/>
    <w:rsid w:val="00907BB9"/>
    <w:rsid w:val="009103B2"/>
    <w:rsid w:val="00913981"/>
    <w:rsid w:val="0091426E"/>
    <w:rsid w:val="009143F9"/>
    <w:rsid w:val="009153BF"/>
    <w:rsid w:val="009155A2"/>
    <w:rsid w:val="00915BC6"/>
    <w:rsid w:val="009162D8"/>
    <w:rsid w:val="009163B0"/>
    <w:rsid w:val="00916BB1"/>
    <w:rsid w:val="0092007F"/>
    <w:rsid w:val="00920840"/>
    <w:rsid w:val="00920AEC"/>
    <w:rsid w:val="00920C16"/>
    <w:rsid w:val="009212BC"/>
    <w:rsid w:val="009222EE"/>
    <w:rsid w:val="00925965"/>
    <w:rsid w:val="00926999"/>
    <w:rsid w:val="009306FB"/>
    <w:rsid w:val="0093228D"/>
    <w:rsid w:val="00933AFE"/>
    <w:rsid w:val="00935063"/>
    <w:rsid w:val="0093526E"/>
    <w:rsid w:val="00936B06"/>
    <w:rsid w:val="009372EC"/>
    <w:rsid w:val="0094059F"/>
    <w:rsid w:val="00941EB0"/>
    <w:rsid w:val="009424CB"/>
    <w:rsid w:val="00942D14"/>
    <w:rsid w:val="009446C3"/>
    <w:rsid w:val="00944C2D"/>
    <w:rsid w:val="00944C47"/>
    <w:rsid w:val="00944DE4"/>
    <w:rsid w:val="00945E09"/>
    <w:rsid w:val="00945F33"/>
    <w:rsid w:val="00946119"/>
    <w:rsid w:val="00947254"/>
    <w:rsid w:val="00950B56"/>
    <w:rsid w:val="009517CA"/>
    <w:rsid w:val="009528C2"/>
    <w:rsid w:val="00952B31"/>
    <w:rsid w:val="009546DC"/>
    <w:rsid w:val="00955384"/>
    <w:rsid w:val="00955862"/>
    <w:rsid w:val="00956437"/>
    <w:rsid w:val="009615DF"/>
    <w:rsid w:val="00961EFD"/>
    <w:rsid w:val="009625E9"/>
    <w:rsid w:val="00962661"/>
    <w:rsid w:val="00963ECA"/>
    <w:rsid w:val="009642AF"/>
    <w:rsid w:val="00964C67"/>
    <w:rsid w:val="009656F5"/>
    <w:rsid w:val="00965AAA"/>
    <w:rsid w:val="0096706C"/>
    <w:rsid w:val="00970D60"/>
    <w:rsid w:val="00974655"/>
    <w:rsid w:val="009749AA"/>
    <w:rsid w:val="00975007"/>
    <w:rsid w:val="00975563"/>
    <w:rsid w:val="00975AA3"/>
    <w:rsid w:val="00981546"/>
    <w:rsid w:val="009815A8"/>
    <w:rsid w:val="0098211D"/>
    <w:rsid w:val="00985768"/>
    <w:rsid w:val="0098589D"/>
    <w:rsid w:val="00986150"/>
    <w:rsid w:val="00986225"/>
    <w:rsid w:val="00990B6F"/>
    <w:rsid w:val="00990E78"/>
    <w:rsid w:val="009919E0"/>
    <w:rsid w:val="009940DD"/>
    <w:rsid w:val="009942CB"/>
    <w:rsid w:val="00994753"/>
    <w:rsid w:val="0099512F"/>
    <w:rsid w:val="0099765E"/>
    <w:rsid w:val="009A22BC"/>
    <w:rsid w:val="009A24FB"/>
    <w:rsid w:val="009A377A"/>
    <w:rsid w:val="009A38F9"/>
    <w:rsid w:val="009A4A2F"/>
    <w:rsid w:val="009A72C2"/>
    <w:rsid w:val="009A7E2C"/>
    <w:rsid w:val="009B00DC"/>
    <w:rsid w:val="009B0F2B"/>
    <w:rsid w:val="009B19B0"/>
    <w:rsid w:val="009B23CF"/>
    <w:rsid w:val="009B24E5"/>
    <w:rsid w:val="009B2E5D"/>
    <w:rsid w:val="009B34DD"/>
    <w:rsid w:val="009B39A1"/>
    <w:rsid w:val="009B4138"/>
    <w:rsid w:val="009B4757"/>
    <w:rsid w:val="009B4B2C"/>
    <w:rsid w:val="009B6B6D"/>
    <w:rsid w:val="009B7A6F"/>
    <w:rsid w:val="009C1DE4"/>
    <w:rsid w:val="009C2350"/>
    <w:rsid w:val="009C388C"/>
    <w:rsid w:val="009C38A1"/>
    <w:rsid w:val="009C6331"/>
    <w:rsid w:val="009C6829"/>
    <w:rsid w:val="009C694E"/>
    <w:rsid w:val="009C7057"/>
    <w:rsid w:val="009D0C79"/>
    <w:rsid w:val="009D1013"/>
    <w:rsid w:val="009D3481"/>
    <w:rsid w:val="009D3D8C"/>
    <w:rsid w:val="009D3FB4"/>
    <w:rsid w:val="009D44E5"/>
    <w:rsid w:val="009D467E"/>
    <w:rsid w:val="009D4CA3"/>
    <w:rsid w:val="009D4EAA"/>
    <w:rsid w:val="009D537E"/>
    <w:rsid w:val="009D5409"/>
    <w:rsid w:val="009D5ECF"/>
    <w:rsid w:val="009D64A3"/>
    <w:rsid w:val="009E0004"/>
    <w:rsid w:val="009E06D9"/>
    <w:rsid w:val="009E0E9E"/>
    <w:rsid w:val="009E17EA"/>
    <w:rsid w:val="009E1C66"/>
    <w:rsid w:val="009E237B"/>
    <w:rsid w:val="009E2CDA"/>
    <w:rsid w:val="009E2DB4"/>
    <w:rsid w:val="009E6A60"/>
    <w:rsid w:val="009F1542"/>
    <w:rsid w:val="009F19EE"/>
    <w:rsid w:val="009F1CAB"/>
    <w:rsid w:val="009F1F1D"/>
    <w:rsid w:val="009F2668"/>
    <w:rsid w:val="009F31CE"/>
    <w:rsid w:val="009F3A93"/>
    <w:rsid w:val="009F40CE"/>
    <w:rsid w:val="009F52E0"/>
    <w:rsid w:val="009F56C9"/>
    <w:rsid w:val="009F6957"/>
    <w:rsid w:val="00A002D1"/>
    <w:rsid w:val="00A002E7"/>
    <w:rsid w:val="00A00456"/>
    <w:rsid w:val="00A00A26"/>
    <w:rsid w:val="00A00A78"/>
    <w:rsid w:val="00A00EFC"/>
    <w:rsid w:val="00A02354"/>
    <w:rsid w:val="00A04782"/>
    <w:rsid w:val="00A05191"/>
    <w:rsid w:val="00A0559E"/>
    <w:rsid w:val="00A05804"/>
    <w:rsid w:val="00A06251"/>
    <w:rsid w:val="00A06C24"/>
    <w:rsid w:val="00A10F16"/>
    <w:rsid w:val="00A11CCA"/>
    <w:rsid w:val="00A125AD"/>
    <w:rsid w:val="00A1275C"/>
    <w:rsid w:val="00A137F7"/>
    <w:rsid w:val="00A13A95"/>
    <w:rsid w:val="00A13D3D"/>
    <w:rsid w:val="00A142BA"/>
    <w:rsid w:val="00A14C28"/>
    <w:rsid w:val="00A15550"/>
    <w:rsid w:val="00A16E73"/>
    <w:rsid w:val="00A1703C"/>
    <w:rsid w:val="00A205A3"/>
    <w:rsid w:val="00A20ED4"/>
    <w:rsid w:val="00A22539"/>
    <w:rsid w:val="00A230A4"/>
    <w:rsid w:val="00A239D2"/>
    <w:rsid w:val="00A26C87"/>
    <w:rsid w:val="00A273F3"/>
    <w:rsid w:val="00A31552"/>
    <w:rsid w:val="00A34CBB"/>
    <w:rsid w:val="00A35192"/>
    <w:rsid w:val="00A3536C"/>
    <w:rsid w:val="00A3623F"/>
    <w:rsid w:val="00A368C9"/>
    <w:rsid w:val="00A402A1"/>
    <w:rsid w:val="00A42E78"/>
    <w:rsid w:val="00A43C32"/>
    <w:rsid w:val="00A43F07"/>
    <w:rsid w:val="00A44858"/>
    <w:rsid w:val="00A44894"/>
    <w:rsid w:val="00A46FC9"/>
    <w:rsid w:val="00A47416"/>
    <w:rsid w:val="00A50A81"/>
    <w:rsid w:val="00A515A8"/>
    <w:rsid w:val="00A540A9"/>
    <w:rsid w:val="00A548A6"/>
    <w:rsid w:val="00A559D5"/>
    <w:rsid w:val="00A559EA"/>
    <w:rsid w:val="00A55F5C"/>
    <w:rsid w:val="00A56316"/>
    <w:rsid w:val="00A57043"/>
    <w:rsid w:val="00A57499"/>
    <w:rsid w:val="00A57789"/>
    <w:rsid w:val="00A579D3"/>
    <w:rsid w:val="00A6058B"/>
    <w:rsid w:val="00A605AA"/>
    <w:rsid w:val="00A60999"/>
    <w:rsid w:val="00A60F13"/>
    <w:rsid w:val="00A60FBC"/>
    <w:rsid w:val="00A61524"/>
    <w:rsid w:val="00A615F7"/>
    <w:rsid w:val="00A628E6"/>
    <w:rsid w:val="00A636C3"/>
    <w:rsid w:val="00A65730"/>
    <w:rsid w:val="00A67B0E"/>
    <w:rsid w:val="00A70063"/>
    <w:rsid w:val="00A70EBA"/>
    <w:rsid w:val="00A71249"/>
    <w:rsid w:val="00A71DC2"/>
    <w:rsid w:val="00A73436"/>
    <w:rsid w:val="00A73580"/>
    <w:rsid w:val="00A757CB"/>
    <w:rsid w:val="00A75887"/>
    <w:rsid w:val="00A768EE"/>
    <w:rsid w:val="00A7792A"/>
    <w:rsid w:val="00A80012"/>
    <w:rsid w:val="00A80753"/>
    <w:rsid w:val="00A81B1F"/>
    <w:rsid w:val="00A81CC5"/>
    <w:rsid w:val="00A837C0"/>
    <w:rsid w:val="00A83A62"/>
    <w:rsid w:val="00A83AF8"/>
    <w:rsid w:val="00A83CEF"/>
    <w:rsid w:val="00A84950"/>
    <w:rsid w:val="00A85F19"/>
    <w:rsid w:val="00A86415"/>
    <w:rsid w:val="00A870AE"/>
    <w:rsid w:val="00A870C2"/>
    <w:rsid w:val="00A90094"/>
    <w:rsid w:val="00A90CC6"/>
    <w:rsid w:val="00A90D0C"/>
    <w:rsid w:val="00A91143"/>
    <w:rsid w:val="00A9250C"/>
    <w:rsid w:val="00A92AC8"/>
    <w:rsid w:val="00A92CEF"/>
    <w:rsid w:val="00A941A5"/>
    <w:rsid w:val="00A957CC"/>
    <w:rsid w:val="00A9582F"/>
    <w:rsid w:val="00A95A7B"/>
    <w:rsid w:val="00A95CD4"/>
    <w:rsid w:val="00AA07A9"/>
    <w:rsid w:val="00AA0A9A"/>
    <w:rsid w:val="00AA1AB7"/>
    <w:rsid w:val="00AA28C3"/>
    <w:rsid w:val="00AA2E0B"/>
    <w:rsid w:val="00AA30A1"/>
    <w:rsid w:val="00AA3BAD"/>
    <w:rsid w:val="00AA40DF"/>
    <w:rsid w:val="00AA4639"/>
    <w:rsid w:val="00AA6118"/>
    <w:rsid w:val="00AA6605"/>
    <w:rsid w:val="00AA6D40"/>
    <w:rsid w:val="00AA78C0"/>
    <w:rsid w:val="00AB0ABA"/>
    <w:rsid w:val="00AB1021"/>
    <w:rsid w:val="00AB1321"/>
    <w:rsid w:val="00AB2829"/>
    <w:rsid w:val="00AB31CC"/>
    <w:rsid w:val="00AB7389"/>
    <w:rsid w:val="00AB76F5"/>
    <w:rsid w:val="00AB7C08"/>
    <w:rsid w:val="00AC0C48"/>
    <w:rsid w:val="00AC2708"/>
    <w:rsid w:val="00AC32F4"/>
    <w:rsid w:val="00AC4CE1"/>
    <w:rsid w:val="00AC6D47"/>
    <w:rsid w:val="00AC77F5"/>
    <w:rsid w:val="00AC7DF9"/>
    <w:rsid w:val="00AD081A"/>
    <w:rsid w:val="00AD0E08"/>
    <w:rsid w:val="00AD1AEA"/>
    <w:rsid w:val="00AD491E"/>
    <w:rsid w:val="00AD5836"/>
    <w:rsid w:val="00AD5BA5"/>
    <w:rsid w:val="00AD608F"/>
    <w:rsid w:val="00AE1C78"/>
    <w:rsid w:val="00AE5241"/>
    <w:rsid w:val="00AE66F3"/>
    <w:rsid w:val="00AE6A10"/>
    <w:rsid w:val="00AE6B4F"/>
    <w:rsid w:val="00AE70F3"/>
    <w:rsid w:val="00AE7169"/>
    <w:rsid w:val="00AE75FA"/>
    <w:rsid w:val="00AE779D"/>
    <w:rsid w:val="00AE79B4"/>
    <w:rsid w:val="00AF007C"/>
    <w:rsid w:val="00AF03CA"/>
    <w:rsid w:val="00AF07E0"/>
    <w:rsid w:val="00AF129A"/>
    <w:rsid w:val="00AF1BCA"/>
    <w:rsid w:val="00AF3D90"/>
    <w:rsid w:val="00AF4370"/>
    <w:rsid w:val="00AF52CC"/>
    <w:rsid w:val="00AF649B"/>
    <w:rsid w:val="00AF6531"/>
    <w:rsid w:val="00AF72A4"/>
    <w:rsid w:val="00AF79EC"/>
    <w:rsid w:val="00B00232"/>
    <w:rsid w:val="00B002B6"/>
    <w:rsid w:val="00B00B42"/>
    <w:rsid w:val="00B015D9"/>
    <w:rsid w:val="00B019A1"/>
    <w:rsid w:val="00B02BFB"/>
    <w:rsid w:val="00B036F2"/>
    <w:rsid w:val="00B03965"/>
    <w:rsid w:val="00B03B85"/>
    <w:rsid w:val="00B053E1"/>
    <w:rsid w:val="00B0705A"/>
    <w:rsid w:val="00B07518"/>
    <w:rsid w:val="00B07A8C"/>
    <w:rsid w:val="00B07C31"/>
    <w:rsid w:val="00B07E20"/>
    <w:rsid w:val="00B1110A"/>
    <w:rsid w:val="00B1144A"/>
    <w:rsid w:val="00B121A3"/>
    <w:rsid w:val="00B1270D"/>
    <w:rsid w:val="00B13381"/>
    <w:rsid w:val="00B133CC"/>
    <w:rsid w:val="00B13F7F"/>
    <w:rsid w:val="00B143B4"/>
    <w:rsid w:val="00B149A8"/>
    <w:rsid w:val="00B155AA"/>
    <w:rsid w:val="00B160FF"/>
    <w:rsid w:val="00B1669C"/>
    <w:rsid w:val="00B17C7C"/>
    <w:rsid w:val="00B20DBB"/>
    <w:rsid w:val="00B22DD3"/>
    <w:rsid w:val="00B2742E"/>
    <w:rsid w:val="00B276A4"/>
    <w:rsid w:val="00B30936"/>
    <w:rsid w:val="00B32279"/>
    <w:rsid w:val="00B363BB"/>
    <w:rsid w:val="00B36484"/>
    <w:rsid w:val="00B36BA1"/>
    <w:rsid w:val="00B37047"/>
    <w:rsid w:val="00B37D9D"/>
    <w:rsid w:val="00B37E31"/>
    <w:rsid w:val="00B40564"/>
    <w:rsid w:val="00B412CF"/>
    <w:rsid w:val="00B424D8"/>
    <w:rsid w:val="00B428A6"/>
    <w:rsid w:val="00B440EC"/>
    <w:rsid w:val="00B4511E"/>
    <w:rsid w:val="00B467C6"/>
    <w:rsid w:val="00B52518"/>
    <w:rsid w:val="00B527D5"/>
    <w:rsid w:val="00B52EB3"/>
    <w:rsid w:val="00B52F2E"/>
    <w:rsid w:val="00B5327B"/>
    <w:rsid w:val="00B534DC"/>
    <w:rsid w:val="00B5479C"/>
    <w:rsid w:val="00B554D5"/>
    <w:rsid w:val="00B55DD1"/>
    <w:rsid w:val="00B56F98"/>
    <w:rsid w:val="00B60D22"/>
    <w:rsid w:val="00B61B38"/>
    <w:rsid w:val="00B624CE"/>
    <w:rsid w:val="00B63216"/>
    <w:rsid w:val="00B659DE"/>
    <w:rsid w:val="00B670B4"/>
    <w:rsid w:val="00B6774D"/>
    <w:rsid w:val="00B67A90"/>
    <w:rsid w:val="00B70415"/>
    <w:rsid w:val="00B71FBC"/>
    <w:rsid w:val="00B73104"/>
    <w:rsid w:val="00B74B46"/>
    <w:rsid w:val="00B7571F"/>
    <w:rsid w:val="00B75730"/>
    <w:rsid w:val="00B75810"/>
    <w:rsid w:val="00B76484"/>
    <w:rsid w:val="00B76C9C"/>
    <w:rsid w:val="00B770F9"/>
    <w:rsid w:val="00B8027C"/>
    <w:rsid w:val="00B80461"/>
    <w:rsid w:val="00B804F1"/>
    <w:rsid w:val="00B8070C"/>
    <w:rsid w:val="00B80AED"/>
    <w:rsid w:val="00B82931"/>
    <w:rsid w:val="00B8392F"/>
    <w:rsid w:val="00B83DC2"/>
    <w:rsid w:val="00B840D9"/>
    <w:rsid w:val="00B840F3"/>
    <w:rsid w:val="00B84F04"/>
    <w:rsid w:val="00B85CCB"/>
    <w:rsid w:val="00B85DE0"/>
    <w:rsid w:val="00B8642C"/>
    <w:rsid w:val="00B92093"/>
    <w:rsid w:val="00B940B3"/>
    <w:rsid w:val="00B94347"/>
    <w:rsid w:val="00B956A9"/>
    <w:rsid w:val="00B95C2A"/>
    <w:rsid w:val="00B95DB3"/>
    <w:rsid w:val="00B9655E"/>
    <w:rsid w:val="00B974EA"/>
    <w:rsid w:val="00BA0A7A"/>
    <w:rsid w:val="00BA0C45"/>
    <w:rsid w:val="00BA1AD3"/>
    <w:rsid w:val="00BA1AFE"/>
    <w:rsid w:val="00BA27D8"/>
    <w:rsid w:val="00BA35A5"/>
    <w:rsid w:val="00BA4000"/>
    <w:rsid w:val="00BA411B"/>
    <w:rsid w:val="00BA5AEE"/>
    <w:rsid w:val="00BA6837"/>
    <w:rsid w:val="00BA6F93"/>
    <w:rsid w:val="00BA7FB6"/>
    <w:rsid w:val="00BB0317"/>
    <w:rsid w:val="00BB2374"/>
    <w:rsid w:val="00BB26EA"/>
    <w:rsid w:val="00BB3417"/>
    <w:rsid w:val="00BB54B3"/>
    <w:rsid w:val="00BB54EC"/>
    <w:rsid w:val="00BB66D4"/>
    <w:rsid w:val="00BC01AD"/>
    <w:rsid w:val="00BC1435"/>
    <w:rsid w:val="00BC1DA2"/>
    <w:rsid w:val="00BC2125"/>
    <w:rsid w:val="00BC2847"/>
    <w:rsid w:val="00BC31D8"/>
    <w:rsid w:val="00BC3336"/>
    <w:rsid w:val="00BC374E"/>
    <w:rsid w:val="00BC3BAE"/>
    <w:rsid w:val="00BC5DE3"/>
    <w:rsid w:val="00BC6092"/>
    <w:rsid w:val="00BC767B"/>
    <w:rsid w:val="00BC7F88"/>
    <w:rsid w:val="00BD0344"/>
    <w:rsid w:val="00BD0695"/>
    <w:rsid w:val="00BD0FFB"/>
    <w:rsid w:val="00BD2083"/>
    <w:rsid w:val="00BD31D0"/>
    <w:rsid w:val="00BD39D6"/>
    <w:rsid w:val="00BD3C23"/>
    <w:rsid w:val="00BD3DD2"/>
    <w:rsid w:val="00BD3DD4"/>
    <w:rsid w:val="00BD4B50"/>
    <w:rsid w:val="00BD5A3E"/>
    <w:rsid w:val="00BE13B6"/>
    <w:rsid w:val="00BE35F9"/>
    <w:rsid w:val="00BE39FF"/>
    <w:rsid w:val="00BE49DB"/>
    <w:rsid w:val="00BE4A1F"/>
    <w:rsid w:val="00BE5693"/>
    <w:rsid w:val="00BE6B18"/>
    <w:rsid w:val="00BE7802"/>
    <w:rsid w:val="00BE792F"/>
    <w:rsid w:val="00BF3A8C"/>
    <w:rsid w:val="00BF55F5"/>
    <w:rsid w:val="00BF5735"/>
    <w:rsid w:val="00BF5C4B"/>
    <w:rsid w:val="00BF6AD8"/>
    <w:rsid w:val="00C00F56"/>
    <w:rsid w:val="00C01C5A"/>
    <w:rsid w:val="00C020C6"/>
    <w:rsid w:val="00C03C05"/>
    <w:rsid w:val="00C03DC6"/>
    <w:rsid w:val="00C03ECA"/>
    <w:rsid w:val="00C04779"/>
    <w:rsid w:val="00C06B3F"/>
    <w:rsid w:val="00C07AB7"/>
    <w:rsid w:val="00C11451"/>
    <w:rsid w:val="00C11734"/>
    <w:rsid w:val="00C125A9"/>
    <w:rsid w:val="00C12D88"/>
    <w:rsid w:val="00C1303D"/>
    <w:rsid w:val="00C14641"/>
    <w:rsid w:val="00C146F3"/>
    <w:rsid w:val="00C1486C"/>
    <w:rsid w:val="00C14C26"/>
    <w:rsid w:val="00C1555F"/>
    <w:rsid w:val="00C158FE"/>
    <w:rsid w:val="00C15C39"/>
    <w:rsid w:val="00C17331"/>
    <w:rsid w:val="00C17461"/>
    <w:rsid w:val="00C21F07"/>
    <w:rsid w:val="00C225C1"/>
    <w:rsid w:val="00C23F67"/>
    <w:rsid w:val="00C241F7"/>
    <w:rsid w:val="00C242DA"/>
    <w:rsid w:val="00C243DE"/>
    <w:rsid w:val="00C24AF5"/>
    <w:rsid w:val="00C251DE"/>
    <w:rsid w:val="00C25E3B"/>
    <w:rsid w:val="00C25EDE"/>
    <w:rsid w:val="00C26C99"/>
    <w:rsid w:val="00C30E20"/>
    <w:rsid w:val="00C341A2"/>
    <w:rsid w:val="00C350E6"/>
    <w:rsid w:val="00C35BA7"/>
    <w:rsid w:val="00C360CA"/>
    <w:rsid w:val="00C36105"/>
    <w:rsid w:val="00C36AE5"/>
    <w:rsid w:val="00C41A14"/>
    <w:rsid w:val="00C41A1F"/>
    <w:rsid w:val="00C42E72"/>
    <w:rsid w:val="00C432ED"/>
    <w:rsid w:val="00C45A93"/>
    <w:rsid w:val="00C45FC0"/>
    <w:rsid w:val="00C46E99"/>
    <w:rsid w:val="00C50ACE"/>
    <w:rsid w:val="00C51056"/>
    <w:rsid w:val="00C51605"/>
    <w:rsid w:val="00C51E78"/>
    <w:rsid w:val="00C523A9"/>
    <w:rsid w:val="00C525BC"/>
    <w:rsid w:val="00C532BA"/>
    <w:rsid w:val="00C53503"/>
    <w:rsid w:val="00C54FB0"/>
    <w:rsid w:val="00C5512C"/>
    <w:rsid w:val="00C558D2"/>
    <w:rsid w:val="00C55EC3"/>
    <w:rsid w:val="00C565C0"/>
    <w:rsid w:val="00C57E97"/>
    <w:rsid w:val="00C61BCE"/>
    <w:rsid w:val="00C622AA"/>
    <w:rsid w:val="00C63187"/>
    <w:rsid w:val="00C632E2"/>
    <w:rsid w:val="00C643BF"/>
    <w:rsid w:val="00C65706"/>
    <w:rsid w:val="00C66C9C"/>
    <w:rsid w:val="00C66CCD"/>
    <w:rsid w:val="00C67085"/>
    <w:rsid w:val="00C7020E"/>
    <w:rsid w:val="00C7071B"/>
    <w:rsid w:val="00C70BEA"/>
    <w:rsid w:val="00C70D84"/>
    <w:rsid w:val="00C71348"/>
    <w:rsid w:val="00C735C6"/>
    <w:rsid w:val="00C75935"/>
    <w:rsid w:val="00C7603F"/>
    <w:rsid w:val="00C765D4"/>
    <w:rsid w:val="00C7748F"/>
    <w:rsid w:val="00C80F7F"/>
    <w:rsid w:val="00C8410C"/>
    <w:rsid w:val="00C84E6F"/>
    <w:rsid w:val="00C85B0E"/>
    <w:rsid w:val="00C85C41"/>
    <w:rsid w:val="00C87ECA"/>
    <w:rsid w:val="00C909DE"/>
    <w:rsid w:val="00C91EA3"/>
    <w:rsid w:val="00C92504"/>
    <w:rsid w:val="00C92F7E"/>
    <w:rsid w:val="00C94540"/>
    <w:rsid w:val="00C94760"/>
    <w:rsid w:val="00C94B0B"/>
    <w:rsid w:val="00C95454"/>
    <w:rsid w:val="00C95A91"/>
    <w:rsid w:val="00C97B09"/>
    <w:rsid w:val="00CA0A5D"/>
    <w:rsid w:val="00CA1120"/>
    <w:rsid w:val="00CA1A67"/>
    <w:rsid w:val="00CA27E5"/>
    <w:rsid w:val="00CA28B5"/>
    <w:rsid w:val="00CA4FCB"/>
    <w:rsid w:val="00CA5356"/>
    <w:rsid w:val="00CA6253"/>
    <w:rsid w:val="00CB2BA1"/>
    <w:rsid w:val="00CB3A30"/>
    <w:rsid w:val="00CB3DDB"/>
    <w:rsid w:val="00CB5794"/>
    <w:rsid w:val="00CB61E2"/>
    <w:rsid w:val="00CB6861"/>
    <w:rsid w:val="00CC22FD"/>
    <w:rsid w:val="00CC282C"/>
    <w:rsid w:val="00CC3296"/>
    <w:rsid w:val="00CC33C2"/>
    <w:rsid w:val="00CC3F80"/>
    <w:rsid w:val="00CC4D8E"/>
    <w:rsid w:val="00CC632C"/>
    <w:rsid w:val="00CC6EC4"/>
    <w:rsid w:val="00CC7D3F"/>
    <w:rsid w:val="00CD08A7"/>
    <w:rsid w:val="00CD0AF8"/>
    <w:rsid w:val="00CD27CC"/>
    <w:rsid w:val="00CD2899"/>
    <w:rsid w:val="00CD537A"/>
    <w:rsid w:val="00CD629A"/>
    <w:rsid w:val="00CD66E0"/>
    <w:rsid w:val="00CE1005"/>
    <w:rsid w:val="00CE1DD6"/>
    <w:rsid w:val="00CE4C19"/>
    <w:rsid w:val="00CE4DDF"/>
    <w:rsid w:val="00CF1358"/>
    <w:rsid w:val="00CF1510"/>
    <w:rsid w:val="00CF15CE"/>
    <w:rsid w:val="00CF3AEE"/>
    <w:rsid w:val="00CF3C4A"/>
    <w:rsid w:val="00CF427C"/>
    <w:rsid w:val="00CF4783"/>
    <w:rsid w:val="00CF4FAF"/>
    <w:rsid w:val="00CF537D"/>
    <w:rsid w:val="00CF6A3C"/>
    <w:rsid w:val="00CF6C08"/>
    <w:rsid w:val="00CF75CF"/>
    <w:rsid w:val="00D0145F"/>
    <w:rsid w:val="00D0193A"/>
    <w:rsid w:val="00D02C00"/>
    <w:rsid w:val="00D02D78"/>
    <w:rsid w:val="00D047FE"/>
    <w:rsid w:val="00D05619"/>
    <w:rsid w:val="00D0578D"/>
    <w:rsid w:val="00D05AE1"/>
    <w:rsid w:val="00D06406"/>
    <w:rsid w:val="00D064FC"/>
    <w:rsid w:val="00D068FA"/>
    <w:rsid w:val="00D06B37"/>
    <w:rsid w:val="00D11CAB"/>
    <w:rsid w:val="00D12FA9"/>
    <w:rsid w:val="00D146DA"/>
    <w:rsid w:val="00D153EE"/>
    <w:rsid w:val="00D15400"/>
    <w:rsid w:val="00D155B8"/>
    <w:rsid w:val="00D15684"/>
    <w:rsid w:val="00D17052"/>
    <w:rsid w:val="00D17285"/>
    <w:rsid w:val="00D177C1"/>
    <w:rsid w:val="00D17E51"/>
    <w:rsid w:val="00D21272"/>
    <w:rsid w:val="00D215C1"/>
    <w:rsid w:val="00D21E7B"/>
    <w:rsid w:val="00D242A8"/>
    <w:rsid w:val="00D26057"/>
    <w:rsid w:val="00D2667D"/>
    <w:rsid w:val="00D2766F"/>
    <w:rsid w:val="00D27D9B"/>
    <w:rsid w:val="00D27FC7"/>
    <w:rsid w:val="00D31C6C"/>
    <w:rsid w:val="00D34B77"/>
    <w:rsid w:val="00D34FA4"/>
    <w:rsid w:val="00D36712"/>
    <w:rsid w:val="00D37F8D"/>
    <w:rsid w:val="00D40497"/>
    <w:rsid w:val="00D42C21"/>
    <w:rsid w:val="00D451EE"/>
    <w:rsid w:val="00D453FE"/>
    <w:rsid w:val="00D4666A"/>
    <w:rsid w:val="00D466CD"/>
    <w:rsid w:val="00D4738D"/>
    <w:rsid w:val="00D4769D"/>
    <w:rsid w:val="00D50852"/>
    <w:rsid w:val="00D54D13"/>
    <w:rsid w:val="00D55971"/>
    <w:rsid w:val="00D55C15"/>
    <w:rsid w:val="00D57E6C"/>
    <w:rsid w:val="00D60752"/>
    <w:rsid w:val="00D60BA4"/>
    <w:rsid w:val="00D60F6B"/>
    <w:rsid w:val="00D6310E"/>
    <w:rsid w:val="00D63C43"/>
    <w:rsid w:val="00D64501"/>
    <w:rsid w:val="00D64B62"/>
    <w:rsid w:val="00D6671D"/>
    <w:rsid w:val="00D70AA5"/>
    <w:rsid w:val="00D71C3E"/>
    <w:rsid w:val="00D71D10"/>
    <w:rsid w:val="00D737CE"/>
    <w:rsid w:val="00D738AE"/>
    <w:rsid w:val="00D7425B"/>
    <w:rsid w:val="00D74827"/>
    <w:rsid w:val="00D774F1"/>
    <w:rsid w:val="00D808FB"/>
    <w:rsid w:val="00D825CE"/>
    <w:rsid w:val="00D8266D"/>
    <w:rsid w:val="00D83637"/>
    <w:rsid w:val="00D83912"/>
    <w:rsid w:val="00D83961"/>
    <w:rsid w:val="00D84203"/>
    <w:rsid w:val="00D86494"/>
    <w:rsid w:val="00D8662E"/>
    <w:rsid w:val="00D87F34"/>
    <w:rsid w:val="00D90679"/>
    <w:rsid w:val="00D9303F"/>
    <w:rsid w:val="00D94163"/>
    <w:rsid w:val="00D945B5"/>
    <w:rsid w:val="00D947B3"/>
    <w:rsid w:val="00D94BA0"/>
    <w:rsid w:val="00D9548A"/>
    <w:rsid w:val="00D966D7"/>
    <w:rsid w:val="00D9682E"/>
    <w:rsid w:val="00D9750A"/>
    <w:rsid w:val="00DA18CC"/>
    <w:rsid w:val="00DA1D49"/>
    <w:rsid w:val="00DA1DBE"/>
    <w:rsid w:val="00DA3FF5"/>
    <w:rsid w:val="00DA4257"/>
    <w:rsid w:val="00DA4292"/>
    <w:rsid w:val="00DA43BA"/>
    <w:rsid w:val="00DA4E55"/>
    <w:rsid w:val="00DA56B7"/>
    <w:rsid w:val="00DA7D81"/>
    <w:rsid w:val="00DB09A2"/>
    <w:rsid w:val="00DB197E"/>
    <w:rsid w:val="00DB3E86"/>
    <w:rsid w:val="00DB3EDB"/>
    <w:rsid w:val="00DB4710"/>
    <w:rsid w:val="00DB5432"/>
    <w:rsid w:val="00DC0C1C"/>
    <w:rsid w:val="00DC0CF9"/>
    <w:rsid w:val="00DC0CFB"/>
    <w:rsid w:val="00DC2796"/>
    <w:rsid w:val="00DC343A"/>
    <w:rsid w:val="00DC5007"/>
    <w:rsid w:val="00DC62D1"/>
    <w:rsid w:val="00DC7B01"/>
    <w:rsid w:val="00DC7DF1"/>
    <w:rsid w:val="00DD0A1C"/>
    <w:rsid w:val="00DD0C5B"/>
    <w:rsid w:val="00DD1D47"/>
    <w:rsid w:val="00DD3531"/>
    <w:rsid w:val="00DD3E68"/>
    <w:rsid w:val="00DD4013"/>
    <w:rsid w:val="00DD42D8"/>
    <w:rsid w:val="00DD4A2A"/>
    <w:rsid w:val="00DD541F"/>
    <w:rsid w:val="00DD5668"/>
    <w:rsid w:val="00DD6700"/>
    <w:rsid w:val="00DD7496"/>
    <w:rsid w:val="00DD7BB4"/>
    <w:rsid w:val="00DE09B8"/>
    <w:rsid w:val="00DE149D"/>
    <w:rsid w:val="00DE176C"/>
    <w:rsid w:val="00DE1B6A"/>
    <w:rsid w:val="00DE2EC9"/>
    <w:rsid w:val="00DE4BF3"/>
    <w:rsid w:val="00DF0BEB"/>
    <w:rsid w:val="00DF1462"/>
    <w:rsid w:val="00DF23A9"/>
    <w:rsid w:val="00DF2562"/>
    <w:rsid w:val="00DF2E6C"/>
    <w:rsid w:val="00DF3991"/>
    <w:rsid w:val="00DF55CA"/>
    <w:rsid w:val="00DF6AC8"/>
    <w:rsid w:val="00DF7420"/>
    <w:rsid w:val="00DF7A74"/>
    <w:rsid w:val="00DF7B63"/>
    <w:rsid w:val="00DF7BD3"/>
    <w:rsid w:val="00E00CB3"/>
    <w:rsid w:val="00E021AB"/>
    <w:rsid w:val="00E024F6"/>
    <w:rsid w:val="00E02D3E"/>
    <w:rsid w:val="00E03DC8"/>
    <w:rsid w:val="00E04430"/>
    <w:rsid w:val="00E063ED"/>
    <w:rsid w:val="00E0689A"/>
    <w:rsid w:val="00E06AEE"/>
    <w:rsid w:val="00E10978"/>
    <w:rsid w:val="00E124D1"/>
    <w:rsid w:val="00E130CE"/>
    <w:rsid w:val="00E13D5E"/>
    <w:rsid w:val="00E176E0"/>
    <w:rsid w:val="00E20D52"/>
    <w:rsid w:val="00E217A1"/>
    <w:rsid w:val="00E21B74"/>
    <w:rsid w:val="00E21C73"/>
    <w:rsid w:val="00E21DA6"/>
    <w:rsid w:val="00E21E7A"/>
    <w:rsid w:val="00E236D0"/>
    <w:rsid w:val="00E237BD"/>
    <w:rsid w:val="00E24FF9"/>
    <w:rsid w:val="00E25951"/>
    <w:rsid w:val="00E25A3A"/>
    <w:rsid w:val="00E25F64"/>
    <w:rsid w:val="00E31236"/>
    <w:rsid w:val="00E334DE"/>
    <w:rsid w:val="00E33C6B"/>
    <w:rsid w:val="00E34311"/>
    <w:rsid w:val="00E345E4"/>
    <w:rsid w:val="00E348D0"/>
    <w:rsid w:val="00E34DC7"/>
    <w:rsid w:val="00E36056"/>
    <w:rsid w:val="00E3780B"/>
    <w:rsid w:val="00E37A5B"/>
    <w:rsid w:val="00E40214"/>
    <w:rsid w:val="00E40B5D"/>
    <w:rsid w:val="00E41C6A"/>
    <w:rsid w:val="00E42920"/>
    <w:rsid w:val="00E431CF"/>
    <w:rsid w:val="00E43336"/>
    <w:rsid w:val="00E45EDD"/>
    <w:rsid w:val="00E470E0"/>
    <w:rsid w:val="00E47875"/>
    <w:rsid w:val="00E50867"/>
    <w:rsid w:val="00E516B4"/>
    <w:rsid w:val="00E51E89"/>
    <w:rsid w:val="00E52261"/>
    <w:rsid w:val="00E53149"/>
    <w:rsid w:val="00E54957"/>
    <w:rsid w:val="00E55AF4"/>
    <w:rsid w:val="00E56BF4"/>
    <w:rsid w:val="00E57EB3"/>
    <w:rsid w:val="00E645E8"/>
    <w:rsid w:val="00E65016"/>
    <w:rsid w:val="00E671E7"/>
    <w:rsid w:val="00E67BA9"/>
    <w:rsid w:val="00E67BF5"/>
    <w:rsid w:val="00E67D1A"/>
    <w:rsid w:val="00E7070B"/>
    <w:rsid w:val="00E71509"/>
    <w:rsid w:val="00E71AEE"/>
    <w:rsid w:val="00E71BB3"/>
    <w:rsid w:val="00E72458"/>
    <w:rsid w:val="00E7253A"/>
    <w:rsid w:val="00E72D7B"/>
    <w:rsid w:val="00E72EA9"/>
    <w:rsid w:val="00E748E5"/>
    <w:rsid w:val="00E758B1"/>
    <w:rsid w:val="00E76CA0"/>
    <w:rsid w:val="00E77EAD"/>
    <w:rsid w:val="00E80186"/>
    <w:rsid w:val="00E81085"/>
    <w:rsid w:val="00E819BF"/>
    <w:rsid w:val="00E81AB3"/>
    <w:rsid w:val="00E827F7"/>
    <w:rsid w:val="00E82D2E"/>
    <w:rsid w:val="00E82EB0"/>
    <w:rsid w:val="00E8655A"/>
    <w:rsid w:val="00E8671A"/>
    <w:rsid w:val="00E8712A"/>
    <w:rsid w:val="00E90E38"/>
    <w:rsid w:val="00E91751"/>
    <w:rsid w:val="00E91FA0"/>
    <w:rsid w:val="00E93705"/>
    <w:rsid w:val="00E9410D"/>
    <w:rsid w:val="00E94744"/>
    <w:rsid w:val="00E94889"/>
    <w:rsid w:val="00E953AB"/>
    <w:rsid w:val="00E95B93"/>
    <w:rsid w:val="00EA202F"/>
    <w:rsid w:val="00EA2178"/>
    <w:rsid w:val="00EA24E3"/>
    <w:rsid w:val="00EA2CF0"/>
    <w:rsid w:val="00EA2EEE"/>
    <w:rsid w:val="00EA3D31"/>
    <w:rsid w:val="00EA416B"/>
    <w:rsid w:val="00EA5925"/>
    <w:rsid w:val="00EA5B6C"/>
    <w:rsid w:val="00EA7955"/>
    <w:rsid w:val="00EA7B20"/>
    <w:rsid w:val="00EB114E"/>
    <w:rsid w:val="00EB11D5"/>
    <w:rsid w:val="00EB31A7"/>
    <w:rsid w:val="00EB4A41"/>
    <w:rsid w:val="00EB5A55"/>
    <w:rsid w:val="00EB766D"/>
    <w:rsid w:val="00EC0A47"/>
    <w:rsid w:val="00EC1236"/>
    <w:rsid w:val="00EC17C6"/>
    <w:rsid w:val="00EC1C9B"/>
    <w:rsid w:val="00EC22E7"/>
    <w:rsid w:val="00EC38A6"/>
    <w:rsid w:val="00EC393F"/>
    <w:rsid w:val="00EC4146"/>
    <w:rsid w:val="00EC4E94"/>
    <w:rsid w:val="00EC5FFC"/>
    <w:rsid w:val="00EC6A2D"/>
    <w:rsid w:val="00ED0699"/>
    <w:rsid w:val="00ED0B69"/>
    <w:rsid w:val="00ED2065"/>
    <w:rsid w:val="00ED2739"/>
    <w:rsid w:val="00ED274C"/>
    <w:rsid w:val="00ED2BF7"/>
    <w:rsid w:val="00ED390E"/>
    <w:rsid w:val="00ED3EB1"/>
    <w:rsid w:val="00ED4A82"/>
    <w:rsid w:val="00ED4B77"/>
    <w:rsid w:val="00ED563A"/>
    <w:rsid w:val="00ED65A2"/>
    <w:rsid w:val="00ED676C"/>
    <w:rsid w:val="00ED7527"/>
    <w:rsid w:val="00ED7D2B"/>
    <w:rsid w:val="00EE1DF1"/>
    <w:rsid w:val="00EE36DD"/>
    <w:rsid w:val="00EE3BB2"/>
    <w:rsid w:val="00EE3C99"/>
    <w:rsid w:val="00EE5E85"/>
    <w:rsid w:val="00EE66A6"/>
    <w:rsid w:val="00EE7231"/>
    <w:rsid w:val="00EF0127"/>
    <w:rsid w:val="00EF01E4"/>
    <w:rsid w:val="00EF222D"/>
    <w:rsid w:val="00EF63AB"/>
    <w:rsid w:val="00EF6D21"/>
    <w:rsid w:val="00EF7CF9"/>
    <w:rsid w:val="00F0003D"/>
    <w:rsid w:val="00F008EE"/>
    <w:rsid w:val="00F00D4C"/>
    <w:rsid w:val="00F0139C"/>
    <w:rsid w:val="00F0191B"/>
    <w:rsid w:val="00F01E0C"/>
    <w:rsid w:val="00F02EE6"/>
    <w:rsid w:val="00F049F4"/>
    <w:rsid w:val="00F04C76"/>
    <w:rsid w:val="00F05834"/>
    <w:rsid w:val="00F06AE2"/>
    <w:rsid w:val="00F06F4B"/>
    <w:rsid w:val="00F0761B"/>
    <w:rsid w:val="00F103D8"/>
    <w:rsid w:val="00F10A84"/>
    <w:rsid w:val="00F136C3"/>
    <w:rsid w:val="00F1677D"/>
    <w:rsid w:val="00F16AF7"/>
    <w:rsid w:val="00F17355"/>
    <w:rsid w:val="00F221F3"/>
    <w:rsid w:val="00F2299F"/>
    <w:rsid w:val="00F22CB9"/>
    <w:rsid w:val="00F23501"/>
    <w:rsid w:val="00F24751"/>
    <w:rsid w:val="00F264B8"/>
    <w:rsid w:val="00F26B11"/>
    <w:rsid w:val="00F2749E"/>
    <w:rsid w:val="00F274AD"/>
    <w:rsid w:val="00F2798A"/>
    <w:rsid w:val="00F30B7F"/>
    <w:rsid w:val="00F30DB5"/>
    <w:rsid w:val="00F3184E"/>
    <w:rsid w:val="00F32064"/>
    <w:rsid w:val="00F3299B"/>
    <w:rsid w:val="00F34C9B"/>
    <w:rsid w:val="00F365D2"/>
    <w:rsid w:val="00F372D9"/>
    <w:rsid w:val="00F375F7"/>
    <w:rsid w:val="00F37BFE"/>
    <w:rsid w:val="00F402C3"/>
    <w:rsid w:val="00F41184"/>
    <w:rsid w:val="00F41528"/>
    <w:rsid w:val="00F41614"/>
    <w:rsid w:val="00F41B77"/>
    <w:rsid w:val="00F43AB5"/>
    <w:rsid w:val="00F44054"/>
    <w:rsid w:val="00F44BCE"/>
    <w:rsid w:val="00F45104"/>
    <w:rsid w:val="00F45253"/>
    <w:rsid w:val="00F465F4"/>
    <w:rsid w:val="00F51819"/>
    <w:rsid w:val="00F52780"/>
    <w:rsid w:val="00F533AB"/>
    <w:rsid w:val="00F540C4"/>
    <w:rsid w:val="00F55389"/>
    <w:rsid w:val="00F554B0"/>
    <w:rsid w:val="00F55879"/>
    <w:rsid w:val="00F5598C"/>
    <w:rsid w:val="00F56304"/>
    <w:rsid w:val="00F56784"/>
    <w:rsid w:val="00F56EFF"/>
    <w:rsid w:val="00F57E49"/>
    <w:rsid w:val="00F60677"/>
    <w:rsid w:val="00F60C54"/>
    <w:rsid w:val="00F61169"/>
    <w:rsid w:val="00F61E4E"/>
    <w:rsid w:val="00F621ED"/>
    <w:rsid w:val="00F63AAA"/>
    <w:rsid w:val="00F63F9D"/>
    <w:rsid w:val="00F65CC1"/>
    <w:rsid w:val="00F65F1D"/>
    <w:rsid w:val="00F6670C"/>
    <w:rsid w:val="00F66739"/>
    <w:rsid w:val="00F67A2A"/>
    <w:rsid w:val="00F76BF2"/>
    <w:rsid w:val="00F76D1A"/>
    <w:rsid w:val="00F80E37"/>
    <w:rsid w:val="00F81401"/>
    <w:rsid w:val="00F827C1"/>
    <w:rsid w:val="00F83F82"/>
    <w:rsid w:val="00F84803"/>
    <w:rsid w:val="00F84A5D"/>
    <w:rsid w:val="00F84D89"/>
    <w:rsid w:val="00F85B4D"/>
    <w:rsid w:val="00F874D2"/>
    <w:rsid w:val="00F87699"/>
    <w:rsid w:val="00F907F9"/>
    <w:rsid w:val="00F91470"/>
    <w:rsid w:val="00F9288D"/>
    <w:rsid w:val="00F93830"/>
    <w:rsid w:val="00F93EA1"/>
    <w:rsid w:val="00F970EE"/>
    <w:rsid w:val="00FA1FAB"/>
    <w:rsid w:val="00FA44E8"/>
    <w:rsid w:val="00FA481B"/>
    <w:rsid w:val="00FA58C8"/>
    <w:rsid w:val="00FA6A2C"/>
    <w:rsid w:val="00FA70C2"/>
    <w:rsid w:val="00FB05DF"/>
    <w:rsid w:val="00FB0CB0"/>
    <w:rsid w:val="00FB10C3"/>
    <w:rsid w:val="00FB455A"/>
    <w:rsid w:val="00FB527C"/>
    <w:rsid w:val="00FB6B26"/>
    <w:rsid w:val="00FB6D17"/>
    <w:rsid w:val="00FB6E01"/>
    <w:rsid w:val="00FC0869"/>
    <w:rsid w:val="00FC17FC"/>
    <w:rsid w:val="00FC1865"/>
    <w:rsid w:val="00FC43B8"/>
    <w:rsid w:val="00FC5B37"/>
    <w:rsid w:val="00FC6562"/>
    <w:rsid w:val="00FC687D"/>
    <w:rsid w:val="00FC7CB9"/>
    <w:rsid w:val="00FD12F9"/>
    <w:rsid w:val="00FD4385"/>
    <w:rsid w:val="00FE03E2"/>
    <w:rsid w:val="00FE0AC8"/>
    <w:rsid w:val="00FE2137"/>
    <w:rsid w:val="00FE2495"/>
    <w:rsid w:val="00FE2DC2"/>
    <w:rsid w:val="00FE31F9"/>
    <w:rsid w:val="00FE50FD"/>
    <w:rsid w:val="00FE538D"/>
    <w:rsid w:val="00FE5E6D"/>
    <w:rsid w:val="00FE6CCA"/>
    <w:rsid w:val="00FF18D3"/>
    <w:rsid w:val="00FF2476"/>
    <w:rsid w:val="00FF2848"/>
    <w:rsid w:val="00FF2A59"/>
    <w:rsid w:val="00FF2E7B"/>
    <w:rsid w:val="00FF4EE6"/>
    <w:rsid w:val="00FF5524"/>
    <w:rsid w:val="00FF6C7F"/>
    <w:rsid w:val="00FF7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2987"/>
  <w15:chartTrackingRefBased/>
  <w15:docId w15:val="{414D1592-39F5-4163-9C9C-EFDA0FAB7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F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18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65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355B6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55B6C"/>
  </w:style>
  <w:style w:type="character" w:customStyle="1" w:styleId="eop">
    <w:name w:val="eop"/>
    <w:basedOn w:val="DefaultParagraphFont"/>
    <w:rsid w:val="00355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84652-0C9E-4CB8-A0B6-10B5FE9B4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2</TotalTime>
  <Pages>1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ce Grandy</dc:creator>
  <cp:keywords/>
  <dc:description/>
  <cp:lastModifiedBy>Cherice Grandy</cp:lastModifiedBy>
  <cp:revision>2</cp:revision>
  <cp:lastPrinted>2025-10-31T19:03:00Z</cp:lastPrinted>
  <dcterms:created xsi:type="dcterms:W3CDTF">2025-07-31T14:44:00Z</dcterms:created>
  <dcterms:modified xsi:type="dcterms:W3CDTF">2025-10-31T19:03:00Z</dcterms:modified>
</cp:coreProperties>
</file>